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C6DE1" w14:textId="77777777" w:rsidR="007C2DC7" w:rsidRPr="006D1A2E" w:rsidRDefault="000F2588" w:rsidP="00DF4811">
      <w:pPr>
        <w:ind w:right="-115"/>
        <w:jc w:val="center"/>
        <w:rPr>
          <w:b/>
          <w:szCs w:val="24"/>
        </w:rPr>
      </w:pPr>
      <w:r>
        <w:rPr>
          <w:b/>
          <w:szCs w:val="24"/>
        </w:rPr>
        <w:t xml:space="preserve">Hawaii State </w:t>
      </w:r>
      <w:r w:rsidR="007C2DC7" w:rsidRPr="006D1A2E">
        <w:rPr>
          <w:b/>
          <w:szCs w:val="24"/>
        </w:rPr>
        <w:t>Department of Health</w:t>
      </w:r>
    </w:p>
    <w:p w14:paraId="3020020B" w14:textId="5175C17B" w:rsidR="007D56C5" w:rsidRDefault="003B0A50" w:rsidP="003B0A50">
      <w:pPr>
        <w:jc w:val="center"/>
        <w:rPr>
          <w:b/>
        </w:rPr>
      </w:pPr>
      <w:proofErr w:type="spellStart"/>
      <w:r w:rsidRPr="00286DBE">
        <w:rPr>
          <w:b/>
        </w:rPr>
        <w:t>Nā</w:t>
      </w:r>
      <w:proofErr w:type="spellEnd"/>
      <w:r w:rsidRPr="00286DBE">
        <w:rPr>
          <w:b/>
        </w:rPr>
        <w:t xml:space="preserve"> Leo </w:t>
      </w:r>
      <w:proofErr w:type="spellStart"/>
      <w:r w:rsidRPr="00286DBE">
        <w:rPr>
          <w:b/>
        </w:rPr>
        <w:t>Kāne</w:t>
      </w:r>
      <w:proofErr w:type="spellEnd"/>
      <w:r>
        <w:rPr>
          <w:b/>
        </w:rPr>
        <w:t xml:space="preserve"> </w:t>
      </w:r>
      <w:r w:rsidR="008C4218">
        <w:rPr>
          <w:b/>
        </w:rPr>
        <w:t>Project</w:t>
      </w:r>
      <w:r w:rsidRPr="00B14C85">
        <w:rPr>
          <w:b/>
        </w:rPr>
        <w:t xml:space="preserve"> Coordinator</w:t>
      </w:r>
    </w:p>
    <w:p w14:paraId="56FB2767" w14:textId="77777777" w:rsidR="003B0A50" w:rsidRPr="003B0A50" w:rsidRDefault="003B0A50" w:rsidP="003B0A50">
      <w:pPr>
        <w:jc w:val="center"/>
        <w:rPr>
          <w:b/>
        </w:rPr>
      </w:pPr>
    </w:p>
    <w:p w14:paraId="7C23783A" w14:textId="77777777" w:rsidR="00AF5C92" w:rsidRPr="006D1A2E" w:rsidRDefault="00AF5C92" w:rsidP="000F2DA3">
      <w:pPr>
        <w:ind w:right="-115"/>
        <w:rPr>
          <w:szCs w:val="24"/>
        </w:rPr>
      </w:pPr>
    </w:p>
    <w:p w14:paraId="77C832CB" w14:textId="77777777" w:rsidR="005020DE" w:rsidRPr="006D1A2E" w:rsidRDefault="008D3C1D" w:rsidP="0048621E">
      <w:pPr>
        <w:pStyle w:val="ListParagraph"/>
        <w:numPr>
          <w:ilvl w:val="0"/>
          <w:numId w:val="1"/>
        </w:numPr>
        <w:ind w:left="540" w:right="-115" w:hanging="540"/>
        <w:rPr>
          <w:b/>
          <w:szCs w:val="24"/>
        </w:rPr>
      </w:pPr>
      <w:r>
        <w:rPr>
          <w:b/>
          <w:szCs w:val="24"/>
        </w:rPr>
        <w:t>SCOPE OF WORK</w:t>
      </w:r>
    </w:p>
    <w:p w14:paraId="56517AF9" w14:textId="77777777" w:rsidR="00A60756" w:rsidRPr="006D1A2E" w:rsidRDefault="00A60756" w:rsidP="00A60756">
      <w:pPr>
        <w:ind w:right="-115"/>
        <w:rPr>
          <w:szCs w:val="24"/>
        </w:rPr>
      </w:pPr>
    </w:p>
    <w:p w14:paraId="0EE78B96" w14:textId="77777777" w:rsidR="00A60756" w:rsidRPr="00A540B0" w:rsidRDefault="00A60756" w:rsidP="0048621E">
      <w:pPr>
        <w:pStyle w:val="ListParagraph"/>
        <w:numPr>
          <w:ilvl w:val="0"/>
          <w:numId w:val="2"/>
        </w:numPr>
        <w:ind w:left="1080" w:right="-115" w:hanging="540"/>
        <w:rPr>
          <w:b/>
          <w:bCs/>
          <w:szCs w:val="24"/>
        </w:rPr>
      </w:pPr>
      <w:r w:rsidRPr="00A540B0">
        <w:rPr>
          <w:b/>
          <w:bCs/>
          <w:szCs w:val="24"/>
        </w:rPr>
        <w:t>Introduction</w:t>
      </w:r>
    </w:p>
    <w:p w14:paraId="63E2A6E6" w14:textId="77777777" w:rsidR="00A60756" w:rsidRPr="006D1A2E" w:rsidRDefault="00A60756" w:rsidP="000F2DA3">
      <w:pPr>
        <w:ind w:left="1080" w:right="-115"/>
        <w:rPr>
          <w:szCs w:val="24"/>
        </w:rPr>
      </w:pPr>
    </w:p>
    <w:p w14:paraId="0929A23F" w14:textId="77777777" w:rsidR="00D66B72" w:rsidRDefault="00D66B72" w:rsidP="00D66B72">
      <w:pPr>
        <w:ind w:left="1080"/>
        <w:rPr>
          <w:szCs w:val="24"/>
        </w:rPr>
      </w:pPr>
      <w:r>
        <w:rPr>
          <w:szCs w:val="24"/>
        </w:rPr>
        <w:t xml:space="preserve">The </w:t>
      </w:r>
      <w:r w:rsidR="00920D1E">
        <w:rPr>
          <w:szCs w:val="24"/>
        </w:rPr>
        <w:t xml:space="preserve">Hawaii State </w:t>
      </w:r>
      <w:r w:rsidR="009701DA">
        <w:rPr>
          <w:szCs w:val="24"/>
        </w:rPr>
        <w:t>Department of Health (DOH</w:t>
      </w:r>
      <w:r>
        <w:rPr>
          <w:szCs w:val="24"/>
        </w:rPr>
        <w:t>), Maternal</w:t>
      </w:r>
      <w:r w:rsidR="009701DA">
        <w:rPr>
          <w:szCs w:val="24"/>
        </w:rPr>
        <w:t xml:space="preserve"> and Child Health Branch (MCHB</w:t>
      </w:r>
      <w:r>
        <w:rPr>
          <w:szCs w:val="24"/>
        </w:rPr>
        <w:t xml:space="preserve">), </w:t>
      </w:r>
      <w:r>
        <w:rPr>
          <w:color w:val="000000"/>
          <w:szCs w:val="24"/>
        </w:rPr>
        <w:t xml:space="preserve">is committed to the primary prevention of violence so that all people, families, and communities are safe, healthy and free of violence.  Different forms of violence – child abuse and neglect, domestic violence, intimate partner violence, and sexual violence are strongly connected to each other in many important ways.  Understanding and addressing the interconnections among these forms of violence is key and a cross-cutting approach is important to achieving measurable reductions in violence.  </w:t>
      </w:r>
      <w:r>
        <w:rPr>
          <w:szCs w:val="24"/>
        </w:rPr>
        <w:t xml:space="preserve">  </w:t>
      </w:r>
    </w:p>
    <w:p w14:paraId="1D41F274" w14:textId="77777777" w:rsidR="003B0A50" w:rsidRDefault="003B0A50" w:rsidP="00D66B72">
      <w:pPr>
        <w:ind w:left="1080"/>
        <w:rPr>
          <w:szCs w:val="24"/>
        </w:rPr>
      </w:pPr>
    </w:p>
    <w:p w14:paraId="669A203F" w14:textId="62366223" w:rsidR="000864D5" w:rsidRPr="003E0909" w:rsidRDefault="003B0A50" w:rsidP="003E0909">
      <w:pPr>
        <w:ind w:left="1080"/>
        <w:rPr>
          <w:color w:val="000000"/>
        </w:rPr>
      </w:pPr>
      <w:r>
        <w:rPr>
          <w:color w:val="000000"/>
        </w:rPr>
        <w:t>The Centers for Disease Control and Prevention’s (CDC) STOP SV Technical Package encourages the mobilization of men and boys as allies to promote social norms that protect against teen dating, intimat</w:t>
      </w:r>
      <w:r w:rsidR="003E0909">
        <w:rPr>
          <w:color w:val="000000"/>
        </w:rPr>
        <w:t xml:space="preserve">e partner, and sexual </w:t>
      </w:r>
      <w:r w:rsidR="00716D5B">
        <w:rPr>
          <w:color w:val="000000"/>
        </w:rPr>
        <w:t>violence. This</w:t>
      </w:r>
      <w:r w:rsidR="000864D5">
        <w:rPr>
          <w:color w:val="000000"/>
        </w:rPr>
        <w:t xml:space="preserve"> type of p</w:t>
      </w:r>
      <w:r w:rsidR="000864D5" w:rsidRPr="00766B50">
        <w:rPr>
          <w:color w:val="000000"/>
        </w:rPr>
        <w:t xml:space="preserve">rimary prevention </w:t>
      </w:r>
      <w:r w:rsidR="000864D5">
        <w:rPr>
          <w:color w:val="000000"/>
        </w:rPr>
        <w:t xml:space="preserve">strategy can </w:t>
      </w:r>
      <w:r w:rsidR="000864D5" w:rsidRPr="00766B50">
        <w:rPr>
          <w:color w:val="000000"/>
        </w:rPr>
        <w:t xml:space="preserve">include building </w:t>
      </w:r>
      <w:r w:rsidR="000864D5">
        <w:rPr>
          <w:color w:val="000000"/>
        </w:rPr>
        <w:t>community to promote authentic masculinity and healthy relationships</w:t>
      </w:r>
      <w:r w:rsidR="000864D5" w:rsidRPr="00766B50">
        <w:rPr>
          <w:color w:val="000000"/>
        </w:rPr>
        <w:t>.</w:t>
      </w:r>
      <w:r w:rsidR="00D47029">
        <w:rPr>
          <w:color w:val="000000"/>
        </w:rPr>
        <w:t xml:space="preserve"> </w:t>
      </w:r>
      <w:r w:rsidR="000864D5">
        <w:t xml:space="preserve">To expand the reach of this approach, the Domestic Violence and Sexual Violence (DV-SV) Prevention Programs created the </w:t>
      </w:r>
      <w:proofErr w:type="spellStart"/>
      <w:r w:rsidR="000864D5" w:rsidRPr="00286DBE">
        <w:rPr>
          <w:color w:val="000000"/>
        </w:rPr>
        <w:t>Nā</w:t>
      </w:r>
      <w:proofErr w:type="spellEnd"/>
      <w:r w:rsidR="000864D5" w:rsidRPr="00286DBE">
        <w:rPr>
          <w:color w:val="000000"/>
        </w:rPr>
        <w:t xml:space="preserve"> Leo </w:t>
      </w:r>
      <w:proofErr w:type="spellStart"/>
      <w:r w:rsidR="000864D5" w:rsidRPr="00286DBE">
        <w:rPr>
          <w:color w:val="000000"/>
        </w:rPr>
        <w:t>Kāne</w:t>
      </w:r>
      <w:proofErr w:type="spellEnd"/>
      <w:r w:rsidR="000864D5">
        <w:rPr>
          <w:color w:val="000000"/>
        </w:rPr>
        <w:t xml:space="preserve"> Col</w:t>
      </w:r>
      <w:r w:rsidR="008C4218">
        <w:rPr>
          <w:color w:val="000000"/>
        </w:rPr>
        <w:t>lective</w:t>
      </w:r>
      <w:r w:rsidR="000864D5">
        <w:rPr>
          <w:color w:val="000000"/>
        </w:rPr>
        <w:t xml:space="preserve"> (NLK). NLK members are from government agencies, service providers, and community </w:t>
      </w:r>
      <w:r w:rsidR="00716D5B">
        <w:rPr>
          <w:color w:val="000000"/>
        </w:rPr>
        <w:t>organizations</w:t>
      </w:r>
      <w:r w:rsidR="000864D5">
        <w:rPr>
          <w:color w:val="000000"/>
        </w:rPr>
        <w:t xml:space="preserve"> that collaborate on and participate in outreach activities and trainings that engage participants to be change-makers in their communities.</w:t>
      </w:r>
    </w:p>
    <w:p w14:paraId="22172848" w14:textId="77777777" w:rsidR="003B0A50" w:rsidRDefault="003B0A50" w:rsidP="003B0A50">
      <w:pPr>
        <w:ind w:right="-115"/>
        <w:rPr>
          <w:szCs w:val="24"/>
        </w:rPr>
      </w:pPr>
    </w:p>
    <w:p w14:paraId="6D710B2D" w14:textId="27FC015F" w:rsidR="003B0A50" w:rsidRDefault="003B0A50" w:rsidP="003B0A50">
      <w:pPr>
        <w:ind w:left="1080"/>
      </w:pPr>
      <w:r w:rsidRPr="00B14C85">
        <w:t xml:space="preserve">The DOH </w:t>
      </w:r>
      <w:r w:rsidR="000864D5">
        <w:t>MCHB DV-SV</w:t>
      </w:r>
      <w:r>
        <w:t xml:space="preserve"> Prevention Programs are </w:t>
      </w:r>
      <w:r w:rsidRPr="00B14C85">
        <w:t>seeking the ex</w:t>
      </w:r>
      <w:r>
        <w:t>pertise of a</w:t>
      </w:r>
      <w:r w:rsidR="00A35941">
        <w:t xml:space="preserve"> Project</w:t>
      </w:r>
      <w:r w:rsidRPr="00B14C85">
        <w:t xml:space="preserve"> Coordinator to procure, plan, implement, and coordinate</w:t>
      </w:r>
      <w:r>
        <w:t xml:space="preserve"> NLK</w:t>
      </w:r>
      <w:r w:rsidRPr="00B14C85">
        <w:t xml:space="preserve"> </w:t>
      </w:r>
      <w:r w:rsidR="002A31BC">
        <w:t>d</w:t>
      </w:r>
      <w:r w:rsidR="00CB2AA9">
        <w:t xml:space="preserve">igital </w:t>
      </w:r>
      <w:r w:rsidR="002A31BC">
        <w:t>s</w:t>
      </w:r>
      <w:r w:rsidR="00CB2AA9">
        <w:t>torytelling</w:t>
      </w:r>
      <w:r w:rsidR="00CC2B65">
        <w:t xml:space="preserve"> </w:t>
      </w:r>
      <w:r w:rsidRPr="00B14C85">
        <w:t>meetings, trainings</w:t>
      </w:r>
      <w:r>
        <w:t>,</w:t>
      </w:r>
      <w:r w:rsidRPr="00B14C85">
        <w:t xml:space="preserve"> and </w:t>
      </w:r>
      <w:r>
        <w:t xml:space="preserve">other </w:t>
      </w:r>
      <w:r w:rsidRPr="00B14C85">
        <w:t>pro</w:t>
      </w:r>
      <w:r w:rsidR="00CC2B65">
        <w:t>ject</w:t>
      </w:r>
      <w:r>
        <w:t>-related</w:t>
      </w:r>
      <w:r w:rsidRPr="00B14C85">
        <w:t xml:space="preserve"> activities</w:t>
      </w:r>
      <w:r>
        <w:t xml:space="preserve">. </w:t>
      </w:r>
      <w:r w:rsidR="00B54753">
        <w:t xml:space="preserve">NLK </w:t>
      </w:r>
      <w:r w:rsidR="002A31BC">
        <w:t>d</w:t>
      </w:r>
      <w:r w:rsidR="00CC2B65">
        <w:t xml:space="preserve">igital </w:t>
      </w:r>
      <w:r w:rsidR="002A31BC">
        <w:t>s</w:t>
      </w:r>
      <w:r w:rsidR="00CC2B65">
        <w:t xml:space="preserve">torytelling </w:t>
      </w:r>
      <w:r w:rsidR="002A31BC">
        <w:t>w</w:t>
      </w:r>
      <w:r w:rsidR="00CC2B65">
        <w:t xml:space="preserve">orkshops and </w:t>
      </w:r>
      <w:r w:rsidR="002A31BC">
        <w:t>t</w:t>
      </w:r>
      <w:r w:rsidR="00CC2B65">
        <w:t xml:space="preserve">rainings </w:t>
      </w:r>
      <w:r w:rsidRPr="00B14C85">
        <w:t xml:space="preserve">will be conducted between </w:t>
      </w:r>
      <w:r w:rsidR="002A31BC">
        <w:t>October 1, 2023</w:t>
      </w:r>
      <w:r w:rsidRPr="00B14C85">
        <w:t xml:space="preserve"> and </w:t>
      </w:r>
      <w:r w:rsidR="002A31BC">
        <w:t>January 31, 2024</w:t>
      </w:r>
      <w:r w:rsidRPr="00B14C85">
        <w:t>.</w:t>
      </w:r>
      <w:r>
        <w:t xml:space="preserve"> </w:t>
      </w:r>
      <w:r w:rsidRPr="00B14C85">
        <w:t xml:space="preserve">The </w:t>
      </w:r>
      <w:r w:rsidR="002A31BC">
        <w:t>Project</w:t>
      </w:r>
      <w:r w:rsidRPr="00B14C85">
        <w:t xml:space="preserve"> Coordinator will be responsible for overseeing, managing, and planning</w:t>
      </w:r>
      <w:r>
        <w:t xml:space="preserve"> </w:t>
      </w:r>
      <w:r w:rsidRPr="00B14C85">
        <w:t>logistical event details such as registration, coordination of meeting venue, travel, lodging, payment of speaker fees</w:t>
      </w:r>
      <w:r>
        <w:t xml:space="preserve"> or honorariums, scholarships,</w:t>
      </w:r>
      <w:r w:rsidRPr="00B14C85">
        <w:t xml:space="preserve"> and related materials including agendas, </w:t>
      </w:r>
      <w:r w:rsidR="00C31301">
        <w:t>and collecting</w:t>
      </w:r>
      <w:r w:rsidRPr="00B14C85">
        <w:t xml:space="preserve"> participant feedback</w:t>
      </w:r>
      <w:r>
        <w:t xml:space="preserve"> including evaluation. The </w:t>
      </w:r>
      <w:r w:rsidR="005B78F9">
        <w:t>Project</w:t>
      </w:r>
      <w:r>
        <w:t xml:space="preserve"> Coordinator will also work together</w:t>
      </w:r>
      <w:r w:rsidRPr="00B14C85">
        <w:t xml:space="preserve"> with </w:t>
      </w:r>
      <w:r>
        <w:t>DV-SV Prevention Program staff to appropriately and successfully coordinate and manage payments for</w:t>
      </w:r>
      <w:r w:rsidRPr="00B14C85">
        <w:t xml:space="preserve"> </w:t>
      </w:r>
      <w:r w:rsidR="00B54753">
        <w:t>NLK</w:t>
      </w:r>
      <w:r w:rsidR="005B78F9">
        <w:t xml:space="preserve"> activities for this project</w:t>
      </w:r>
      <w:r>
        <w:t>.</w:t>
      </w:r>
    </w:p>
    <w:p w14:paraId="24C69FF5" w14:textId="77777777" w:rsidR="0090033B" w:rsidRPr="006D1A2E" w:rsidRDefault="0090033B" w:rsidP="006371E9">
      <w:pPr>
        <w:ind w:right="-115"/>
        <w:rPr>
          <w:szCs w:val="24"/>
        </w:rPr>
      </w:pPr>
    </w:p>
    <w:p w14:paraId="72F32EFA" w14:textId="5BFB2E89" w:rsidR="003B0A50" w:rsidRDefault="003B0A50" w:rsidP="006371E9">
      <w:pPr>
        <w:ind w:left="1080" w:right="-115"/>
        <w:rPr>
          <w:szCs w:val="24"/>
        </w:rPr>
      </w:pPr>
      <w:r>
        <w:rPr>
          <w:szCs w:val="24"/>
        </w:rPr>
        <w:t xml:space="preserve">The </w:t>
      </w:r>
      <w:r w:rsidR="00434F8E">
        <w:rPr>
          <w:szCs w:val="24"/>
        </w:rPr>
        <w:t>CDC’s emphasis on community-level pre</w:t>
      </w:r>
      <w:r>
        <w:rPr>
          <w:szCs w:val="24"/>
        </w:rPr>
        <w:t xml:space="preserve">vention strategies through </w:t>
      </w:r>
      <w:r w:rsidR="00305D8E">
        <w:rPr>
          <w:szCs w:val="24"/>
        </w:rPr>
        <w:t xml:space="preserve">the </w:t>
      </w:r>
      <w:r>
        <w:rPr>
          <w:szCs w:val="24"/>
        </w:rPr>
        <w:t xml:space="preserve">NLK </w:t>
      </w:r>
      <w:r w:rsidR="00305D8E">
        <w:rPr>
          <w:szCs w:val="24"/>
        </w:rPr>
        <w:t>Collective</w:t>
      </w:r>
      <w:r w:rsidR="006371E9">
        <w:rPr>
          <w:szCs w:val="24"/>
        </w:rPr>
        <w:t xml:space="preserve"> will</w:t>
      </w:r>
      <w:r w:rsidR="00D61224">
        <w:rPr>
          <w:szCs w:val="24"/>
        </w:rPr>
        <w:t xml:space="preserve"> be evaluated to align and support</w:t>
      </w:r>
      <w:r w:rsidR="00434F8E">
        <w:rPr>
          <w:szCs w:val="24"/>
        </w:rPr>
        <w:t xml:space="preserve"> </w:t>
      </w:r>
      <w:r w:rsidR="00A21E2D" w:rsidRPr="006D1A2E">
        <w:rPr>
          <w:szCs w:val="24"/>
        </w:rPr>
        <w:t>the goals/</w:t>
      </w:r>
      <w:r w:rsidR="004E4E38" w:rsidRPr="006D1A2E">
        <w:rPr>
          <w:szCs w:val="24"/>
        </w:rPr>
        <w:t>o</w:t>
      </w:r>
      <w:r w:rsidR="00422CF9" w:rsidRPr="006D1A2E">
        <w:rPr>
          <w:szCs w:val="24"/>
        </w:rPr>
        <w:t>bjecti</w:t>
      </w:r>
      <w:r w:rsidR="006371E9">
        <w:rPr>
          <w:szCs w:val="24"/>
        </w:rPr>
        <w:t>ves of Hawaii’s</w:t>
      </w:r>
      <w:r w:rsidR="0090033B" w:rsidRPr="006D1A2E">
        <w:rPr>
          <w:szCs w:val="24"/>
        </w:rPr>
        <w:t xml:space="preserve"> </w:t>
      </w:r>
      <w:r w:rsidR="006371E9" w:rsidRPr="006D1A2E">
        <w:rPr>
          <w:szCs w:val="24"/>
        </w:rPr>
        <w:t xml:space="preserve">Rape Prevention and Education </w:t>
      </w:r>
      <w:r w:rsidR="006371E9">
        <w:rPr>
          <w:szCs w:val="24"/>
        </w:rPr>
        <w:t>(</w:t>
      </w:r>
      <w:r w:rsidR="0090033B" w:rsidRPr="006D1A2E">
        <w:rPr>
          <w:szCs w:val="24"/>
        </w:rPr>
        <w:t>RPE</w:t>
      </w:r>
      <w:r w:rsidR="006371E9">
        <w:rPr>
          <w:szCs w:val="24"/>
        </w:rPr>
        <w:t>)</w:t>
      </w:r>
      <w:r w:rsidR="0090033B" w:rsidRPr="006D1A2E">
        <w:rPr>
          <w:szCs w:val="24"/>
        </w:rPr>
        <w:t xml:space="preserve"> State Action Plan</w:t>
      </w:r>
      <w:r w:rsidR="006371E9">
        <w:rPr>
          <w:szCs w:val="24"/>
        </w:rPr>
        <w:t xml:space="preserve">. These activities aim to fulfill </w:t>
      </w:r>
      <w:r w:rsidRPr="006D1A2E">
        <w:rPr>
          <w:szCs w:val="24"/>
        </w:rPr>
        <w:t xml:space="preserve">the requirements of </w:t>
      </w:r>
      <w:r w:rsidR="006371E9">
        <w:rPr>
          <w:szCs w:val="24"/>
        </w:rPr>
        <w:t>the CDC RPE</w:t>
      </w:r>
      <w:r w:rsidRPr="006D1A2E">
        <w:rPr>
          <w:szCs w:val="24"/>
        </w:rPr>
        <w:t xml:space="preserve"> Notice of Funding Opportunity 19-1902.</w:t>
      </w:r>
    </w:p>
    <w:p w14:paraId="765E16C4" w14:textId="77777777" w:rsidR="003B0A50" w:rsidRDefault="003B0A50" w:rsidP="00B574FD">
      <w:pPr>
        <w:ind w:left="1080" w:right="-115"/>
        <w:rPr>
          <w:szCs w:val="24"/>
        </w:rPr>
      </w:pPr>
    </w:p>
    <w:p w14:paraId="09CD6305" w14:textId="275C7190" w:rsidR="00C31301" w:rsidRPr="006D1A2E" w:rsidRDefault="000759E9" w:rsidP="00C31301">
      <w:pPr>
        <w:ind w:left="1080" w:right="-115"/>
        <w:rPr>
          <w:szCs w:val="24"/>
        </w:rPr>
      </w:pPr>
      <w:r w:rsidRPr="006D1A2E">
        <w:rPr>
          <w:szCs w:val="24"/>
        </w:rPr>
        <w:t xml:space="preserve">This project </w:t>
      </w:r>
      <w:r w:rsidR="00631664" w:rsidRPr="006D1A2E">
        <w:rPr>
          <w:szCs w:val="24"/>
        </w:rPr>
        <w:t>must</w:t>
      </w:r>
      <w:r w:rsidRPr="006D1A2E">
        <w:rPr>
          <w:szCs w:val="24"/>
        </w:rPr>
        <w:t xml:space="preserve"> be completed by </w:t>
      </w:r>
      <w:r w:rsidR="008A4A3A">
        <w:rPr>
          <w:szCs w:val="24"/>
        </w:rPr>
        <w:t>January 31, 2024</w:t>
      </w:r>
      <w:r w:rsidRPr="006D1A2E">
        <w:rPr>
          <w:szCs w:val="24"/>
        </w:rPr>
        <w:t>.</w:t>
      </w:r>
    </w:p>
    <w:p w14:paraId="2DC14ABC" w14:textId="77777777" w:rsidR="00C31301" w:rsidRDefault="00C31301" w:rsidP="0048621E">
      <w:pPr>
        <w:pStyle w:val="ListParagraph"/>
        <w:numPr>
          <w:ilvl w:val="0"/>
          <w:numId w:val="1"/>
        </w:numPr>
        <w:ind w:left="540" w:right="-115" w:hanging="540"/>
        <w:rPr>
          <w:b/>
          <w:szCs w:val="24"/>
        </w:rPr>
      </w:pPr>
      <w:r>
        <w:rPr>
          <w:b/>
          <w:szCs w:val="24"/>
        </w:rPr>
        <w:br w:type="page"/>
      </w:r>
    </w:p>
    <w:p w14:paraId="26297426" w14:textId="05808029" w:rsidR="00B574FD" w:rsidRPr="006D1A2E" w:rsidRDefault="00B574FD" w:rsidP="0048621E">
      <w:pPr>
        <w:pStyle w:val="ListParagraph"/>
        <w:numPr>
          <w:ilvl w:val="0"/>
          <w:numId w:val="1"/>
        </w:numPr>
        <w:ind w:left="540" w:right="-115" w:hanging="540"/>
        <w:rPr>
          <w:b/>
          <w:szCs w:val="24"/>
        </w:rPr>
      </w:pPr>
      <w:r w:rsidRPr="006D1A2E">
        <w:rPr>
          <w:b/>
          <w:szCs w:val="24"/>
        </w:rPr>
        <w:lastRenderedPageBreak/>
        <w:t>Service Specifications</w:t>
      </w:r>
    </w:p>
    <w:p w14:paraId="1F59A84E" w14:textId="77777777" w:rsidR="00B574FD" w:rsidRPr="006D1A2E" w:rsidRDefault="00B574FD" w:rsidP="00B574FD">
      <w:pPr>
        <w:pStyle w:val="ListParagraph"/>
        <w:ind w:left="540" w:right="-115"/>
        <w:rPr>
          <w:b/>
          <w:szCs w:val="24"/>
        </w:rPr>
      </w:pPr>
    </w:p>
    <w:p w14:paraId="4D9A6B49" w14:textId="77777777" w:rsidR="00B574FD" w:rsidRPr="006D1A2E" w:rsidRDefault="00B574FD" w:rsidP="003364D1">
      <w:pPr>
        <w:pStyle w:val="ListParagraph"/>
        <w:numPr>
          <w:ilvl w:val="0"/>
          <w:numId w:val="3"/>
        </w:numPr>
        <w:ind w:right="-115"/>
        <w:rPr>
          <w:b/>
          <w:szCs w:val="24"/>
        </w:rPr>
      </w:pPr>
      <w:r w:rsidRPr="006D1A2E">
        <w:rPr>
          <w:b/>
          <w:szCs w:val="24"/>
        </w:rPr>
        <w:t>Specific Qualifications and Requirements</w:t>
      </w:r>
    </w:p>
    <w:p w14:paraId="3812BD24" w14:textId="77777777" w:rsidR="00B574FD" w:rsidRPr="006D1A2E" w:rsidRDefault="00B574FD" w:rsidP="00B574FD">
      <w:pPr>
        <w:rPr>
          <w:szCs w:val="24"/>
        </w:rPr>
      </w:pPr>
    </w:p>
    <w:p w14:paraId="41EEDDF4" w14:textId="77777777" w:rsidR="00B574FD" w:rsidRPr="006D1A2E" w:rsidRDefault="00920D1E" w:rsidP="00B574FD">
      <w:pPr>
        <w:ind w:left="540"/>
        <w:rPr>
          <w:szCs w:val="24"/>
        </w:rPr>
      </w:pPr>
      <w:r>
        <w:rPr>
          <w:szCs w:val="24"/>
        </w:rPr>
        <w:t xml:space="preserve">The </w:t>
      </w:r>
      <w:r w:rsidR="00825799">
        <w:rPr>
          <w:szCs w:val="24"/>
        </w:rPr>
        <w:t>CONTRACTOR</w:t>
      </w:r>
      <w:r w:rsidR="00B574FD" w:rsidRPr="006D1A2E">
        <w:rPr>
          <w:szCs w:val="24"/>
        </w:rPr>
        <w:t xml:space="preserve"> shall:</w:t>
      </w:r>
    </w:p>
    <w:p w14:paraId="03C5A53F" w14:textId="77777777" w:rsidR="00B574FD" w:rsidRPr="006D1A2E" w:rsidRDefault="00B574FD" w:rsidP="00B574FD">
      <w:pPr>
        <w:ind w:left="540"/>
        <w:rPr>
          <w:szCs w:val="24"/>
        </w:rPr>
      </w:pPr>
    </w:p>
    <w:p w14:paraId="50611FED" w14:textId="77777777" w:rsidR="006371E9" w:rsidRPr="008F2576" w:rsidRDefault="006371E9" w:rsidP="003364D1">
      <w:pPr>
        <w:numPr>
          <w:ilvl w:val="0"/>
          <w:numId w:val="4"/>
        </w:numPr>
      </w:pPr>
      <w:r w:rsidRPr="008F2576">
        <w:t>Be based on Oahu;</w:t>
      </w:r>
    </w:p>
    <w:p w14:paraId="3912B039" w14:textId="19BCD3DE" w:rsidR="006371E9" w:rsidRPr="008F2576" w:rsidRDefault="006371E9" w:rsidP="003364D1">
      <w:pPr>
        <w:numPr>
          <w:ilvl w:val="0"/>
          <w:numId w:val="4"/>
        </w:numPr>
      </w:pPr>
      <w:r w:rsidRPr="008F2576">
        <w:t xml:space="preserve">Provide </w:t>
      </w:r>
      <w:r w:rsidR="00084A82">
        <w:t>project</w:t>
      </w:r>
      <w:r w:rsidRPr="008F2576">
        <w:t xml:space="preserve"> coordination expertise through regularly scheduled discussions with the DV-SV Prevention Program staff which may occur face-to-face, by phone or electronic means of communication;</w:t>
      </w:r>
    </w:p>
    <w:p w14:paraId="1CFF4E7B" w14:textId="5CEC2818" w:rsidR="006371E9" w:rsidRPr="008F2576" w:rsidRDefault="006371E9" w:rsidP="003364D1">
      <w:pPr>
        <w:numPr>
          <w:ilvl w:val="0"/>
          <w:numId w:val="4"/>
        </w:numPr>
      </w:pPr>
      <w:r w:rsidRPr="008F2576">
        <w:t xml:space="preserve">Have demonstrated expert knowledge and skills in </w:t>
      </w:r>
      <w:r w:rsidR="003E0909">
        <w:t xml:space="preserve">meeting facilitation, </w:t>
      </w:r>
      <w:r w:rsidRPr="008F2576">
        <w:t xml:space="preserve">event coordination, planning, and collaboration with, at minimum, </w:t>
      </w:r>
      <w:r w:rsidR="008F2576" w:rsidRPr="008F2576">
        <w:t>seven (7)</w:t>
      </w:r>
      <w:r w:rsidRPr="008F2576">
        <w:t xml:space="preserve"> years of experience coordinating small to large-scale events preferably hosted by DOH and other governmental agencies;</w:t>
      </w:r>
    </w:p>
    <w:p w14:paraId="09727B03" w14:textId="77777777" w:rsidR="008F2576" w:rsidRPr="008F2576" w:rsidRDefault="008F2576" w:rsidP="003364D1">
      <w:pPr>
        <w:pStyle w:val="ListParagraph"/>
        <w:numPr>
          <w:ilvl w:val="0"/>
          <w:numId w:val="4"/>
        </w:numPr>
        <w:rPr>
          <w:szCs w:val="24"/>
        </w:rPr>
      </w:pPr>
      <w:r w:rsidRPr="008F2576">
        <w:rPr>
          <w:szCs w:val="24"/>
        </w:rPr>
        <w:t>Provide a resume/Curriculum Vitae and a detailed description of previous projects and/or contracts similar in size and scope of proposed services in Hawaii and include points of contact, addresses, email addresses, and telephone numbers for previous projects;</w:t>
      </w:r>
    </w:p>
    <w:p w14:paraId="07E5C9A8" w14:textId="7F220464" w:rsidR="006371E9" w:rsidRPr="008F2576" w:rsidRDefault="006371E9" w:rsidP="003364D1">
      <w:pPr>
        <w:numPr>
          <w:ilvl w:val="0"/>
          <w:numId w:val="4"/>
        </w:numPr>
      </w:pPr>
      <w:r w:rsidRPr="008F2576">
        <w:t>Provide three (3) letters of support specifically from different Hawaii governmental programs that</w:t>
      </w:r>
      <w:r w:rsidR="00C54754">
        <w:t xml:space="preserve"> </w:t>
      </w:r>
      <w:r w:rsidRPr="008F2576">
        <w:t>support your expertise in coordinating past conference</w:t>
      </w:r>
      <w:r w:rsidR="008F2576" w:rsidRPr="008F2576">
        <w:t>s;</w:t>
      </w:r>
    </w:p>
    <w:p w14:paraId="1575E1EA" w14:textId="77777777" w:rsidR="008F2576" w:rsidRPr="008F2576" w:rsidRDefault="008F2576" w:rsidP="003364D1">
      <w:pPr>
        <w:numPr>
          <w:ilvl w:val="0"/>
          <w:numId w:val="4"/>
        </w:numPr>
      </w:pPr>
      <w:r w:rsidRPr="008F2576">
        <w:t>Attend the meetings and/or events, and keep in close contact with DV-SV Prevention Program staff for the collaboration of project activities leading up to, during, and following events, meetings, and trainings;</w:t>
      </w:r>
    </w:p>
    <w:p w14:paraId="6668841B" w14:textId="77777777" w:rsidR="006371E9" w:rsidRPr="008F2576" w:rsidRDefault="006371E9" w:rsidP="003364D1">
      <w:pPr>
        <w:numPr>
          <w:ilvl w:val="0"/>
          <w:numId w:val="4"/>
        </w:numPr>
      </w:pPr>
      <w:r w:rsidRPr="008F2576">
        <w:t>Have demonstrated knowledge and familiarity working within the context of DOH policies, rules, and regulations related to procurement processes (i.e. purchase orders) and meeting/conference activities;</w:t>
      </w:r>
    </w:p>
    <w:p w14:paraId="52A0DF31" w14:textId="77777777" w:rsidR="006371E9" w:rsidRPr="008F2576" w:rsidRDefault="006371E9" w:rsidP="003364D1">
      <w:pPr>
        <w:numPr>
          <w:ilvl w:val="0"/>
          <w:numId w:val="4"/>
        </w:numPr>
      </w:pPr>
      <w:r w:rsidRPr="008F2576">
        <w:t xml:space="preserve">Be physically capable to walk, lift, carry and pull at least 15 lbs. to meet the event coordination </w:t>
      </w:r>
      <w:r w:rsidR="008F2576" w:rsidRPr="008F2576">
        <w:t>needs, which may</w:t>
      </w:r>
      <w:r w:rsidRPr="008F2576">
        <w:t xml:space="preserve"> be comprehensive,</w:t>
      </w:r>
      <w:r w:rsidR="008F2576" w:rsidRPr="008F2576">
        <w:t xml:space="preserve"> and physically demanding;</w:t>
      </w:r>
    </w:p>
    <w:p w14:paraId="009F3D69" w14:textId="77777777" w:rsidR="008F2576" w:rsidRPr="008F2576" w:rsidRDefault="008F2576" w:rsidP="003364D1">
      <w:pPr>
        <w:pStyle w:val="ListParagraph"/>
        <w:numPr>
          <w:ilvl w:val="0"/>
          <w:numId w:val="4"/>
        </w:numPr>
        <w:rPr>
          <w:szCs w:val="24"/>
        </w:rPr>
      </w:pPr>
      <w:r w:rsidRPr="008F2576">
        <w:rPr>
          <w:szCs w:val="24"/>
        </w:rPr>
        <w:t>Demonstrate the necessary requirements to contract with the DOH; and</w:t>
      </w:r>
    </w:p>
    <w:p w14:paraId="78039A1E" w14:textId="12BD31D7" w:rsidR="008F2576" w:rsidRPr="008F2576" w:rsidRDefault="008F2576" w:rsidP="003364D1">
      <w:pPr>
        <w:pStyle w:val="ListParagraph"/>
        <w:numPr>
          <w:ilvl w:val="0"/>
          <w:numId w:val="4"/>
        </w:numPr>
        <w:rPr>
          <w:szCs w:val="24"/>
        </w:rPr>
      </w:pPr>
      <w:r w:rsidRPr="008F2576">
        <w:rPr>
          <w:szCs w:val="24"/>
        </w:rPr>
        <w:t xml:space="preserve">Reflect professionalism, </w:t>
      </w:r>
      <w:r w:rsidRPr="008F2576">
        <w:rPr>
          <w:szCs w:val="24"/>
          <w:shd w:val="clear" w:color="auto" w:fill="FFFFFF"/>
        </w:rPr>
        <w:t xml:space="preserve">adhering to the Hawaii Law of The Aloha Spirit, Hawaii Revised Statutes </w:t>
      </w:r>
      <w:r w:rsidRPr="008F2576">
        <w:rPr>
          <w:bCs/>
          <w:szCs w:val="24"/>
          <w:shd w:val="clear" w:color="auto" w:fill="FFFFFF"/>
        </w:rPr>
        <w:t>§ 5-7.5,</w:t>
      </w:r>
      <w:r w:rsidR="000E0659">
        <w:rPr>
          <w:bCs/>
          <w:szCs w:val="24"/>
          <w:shd w:val="clear" w:color="auto" w:fill="FFFFFF"/>
        </w:rPr>
        <w:t xml:space="preserve"> </w:t>
      </w:r>
      <w:r w:rsidRPr="008F2576">
        <w:rPr>
          <w:bCs/>
          <w:szCs w:val="24"/>
          <w:shd w:val="clear" w:color="auto" w:fill="FFFFFF"/>
        </w:rPr>
        <w:t>in all settings.</w:t>
      </w:r>
    </w:p>
    <w:p w14:paraId="3D3C5AD9" w14:textId="77777777" w:rsidR="00B574FD" w:rsidRPr="006D1A2E" w:rsidRDefault="00B574FD" w:rsidP="00B574FD">
      <w:pPr>
        <w:pStyle w:val="ListParagraph"/>
        <w:ind w:left="900" w:right="-115"/>
        <w:rPr>
          <w:b/>
          <w:szCs w:val="24"/>
        </w:rPr>
      </w:pPr>
    </w:p>
    <w:p w14:paraId="4F761611" w14:textId="77777777" w:rsidR="00B574FD" w:rsidRPr="006D1A2E" w:rsidRDefault="00B574FD" w:rsidP="00B574FD">
      <w:pPr>
        <w:pStyle w:val="ListParagraph"/>
        <w:ind w:left="900" w:right="-115"/>
        <w:rPr>
          <w:b/>
          <w:szCs w:val="24"/>
        </w:rPr>
      </w:pPr>
    </w:p>
    <w:p w14:paraId="00395ED9" w14:textId="77777777" w:rsidR="00B574FD" w:rsidRPr="006D1A2E" w:rsidRDefault="00B574FD" w:rsidP="003364D1">
      <w:pPr>
        <w:pStyle w:val="ListParagraph"/>
        <w:numPr>
          <w:ilvl w:val="0"/>
          <w:numId w:val="3"/>
        </w:numPr>
        <w:ind w:right="-115"/>
        <w:rPr>
          <w:b/>
          <w:szCs w:val="24"/>
        </w:rPr>
      </w:pPr>
      <w:r w:rsidRPr="006D1A2E">
        <w:rPr>
          <w:b/>
          <w:szCs w:val="24"/>
        </w:rPr>
        <w:t>Description of Tasks and Responsibilities</w:t>
      </w:r>
    </w:p>
    <w:p w14:paraId="33F8680D" w14:textId="77777777" w:rsidR="00CC4F3C" w:rsidRPr="006D1A2E" w:rsidRDefault="00CC4F3C" w:rsidP="00B574FD">
      <w:pPr>
        <w:ind w:right="-115"/>
        <w:rPr>
          <w:szCs w:val="24"/>
        </w:rPr>
      </w:pPr>
    </w:p>
    <w:p w14:paraId="5BBC7D8F" w14:textId="77777777" w:rsidR="009B12BF" w:rsidRPr="006D1A2E" w:rsidRDefault="009E60C2" w:rsidP="009B12BF">
      <w:pPr>
        <w:ind w:right="-115" w:firstLine="540"/>
        <w:rPr>
          <w:szCs w:val="24"/>
        </w:rPr>
      </w:pPr>
      <w:r w:rsidRPr="006D1A2E">
        <w:rPr>
          <w:szCs w:val="24"/>
        </w:rPr>
        <w:t xml:space="preserve">The </w:t>
      </w:r>
      <w:r w:rsidR="00825799">
        <w:rPr>
          <w:szCs w:val="24"/>
        </w:rPr>
        <w:t>CONTRACTOR</w:t>
      </w:r>
      <w:r w:rsidRPr="006D1A2E">
        <w:rPr>
          <w:szCs w:val="24"/>
        </w:rPr>
        <w:t xml:space="preserve"> shall</w:t>
      </w:r>
      <w:r w:rsidR="00B574FD" w:rsidRPr="006D1A2E">
        <w:rPr>
          <w:szCs w:val="24"/>
        </w:rPr>
        <w:t xml:space="preserve"> be responsible for the following tasks and responsibilities</w:t>
      </w:r>
      <w:r w:rsidR="009B12BF" w:rsidRPr="006D1A2E">
        <w:rPr>
          <w:szCs w:val="24"/>
        </w:rPr>
        <w:t>:</w:t>
      </w:r>
    </w:p>
    <w:p w14:paraId="77EA9FE3" w14:textId="77777777" w:rsidR="001C7B67" w:rsidRPr="00D8322C" w:rsidRDefault="001C7B67" w:rsidP="001C7B67"/>
    <w:p w14:paraId="7F04C138" w14:textId="78C9A9F3" w:rsidR="001C7B67" w:rsidRPr="0012632D" w:rsidRDefault="00F30BB8" w:rsidP="003364D1">
      <w:pPr>
        <w:pStyle w:val="ListParagraph"/>
        <w:numPr>
          <w:ilvl w:val="0"/>
          <w:numId w:val="10"/>
        </w:numPr>
      </w:pPr>
      <w:r w:rsidRPr="0012632D">
        <w:t xml:space="preserve">Coordinate and arrange logistics for </w:t>
      </w:r>
      <w:r w:rsidR="00D65208" w:rsidRPr="0012632D">
        <w:t>a</w:t>
      </w:r>
      <w:r w:rsidR="00D14A5C" w:rsidRPr="0012632D">
        <w:t xml:space="preserve"> </w:t>
      </w:r>
      <w:r w:rsidR="00D65208" w:rsidRPr="0012632D">
        <w:t>Digital Storytelling Workshop</w:t>
      </w:r>
      <w:r w:rsidR="0012632D">
        <w:t xml:space="preserve"> </w:t>
      </w:r>
      <w:r w:rsidR="008D7E3F">
        <w:t xml:space="preserve">(DSW) </w:t>
      </w:r>
      <w:r w:rsidR="0012632D">
        <w:t>by StoryCenter</w:t>
      </w:r>
      <w:r w:rsidR="00A7471F" w:rsidRPr="0012632D">
        <w:t>.</w:t>
      </w:r>
      <w:r w:rsidR="001C7B67" w:rsidRPr="0012632D">
        <w:t xml:space="preserve"> </w:t>
      </w:r>
      <w:r w:rsidR="006158E6" w:rsidRPr="0012632D">
        <w:t>T</w:t>
      </w:r>
      <w:r w:rsidR="004F0F08" w:rsidRPr="0012632D">
        <w:t xml:space="preserve">he 3-day workshop will be </w:t>
      </w:r>
      <w:r w:rsidR="00F568FF" w:rsidRPr="0012632D">
        <w:t>provided to NLK members to</w:t>
      </w:r>
      <w:r w:rsidR="00204081" w:rsidRPr="0012632D">
        <w:t xml:space="preserve"> </w:t>
      </w:r>
      <w:r w:rsidR="00F568FF" w:rsidRPr="0012632D">
        <w:t xml:space="preserve">build capacity </w:t>
      </w:r>
      <w:r w:rsidR="00D14A5C" w:rsidRPr="0012632D">
        <w:t>of their</w:t>
      </w:r>
      <w:r w:rsidR="00CF3C2F" w:rsidRPr="0012632D">
        <w:t xml:space="preserve"> </w:t>
      </w:r>
      <w:r w:rsidR="00204081" w:rsidRPr="0012632D">
        <w:t>storytelling skills</w:t>
      </w:r>
      <w:r w:rsidR="00CF3C2F" w:rsidRPr="0012632D">
        <w:t xml:space="preserve"> to successfully carry</w:t>
      </w:r>
      <w:r w:rsidR="000F669D" w:rsidRPr="0012632D">
        <w:t xml:space="preserve"> out the goals and objectives </w:t>
      </w:r>
      <w:r w:rsidR="00105DD9" w:rsidRPr="0012632D">
        <w:t>of</w:t>
      </w:r>
      <w:r w:rsidR="000F669D" w:rsidRPr="0012632D">
        <w:t xml:space="preserve"> NLK</w:t>
      </w:r>
      <w:r w:rsidR="00C616D4">
        <w:t>, to promote authentic masculinity and healthy relationships</w:t>
      </w:r>
      <w:r w:rsidR="000F669D" w:rsidRPr="0012632D">
        <w:t xml:space="preserve">. </w:t>
      </w:r>
      <w:r w:rsidR="001C7B67" w:rsidRPr="0012632D">
        <w:t xml:space="preserve">The </w:t>
      </w:r>
      <w:r w:rsidR="0012632D" w:rsidRPr="0012632D">
        <w:t xml:space="preserve">details of the </w:t>
      </w:r>
      <w:r w:rsidR="00C616D4">
        <w:t xml:space="preserve">workshop </w:t>
      </w:r>
      <w:r w:rsidR="0012632D" w:rsidRPr="0012632D">
        <w:t>agenda</w:t>
      </w:r>
      <w:r w:rsidR="001C7B67" w:rsidRPr="0012632D">
        <w:t xml:space="preserve"> </w:t>
      </w:r>
      <w:r w:rsidR="00AA5E84">
        <w:t>may be</w:t>
      </w:r>
      <w:r w:rsidR="001C7B67" w:rsidRPr="0012632D">
        <w:t xml:space="preserve"> subject to change depending on needs identified by the DV-SV Prevention Program and NLK.</w:t>
      </w:r>
      <w:r w:rsidR="00A7471F" w:rsidRPr="0012632D">
        <w:t xml:space="preserve"> </w:t>
      </w:r>
      <w:r w:rsidR="00D14A5C" w:rsidRPr="0012632D">
        <w:t>This workshop will be held in-person</w:t>
      </w:r>
      <w:r w:rsidR="00141373" w:rsidRPr="0012632D">
        <w:t xml:space="preserve"> on Oahu, Hawaii</w:t>
      </w:r>
      <w:r w:rsidR="001B2A61">
        <w:t xml:space="preserve"> and will also include a </w:t>
      </w:r>
      <w:r w:rsidR="00FC3FA6">
        <w:t xml:space="preserve">debrief with NLK </w:t>
      </w:r>
      <w:r w:rsidR="008E7B5E">
        <w:t>attendees</w:t>
      </w:r>
      <w:r w:rsidR="00FC3FA6">
        <w:t xml:space="preserve"> at the conclusion of the workshop</w:t>
      </w:r>
      <w:r w:rsidR="00A7471F" w:rsidRPr="0012632D">
        <w:t>.</w:t>
      </w:r>
    </w:p>
    <w:p w14:paraId="747587FD" w14:textId="77777777" w:rsidR="001C7B67" w:rsidRPr="008B0447" w:rsidRDefault="001C7B67" w:rsidP="001C7B67">
      <w:pPr>
        <w:rPr>
          <w:color w:val="7030A0"/>
        </w:rPr>
      </w:pPr>
    </w:p>
    <w:p w14:paraId="26FA2EF4" w14:textId="77777777" w:rsidR="000C1C02" w:rsidRPr="009C185D" w:rsidRDefault="0000461F" w:rsidP="003364D1">
      <w:pPr>
        <w:pStyle w:val="ListParagraph"/>
        <w:numPr>
          <w:ilvl w:val="1"/>
          <w:numId w:val="11"/>
        </w:numPr>
      </w:pPr>
      <w:r w:rsidRPr="009C185D">
        <w:t>Attend, meet, and participate in coordinated and scheduled, DV-SV Prevention</w:t>
      </w:r>
    </w:p>
    <w:p w14:paraId="23A7E135" w14:textId="5B688D9D" w:rsidR="00375840" w:rsidRPr="009C185D" w:rsidRDefault="0000461F" w:rsidP="00C31301">
      <w:pPr>
        <w:ind w:left="900" w:firstLine="360"/>
      </w:pPr>
      <w:r w:rsidRPr="009C185D">
        <w:t xml:space="preserve">Program planning meetings in person, or by phone, as needed; </w:t>
      </w:r>
    </w:p>
    <w:p w14:paraId="7926FEC4" w14:textId="0FC829BB" w:rsidR="00375840" w:rsidRPr="009C185D" w:rsidRDefault="001C7B67" w:rsidP="003364D1">
      <w:pPr>
        <w:pStyle w:val="ListParagraph"/>
        <w:numPr>
          <w:ilvl w:val="1"/>
          <w:numId w:val="11"/>
        </w:numPr>
      </w:pPr>
      <w:r w:rsidRPr="009C185D">
        <w:lastRenderedPageBreak/>
        <w:t>Serve as the point of contact and liaison for DV-SV Prevention Program staff for</w:t>
      </w:r>
    </w:p>
    <w:p w14:paraId="7DDD14C2" w14:textId="67BEB4A4" w:rsidR="0000461F" w:rsidRPr="009C185D" w:rsidRDefault="001C7B67" w:rsidP="0021586B">
      <w:pPr>
        <w:ind w:left="1260"/>
      </w:pPr>
      <w:r w:rsidRPr="009C185D">
        <w:t xml:space="preserve">attendees, guests and/or presenters for </w:t>
      </w:r>
      <w:r w:rsidR="00FC72FF" w:rsidRPr="009C185D">
        <w:t xml:space="preserve">meetings, workshop, </w:t>
      </w:r>
      <w:r w:rsidRPr="009C185D">
        <w:t xml:space="preserve">and/or program-related </w:t>
      </w:r>
      <w:proofErr w:type="gramStart"/>
      <w:r w:rsidRPr="009C185D">
        <w:t>activities;</w:t>
      </w:r>
      <w:proofErr w:type="gramEnd"/>
    </w:p>
    <w:p w14:paraId="1799563F" w14:textId="77777777" w:rsidR="00375840" w:rsidRPr="009C185D" w:rsidRDefault="00375840" w:rsidP="00375840">
      <w:pPr>
        <w:ind w:left="960"/>
      </w:pPr>
    </w:p>
    <w:p w14:paraId="3112CD9D" w14:textId="3AE36D39" w:rsidR="001D35CC" w:rsidRPr="009C185D" w:rsidRDefault="001C7B67" w:rsidP="00506742">
      <w:pPr>
        <w:pStyle w:val="ListParagraph"/>
        <w:numPr>
          <w:ilvl w:val="1"/>
          <w:numId w:val="11"/>
        </w:numPr>
      </w:pPr>
      <w:r w:rsidRPr="009C185D">
        <w:t xml:space="preserve">Coordinate and procure </w:t>
      </w:r>
      <w:r w:rsidR="008F63C4" w:rsidRPr="009C185D">
        <w:t>workshop</w:t>
      </w:r>
      <w:r w:rsidRPr="009C185D">
        <w:t xml:space="preserve"> participant registration, air travel, ground</w:t>
      </w:r>
    </w:p>
    <w:p w14:paraId="360CCC92" w14:textId="77777777" w:rsidR="00C14CA5" w:rsidRDefault="001C7B67" w:rsidP="0021586B">
      <w:pPr>
        <w:ind w:left="1260"/>
      </w:pPr>
      <w:r w:rsidRPr="009C185D">
        <w:t>transportation, and lodging for neighbor island</w:t>
      </w:r>
      <w:r w:rsidR="00005CA5" w:rsidRPr="009C185D">
        <w:t xml:space="preserve"> </w:t>
      </w:r>
      <w:r w:rsidR="00223066" w:rsidRPr="009C185D">
        <w:t>NLK members</w:t>
      </w:r>
      <w:r w:rsidRPr="009C185D">
        <w:t xml:space="preserve"> and/or identified attendees </w:t>
      </w:r>
      <w:r w:rsidR="00F72ED1">
        <w:t xml:space="preserve">to attend the </w:t>
      </w:r>
      <w:proofErr w:type="gramStart"/>
      <w:r w:rsidR="00F72ED1">
        <w:t>workshop</w:t>
      </w:r>
      <w:r w:rsidRPr="009C185D">
        <w:t>;</w:t>
      </w:r>
      <w:proofErr w:type="gramEnd"/>
    </w:p>
    <w:p w14:paraId="347ACE23" w14:textId="77777777" w:rsidR="00C14CA5" w:rsidRDefault="00C14CA5" w:rsidP="00C14CA5">
      <w:pPr>
        <w:ind w:left="960"/>
      </w:pPr>
    </w:p>
    <w:p w14:paraId="09D0EF94" w14:textId="2C64DB93" w:rsidR="0085772E" w:rsidRPr="00F915CA" w:rsidRDefault="007502C0" w:rsidP="00185D20">
      <w:r>
        <w:t xml:space="preserve">               </w:t>
      </w:r>
      <w:r w:rsidR="00185D20">
        <w:t xml:space="preserve">1.4 </w:t>
      </w:r>
      <w:r w:rsidR="001C7B67" w:rsidRPr="00F915CA">
        <w:t>Procure and process invoices and payments to meeting venues and varied vendors in</w:t>
      </w:r>
    </w:p>
    <w:p w14:paraId="22C03864" w14:textId="454967D1" w:rsidR="00493B78" w:rsidRPr="00F915CA" w:rsidRDefault="001C7B67" w:rsidP="00493B78">
      <w:pPr>
        <w:ind w:left="1320"/>
      </w:pPr>
      <w:r w:rsidRPr="00F915CA">
        <w:t>coordination with and as directed by designated DV-SV Prevention Pro</w:t>
      </w:r>
      <w:r w:rsidR="00B54753" w:rsidRPr="00F915CA">
        <w:t>gram staff for NLK</w:t>
      </w:r>
      <w:r w:rsidRPr="00F915CA">
        <w:t>-related meetings</w:t>
      </w:r>
      <w:r w:rsidR="00506742" w:rsidRPr="00F915CA">
        <w:t>, workshops</w:t>
      </w:r>
      <w:r w:rsidRPr="00F915CA">
        <w:t xml:space="preserve"> and/or program related activities;</w:t>
      </w:r>
    </w:p>
    <w:p w14:paraId="1ADD69C9" w14:textId="38CE3498" w:rsidR="001C7B67" w:rsidRPr="00F915CA" w:rsidRDefault="001C7B67" w:rsidP="001C7B67"/>
    <w:p w14:paraId="721E7F4B" w14:textId="1D64C6D3" w:rsidR="00417000" w:rsidRDefault="00417000" w:rsidP="00493B78">
      <w:pPr>
        <w:pStyle w:val="ListParagraph"/>
        <w:numPr>
          <w:ilvl w:val="1"/>
          <w:numId w:val="10"/>
        </w:numPr>
      </w:pPr>
      <w:r>
        <w:t xml:space="preserve">Coordinate </w:t>
      </w:r>
      <w:r w:rsidRPr="00F915CA">
        <w:t xml:space="preserve">with venues to secure audio visual equipment and wireless internet    </w:t>
      </w:r>
      <w:r>
        <w:t xml:space="preserve">  </w:t>
      </w:r>
      <w:r w:rsidRPr="00F915CA">
        <w:t xml:space="preserve">(Wi-Fi) and/or cable internet connection, and identify and coordinate equipment needs, where needed, for presenters and as directed by designated DV-SV Prevention Program </w:t>
      </w:r>
      <w:r>
        <w:t xml:space="preserve">staff; </w:t>
      </w:r>
    </w:p>
    <w:p w14:paraId="697B37BF" w14:textId="77777777" w:rsidR="00417000" w:rsidRDefault="00417000" w:rsidP="00417000">
      <w:pPr>
        <w:pStyle w:val="ListParagraph"/>
        <w:ind w:left="1260"/>
      </w:pPr>
    </w:p>
    <w:p w14:paraId="5404386E" w14:textId="44C5C4DF" w:rsidR="00205ED9" w:rsidRPr="00F915CA" w:rsidRDefault="001C7B67" w:rsidP="00CD26F5">
      <w:pPr>
        <w:pStyle w:val="ListParagraph"/>
        <w:numPr>
          <w:ilvl w:val="1"/>
          <w:numId w:val="10"/>
        </w:numPr>
      </w:pPr>
      <w:r w:rsidRPr="00F915CA">
        <w:t>Contact and coordinate with DV-SV Prevention Program staff or presenters for their desired room design and layout and prepare conference room as directed;</w:t>
      </w:r>
    </w:p>
    <w:p w14:paraId="2EDB5A75" w14:textId="77777777" w:rsidR="00AA1E09" w:rsidRPr="00F915CA" w:rsidRDefault="00AA1E09" w:rsidP="00AA1E09">
      <w:pPr>
        <w:pStyle w:val="ListParagraph"/>
        <w:ind w:left="1260"/>
      </w:pPr>
    </w:p>
    <w:p w14:paraId="0876BE78" w14:textId="4E5C645B" w:rsidR="00631750" w:rsidRPr="00F915CA" w:rsidRDefault="001C7B67" w:rsidP="008E33AA">
      <w:pPr>
        <w:pStyle w:val="ListParagraph"/>
        <w:numPr>
          <w:ilvl w:val="1"/>
          <w:numId w:val="10"/>
        </w:numPr>
      </w:pPr>
      <w:r w:rsidRPr="00F915CA">
        <w:t xml:space="preserve">Issue check payments </w:t>
      </w:r>
      <w:r w:rsidR="00F915CA" w:rsidRPr="00F915CA">
        <w:t xml:space="preserve">and/or </w:t>
      </w:r>
      <w:r w:rsidRPr="00F915CA">
        <w:t>or honorariums in an amount directed by DV-SV Prevention Program staff and p</w:t>
      </w:r>
      <w:r w:rsidR="00302434" w:rsidRPr="00F915CA">
        <w:t>rovide</w:t>
      </w:r>
      <w:r w:rsidRPr="00F915CA">
        <w:t xml:space="preserve"> them to presenters at the completion of the event or as directed by DV-SV Prevention Program staff</w:t>
      </w:r>
      <w:r w:rsidR="00D8322C" w:rsidRPr="00F915CA">
        <w:t>;</w:t>
      </w:r>
    </w:p>
    <w:p w14:paraId="4C0E4A71" w14:textId="77777777" w:rsidR="001C7B67" w:rsidRPr="008E33AA" w:rsidRDefault="001C7B67" w:rsidP="00706BF0"/>
    <w:p w14:paraId="0A2688F6" w14:textId="54EB0642" w:rsidR="00476793" w:rsidRPr="008E33AA" w:rsidRDefault="001C7B67" w:rsidP="00476793">
      <w:pPr>
        <w:pStyle w:val="ListParagraph"/>
        <w:numPr>
          <w:ilvl w:val="1"/>
          <w:numId w:val="10"/>
        </w:numPr>
      </w:pPr>
      <w:r w:rsidRPr="008E33AA">
        <w:t xml:space="preserve">Manage and process </w:t>
      </w:r>
      <w:r w:rsidR="00C84DDE" w:rsidRPr="008E33AA">
        <w:t xml:space="preserve">travel-related </w:t>
      </w:r>
      <w:r w:rsidRPr="008E33AA">
        <w:t xml:space="preserve">reimbursements </w:t>
      </w:r>
      <w:r w:rsidR="00C84DDE" w:rsidRPr="008E33AA">
        <w:t>for</w:t>
      </w:r>
      <w:r w:rsidRPr="008E33AA">
        <w:t xml:space="preserve"> meetings and </w:t>
      </w:r>
      <w:r w:rsidR="00706BF0" w:rsidRPr="008E33AA">
        <w:t>workshops</w:t>
      </w:r>
      <w:r w:rsidR="0026318F" w:rsidRPr="008E33AA">
        <w:t xml:space="preserve"> </w:t>
      </w:r>
      <w:r w:rsidRPr="008E33AA">
        <w:t xml:space="preserve">including air, hotel and/or transportation of </w:t>
      </w:r>
      <w:r w:rsidR="0026318F" w:rsidRPr="008E33AA">
        <w:t>NLK members</w:t>
      </w:r>
      <w:r w:rsidRPr="008E33AA">
        <w:t xml:space="preserve"> and DOH staff as directed by designated DV-</w:t>
      </w:r>
      <w:r w:rsidR="003D0B35" w:rsidRPr="008E33AA">
        <w:t>S</w:t>
      </w:r>
      <w:r w:rsidRPr="008E33AA">
        <w:t>V Prevention Program staff; and</w:t>
      </w:r>
    </w:p>
    <w:p w14:paraId="575BF34F" w14:textId="77777777" w:rsidR="00476793" w:rsidRPr="008E33AA" w:rsidRDefault="00476793" w:rsidP="00476793">
      <w:pPr>
        <w:pStyle w:val="ListParagraph"/>
        <w:ind w:left="1260"/>
      </w:pPr>
    </w:p>
    <w:p w14:paraId="293669C9" w14:textId="027CD5E6" w:rsidR="001C7B67" w:rsidRPr="008E33AA" w:rsidRDefault="001C7B67" w:rsidP="00476793">
      <w:pPr>
        <w:pStyle w:val="ListParagraph"/>
        <w:numPr>
          <w:ilvl w:val="1"/>
          <w:numId w:val="10"/>
        </w:numPr>
      </w:pPr>
      <w:r w:rsidRPr="008E33AA">
        <w:t>Serve as point of contact to coordinate all post-activity closing needs.</w:t>
      </w:r>
    </w:p>
    <w:p w14:paraId="7C0074C5" w14:textId="77777777" w:rsidR="0084059D" w:rsidRPr="0021586B" w:rsidRDefault="0084059D" w:rsidP="0021586B">
      <w:pPr>
        <w:rPr>
          <w:color w:val="7030A0"/>
        </w:rPr>
      </w:pPr>
    </w:p>
    <w:p w14:paraId="38981571" w14:textId="52B1570C" w:rsidR="001C7B67" w:rsidRPr="001B2A61" w:rsidRDefault="001C7B67" w:rsidP="001B2A61">
      <w:pPr>
        <w:pStyle w:val="ListParagraph"/>
        <w:numPr>
          <w:ilvl w:val="0"/>
          <w:numId w:val="10"/>
        </w:numPr>
      </w:pPr>
      <w:r w:rsidRPr="008E33AA">
        <w:t>Coordina</w:t>
      </w:r>
      <w:r w:rsidR="00AA5E84" w:rsidRPr="008E33AA">
        <w:t xml:space="preserve">te </w:t>
      </w:r>
      <w:r w:rsidR="00AA5E84" w:rsidRPr="0012632D">
        <w:t xml:space="preserve">and arrange logistics for a </w:t>
      </w:r>
      <w:r w:rsidR="0078302F">
        <w:t>DSW Facilitator’s Training</w:t>
      </w:r>
      <w:r w:rsidR="00AA5E84">
        <w:t xml:space="preserve"> by StoryCenter</w:t>
      </w:r>
      <w:r w:rsidR="00AA5E84" w:rsidRPr="0012632D">
        <w:t xml:space="preserve">. The </w:t>
      </w:r>
      <w:r w:rsidR="00C915A6">
        <w:t>training</w:t>
      </w:r>
      <w:r w:rsidR="00AA5E84" w:rsidRPr="0012632D">
        <w:t xml:space="preserve"> will be provided to NLK members </w:t>
      </w:r>
      <w:r w:rsidR="00C915A6">
        <w:t xml:space="preserve">who have previously attended the DSW </w:t>
      </w:r>
      <w:r w:rsidR="00AA5E84" w:rsidRPr="0012632D">
        <w:t xml:space="preserve">to build </w:t>
      </w:r>
      <w:r w:rsidR="00F22125">
        <w:t xml:space="preserve">leadership </w:t>
      </w:r>
      <w:r w:rsidR="00AA5E84" w:rsidRPr="0012632D">
        <w:t xml:space="preserve">capacity </w:t>
      </w:r>
      <w:r w:rsidR="00F22125">
        <w:t xml:space="preserve">to </w:t>
      </w:r>
      <w:r w:rsidR="00AA5E84" w:rsidRPr="0012632D">
        <w:t>successfully carry out the goals and objectives of NLK</w:t>
      </w:r>
      <w:r w:rsidR="00AA5E84">
        <w:t xml:space="preserve">, </w:t>
      </w:r>
      <w:r w:rsidR="00F22125">
        <w:t>including the</w:t>
      </w:r>
      <w:r w:rsidR="00AA5E84">
        <w:t xml:space="preserve"> promot</w:t>
      </w:r>
      <w:r w:rsidR="00F22125">
        <w:t>ion of</w:t>
      </w:r>
      <w:r w:rsidR="00AA5E84">
        <w:t xml:space="preserve"> authentic masculinity and healthy relationships</w:t>
      </w:r>
      <w:r w:rsidR="00AA5E84" w:rsidRPr="0012632D">
        <w:t xml:space="preserve">. The details of the </w:t>
      </w:r>
      <w:r w:rsidR="00F22125">
        <w:t>training</w:t>
      </w:r>
      <w:r w:rsidR="00AA5E84">
        <w:t xml:space="preserve"> </w:t>
      </w:r>
      <w:r w:rsidR="00AA5E84" w:rsidRPr="0012632D">
        <w:t xml:space="preserve">agenda </w:t>
      </w:r>
      <w:r w:rsidR="00AA5E84">
        <w:t>may be</w:t>
      </w:r>
      <w:r w:rsidR="00AA5E84" w:rsidRPr="0012632D">
        <w:t xml:space="preserve"> subject to change depending on needs identified by the DV-SV Prevention Program and NLK. This workshop will be held </w:t>
      </w:r>
      <w:r w:rsidR="00C76053">
        <w:t>virtually.</w:t>
      </w:r>
    </w:p>
    <w:p w14:paraId="3D7B5104" w14:textId="77777777" w:rsidR="001C7B67" w:rsidRPr="008B0447" w:rsidRDefault="001C7B67" w:rsidP="001C7B67">
      <w:pPr>
        <w:rPr>
          <w:color w:val="7030A0"/>
        </w:rPr>
      </w:pPr>
    </w:p>
    <w:p w14:paraId="58A3E8AB" w14:textId="77777777" w:rsidR="00F0784E" w:rsidRDefault="0084059D" w:rsidP="00D8322C">
      <w:pPr>
        <w:ind w:left="900"/>
      </w:pPr>
      <w:r w:rsidRPr="00C76053">
        <w:t>2</w:t>
      </w:r>
      <w:r w:rsidR="001C7B67" w:rsidRPr="00C76053">
        <w:t>.1 Serve as the point of contact and liaison for DV-SV Prevention Pro</w:t>
      </w:r>
      <w:r w:rsidR="00EB3040" w:rsidRPr="00C76053">
        <w:t>gram staff for</w:t>
      </w:r>
    </w:p>
    <w:p w14:paraId="3EDFCC70" w14:textId="1E8F835A" w:rsidR="001C7B67" w:rsidRPr="00C76053" w:rsidRDefault="00F0784E" w:rsidP="00D8322C">
      <w:pPr>
        <w:ind w:left="900"/>
      </w:pPr>
      <w:r>
        <w:t xml:space="preserve">      </w:t>
      </w:r>
      <w:r w:rsidR="00EB3040" w:rsidRPr="00C76053">
        <w:t>NLK</w:t>
      </w:r>
      <w:r w:rsidR="001C7B67" w:rsidRPr="00C76053">
        <w:t xml:space="preserve">-related activities, as needed; </w:t>
      </w:r>
    </w:p>
    <w:p w14:paraId="2AB2B131" w14:textId="77777777" w:rsidR="00D8322C" w:rsidRPr="00C76053" w:rsidRDefault="00D8322C" w:rsidP="00D8322C"/>
    <w:p w14:paraId="77B41376" w14:textId="77777777" w:rsidR="00F0784E" w:rsidRDefault="0084059D" w:rsidP="00D8322C">
      <w:pPr>
        <w:ind w:left="900"/>
      </w:pPr>
      <w:r w:rsidRPr="00C76053">
        <w:t>2</w:t>
      </w:r>
      <w:r w:rsidR="001C7B67" w:rsidRPr="00C76053">
        <w:t>.2 Attend, meet, and participate in</w:t>
      </w:r>
      <w:r w:rsidR="00D8322C" w:rsidRPr="00C76053">
        <w:t xml:space="preserve"> coordinated and scheduled, one-</w:t>
      </w:r>
      <w:r w:rsidR="001C7B67" w:rsidRPr="00C76053">
        <w:t xml:space="preserve">hour DV-SV </w:t>
      </w:r>
    </w:p>
    <w:p w14:paraId="244469BD" w14:textId="261E470D" w:rsidR="001C7B67" w:rsidRPr="00C76053" w:rsidRDefault="00F0784E" w:rsidP="00D8322C">
      <w:pPr>
        <w:ind w:left="900"/>
      </w:pPr>
      <w:r>
        <w:t xml:space="preserve">      </w:t>
      </w:r>
      <w:r w:rsidR="001C7B67" w:rsidRPr="00C76053">
        <w:t xml:space="preserve">Prevention Program planning meetings in person, or by phone, as needed; </w:t>
      </w:r>
    </w:p>
    <w:p w14:paraId="6F992F54" w14:textId="77777777" w:rsidR="001C7B67" w:rsidRPr="00FD58CE" w:rsidRDefault="001C7B67" w:rsidP="001C7B67"/>
    <w:p w14:paraId="694D3D92" w14:textId="77777777" w:rsidR="00862486" w:rsidRDefault="0084059D" w:rsidP="00D8322C">
      <w:pPr>
        <w:ind w:left="900"/>
      </w:pPr>
      <w:r w:rsidRPr="00FD58CE">
        <w:t>2</w:t>
      </w:r>
      <w:r w:rsidR="001C7B67" w:rsidRPr="00FD58CE">
        <w:t>.3 Procure and process invoices and payments to</w:t>
      </w:r>
      <w:r w:rsidR="00C76053" w:rsidRPr="00FD58CE">
        <w:t xml:space="preserve"> </w:t>
      </w:r>
      <w:r w:rsidR="001C7B67" w:rsidRPr="00FD58CE">
        <w:t>vendor as directed by designated DV</w:t>
      </w:r>
      <w:r w:rsidR="00862486">
        <w:t xml:space="preserve">- </w:t>
      </w:r>
    </w:p>
    <w:p w14:paraId="07746C63" w14:textId="7184BB24" w:rsidR="001C7B67" w:rsidRDefault="00862486" w:rsidP="00862486">
      <w:pPr>
        <w:ind w:left="900"/>
      </w:pPr>
      <w:r>
        <w:t xml:space="preserve">      </w:t>
      </w:r>
      <w:r w:rsidR="001C7B67" w:rsidRPr="00FD58CE">
        <w:t>SV Prevention Program staff for NLK</w:t>
      </w:r>
      <w:r w:rsidR="00FD58CE" w:rsidRPr="00FD58CE">
        <w:t xml:space="preserve"> trainings and </w:t>
      </w:r>
      <w:r w:rsidR="001C7B67" w:rsidRPr="00FD58CE">
        <w:t>related activities;</w:t>
      </w:r>
      <w:r w:rsidR="00FD58CE">
        <w:t xml:space="preserve"> an</w:t>
      </w:r>
      <w:r>
        <w:t>d</w:t>
      </w:r>
    </w:p>
    <w:p w14:paraId="550DA590" w14:textId="77777777" w:rsidR="00C31301" w:rsidRPr="00FD58CE" w:rsidRDefault="00C31301" w:rsidP="00862486">
      <w:pPr>
        <w:ind w:left="900"/>
      </w:pPr>
    </w:p>
    <w:p w14:paraId="6E8ADDC8" w14:textId="72B825EF" w:rsidR="00054D95" w:rsidRPr="00FD58CE" w:rsidRDefault="009C5B44" w:rsidP="009E5A85">
      <w:pPr>
        <w:ind w:left="900"/>
      </w:pPr>
      <w:r w:rsidRPr="00FD58CE">
        <w:lastRenderedPageBreak/>
        <w:t xml:space="preserve">2.4 </w:t>
      </w:r>
      <w:r w:rsidR="00FD58CE">
        <w:t>S</w:t>
      </w:r>
      <w:r w:rsidR="001C7B67" w:rsidRPr="00FD58CE">
        <w:t>erve as point of contact to coordinate post activity closing needs.</w:t>
      </w:r>
    </w:p>
    <w:p w14:paraId="106CC4A4" w14:textId="77777777" w:rsidR="00EB3040" w:rsidRDefault="00EB3040" w:rsidP="00EB3040">
      <w:pPr>
        <w:pStyle w:val="ListParagraph"/>
        <w:ind w:left="1260"/>
      </w:pPr>
    </w:p>
    <w:p w14:paraId="37C08013" w14:textId="77777777" w:rsidR="00EB3040" w:rsidRPr="00D8322C" w:rsidRDefault="00EB3040" w:rsidP="00EB3040">
      <w:pPr>
        <w:pStyle w:val="ListParagraph"/>
        <w:ind w:left="1260"/>
      </w:pPr>
    </w:p>
    <w:p w14:paraId="0B7A4150" w14:textId="77777777" w:rsidR="00054D95" w:rsidRPr="003D15F5" w:rsidRDefault="00054D95" w:rsidP="003364D1">
      <w:pPr>
        <w:pStyle w:val="ListParagraph"/>
        <w:numPr>
          <w:ilvl w:val="2"/>
          <w:numId w:val="6"/>
        </w:numPr>
        <w:spacing w:before="240"/>
        <w:ind w:left="990" w:hanging="450"/>
        <w:rPr>
          <w:b/>
          <w:bCs/>
          <w:szCs w:val="24"/>
        </w:rPr>
      </w:pPr>
      <w:r w:rsidRPr="003D15F5">
        <w:rPr>
          <w:b/>
          <w:bCs/>
          <w:szCs w:val="24"/>
        </w:rPr>
        <w:t>Period of Performance</w:t>
      </w:r>
    </w:p>
    <w:p w14:paraId="6C285900" w14:textId="77777777" w:rsidR="00054D95" w:rsidRPr="00054D95" w:rsidRDefault="00054D95" w:rsidP="00054D95">
      <w:pPr>
        <w:ind w:right="-115"/>
        <w:rPr>
          <w:szCs w:val="24"/>
        </w:rPr>
      </w:pPr>
    </w:p>
    <w:p w14:paraId="62EB4504" w14:textId="7B0DF40B" w:rsidR="00054D95" w:rsidRPr="00054D95" w:rsidRDefault="00054D95" w:rsidP="00054D95">
      <w:pPr>
        <w:pStyle w:val="ListParagraph"/>
        <w:ind w:left="900" w:right="-115"/>
        <w:rPr>
          <w:szCs w:val="24"/>
        </w:rPr>
      </w:pPr>
      <w:r>
        <w:rPr>
          <w:szCs w:val="24"/>
        </w:rPr>
        <w:t>The period</w:t>
      </w:r>
      <w:r w:rsidR="00563B88">
        <w:rPr>
          <w:szCs w:val="24"/>
        </w:rPr>
        <w:t xml:space="preserve"> of performance </w:t>
      </w:r>
      <w:r w:rsidR="009701DA">
        <w:rPr>
          <w:szCs w:val="24"/>
        </w:rPr>
        <w:t>f</w:t>
      </w:r>
      <w:r w:rsidR="00EB3040">
        <w:rPr>
          <w:szCs w:val="24"/>
        </w:rPr>
        <w:t>or the NLK</w:t>
      </w:r>
      <w:r w:rsidR="002312EF">
        <w:rPr>
          <w:szCs w:val="24"/>
        </w:rPr>
        <w:t xml:space="preserve"> </w:t>
      </w:r>
      <w:r w:rsidR="008B0447">
        <w:rPr>
          <w:szCs w:val="24"/>
        </w:rPr>
        <w:t>Project</w:t>
      </w:r>
      <w:r w:rsidR="002312EF">
        <w:rPr>
          <w:szCs w:val="24"/>
        </w:rPr>
        <w:t xml:space="preserve"> Coordinator</w:t>
      </w:r>
      <w:r w:rsidR="009701DA">
        <w:rPr>
          <w:szCs w:val="24"/>
        </w:rPr>
        <w:t xml:space="preserve"> services </w:t>
      </w:r>
      <w:r w:rsidR="002312EF">
        <w:rPr>
          <w:szCs w:val="24"/>
        </w:rPr>
        <w:t xml:space="preserve">is from </w:t>
      </w:r>
      <w:r w:rsidR="008B0447">
        <w:rPr>
          <w:szCs w:val="24"/>
        </w:rPr>
        <w:t>October 1</w:t>
      </w:r>
      <w:r w:rsidR="009E5A85">
        <w:rPr>
          <w:szCs w:val="24"/>
        </w:rPr>
        <w:t>, 2023</w:t>
      </w:r>
      <w:r w:rsidRPr="006D1A2E">
        <w:rPr>
          <w:szCs w:val="24"/>
        </w:rPr>
        <w:t xml:space="preserve"> through </w:t>
      </w:r>
      <w:r w:rsidR="008B0447">
        <w:rPr>
          <w:szCs w:val="24"/>
        </w:rPr>
        <w:t>January 31</w:t>
      </w:r>
      <w:r>
        <w:rPr>
          <w:szCs w:val="24"/>
        </w:rPr>
        <w:t>, 202</w:t>
      </w:r>
      <w:r w:rsidR="008B0447">
        <w:rPr>
          <w:szCs w:val="24"/>
        </w:rPr>
        <w:t>4</w:t>
      </w:r>
      <w:r>
        <w:rPr>
          <w:szCs w:val="24"/>
        </w:rPr>
        <w:t>.</w:t>
      </w:r>
    </w:p>
    <w:p w14:paraId="76C39992" w14:textId="77777777" w:rsidR="00054D95" w:rsidRDefault="00054D95" w:rsidP="00054D95">
      <w:pPr>
        <w:ind w:right="-115"/>
        <w:rPr>
          <w:szCs w:val="24"/>
        </w:rPr>
      </w:pPr>
    </w:p>
    <w:p w14:paraId="48E75E30" w14:textId="77777777" w:rsidR="009B12BF" w:rsidRPr="006D1A2E" w:rsidRDefault="009B12BF" w:rsidP="00315B62">
      <w:pPr>
        <w:ind w:right="-115"/>
        <w:rPr>
          <w:szCs w:val="24"/>
        </w:rPr>
      </w:pPr>
    </w:p>
    <w:p w14:paraId="6F1543DB" w14:textId="77777777" w:rsidR="00B574FD" w:rsidRDefault="00054D95" w:rsidP="003364D1">
      <w:pPr>
        <w:pStyle w:val="ListParagraph"/>
        <w:numPr>
          <w:ilvl w:val="0"/>
          <w:numId w:val="5"/>
        </w:numPr>
        <w:ind w:right="-115"/>
        <w:rPr>
          <w:b/>
          <w:szCs w:val="24"/>
        </w:rPr>
      </w:pPr>
      <w:r>
        <w:rPr>
          <w:b/>
          <w:szCs w:val="24"/>
        </w:rPr>
        <w:t xml:space="preserve">Quote Submittal, </w:t>
      </w:r>
      <w:r w:rsidR="009701DA">
        <w:rPr>
          <w:b/>
          <w:szCs w:val="24"/>
        </w:rPr>
        <w:t>Payments, and Invoicing Procedures</w:t>
      </w:r>
    </w:p>
    <w:p w14:paraId="1DD92265" w14:textId="77777777" w:rsidR="00054D95" w:rsidRPr="006D1A2E" w:rsidRDefault="00054D95" w:rsidP="00054D95">
      <w:pPr>
        <w:pStyle w:val="ListParagraph"/>
        <w:ind w:left="1080" w:right="-115"/>
        <w:rPr>
          <w:b/>
          <w:szCs w:val="24"/>
        </w:rPr>
      </w:pPr>
    </w:p>
    <w:p w14:paraId="2E093DA8" w14:textId="77777777" w:rsidR="00B574FD" w:rsidRPr="00054D95" w:rsidRDefault="00B574FD" w:rsidP="003364D1">
      <w:pPr>
        <w:pStyle w:val="ListParagraph"/>
        <w:numPr>
          <w:ilvl w:val="0"/>
          <w:numId w:val="7"/>
        </w:numPr>
        <w:ind w:right="-115"/>
        <w:rPr>
          <w:b/>
          <w:szCs w:val="24"/>
        </w:rPr>
      </w:pPr>
      <w:r w:rsidRPr="00054D95">
        <w:rPr>
          <w:b/>
          <w:szCs w:val="24"/>
        </w:rPr>
        <w:t>Submitting a Quote</w:t>
      </w:r>
    </w:p>
    <w:p w14:paraId="338F1C04" w14:textId="77777777" w:rsidR="006C5973" w:rsidRDefault="006C5973" w:rsidP="006C5973">
      <w:pPr>
        <w:contextualSpacing/>
        <w:rPr>
          <w:b/>
          <w:szCs w:val="24"/>
        </w:rPr>
      </w:pPr>
    </w:p>
    <w:p w14:paraId="143291F5" w14:textId="5EEFA517" w:rsidR="006C5973" w:rsidRDefault="00054D95" w:rsidP="003364D1">
      <w:pPr>
        <w:pStyle w:val="ListParagraph"/>
        <w:numPr>
          <w:ilvl w:val="0"/>
          <w:numId w:val="8"/>
        </w:numPr>
        <w:rPr>
          <w:rFonts w:eastAsia="Calibri"/>
          <w:szCs w:val="24"/>
        </w:rPr>
      </w:pPr>
      <w:r w:rsidRPr="006C5973">
        <w:rPr>
          <w:rFonts w:eastAsia="Calibri"/>
          <w:szCs w:val="24"/>
        </w:rPr>
        <w:t>Submit a quote fol</w:t>
      </w:r>
      <w:r w:rsidR="009701DA" w:rsidRPr="006C5973">
        <w:rPr>
          <w:rFonts w:eastAsia="Calibri"/>
          <w:szCs w:val="24"/>
        </w:rPr>
        <w:t>lowing the requirements of the scope of w</w:t>
      </w:r>
      <w:r w:rsidRPr="006C5973">
        <w:rPr>
          <w:rFonts w:eastAsia="Calibri"/>
          <w:szCs w:val="24"/>
        </w:rPr>
        <w:t xml:space="preserve">ork to provide the requested services for the period </w:t>
      </w:r>
      <w:r w:rsidR="008B0447">
        <w:rPr>
          <w:szCs w:val="24"/>
        </w:rPr>
        <w:t>October 1</w:t>
      </w:r>
      <w:r w:rsidR="009E5A85">
        <w:rPr>
          <w:szCs w:val="24"/>
        </w:rPr>
        <w:t>, 2023</w:t>
      </w:r>
      <w:r w:rsidRPr="006C5973">
        <w:rPr>
          <w:szCs w:val="24"/>
        </w:rPr>
        <w:t xml:space="preserve"> through </w:t>
      </w:r>
      <w:r w:rsidR="008B0447">
        <w:rPr>
          <w:szCs w:val="24"/>
        </w:rPr>
        <w:t>January 31, 2024</w:t>
      </w:r>
      <w:r w:rsidRPr="006C5973">
        <w:rPr>
          <w:rFonts w:eastAsia="Calibri"/>
          <w:szCs w:val="24"/>
        </w:rPr>
        <w:t>.</w:t>
      </w:r>
    </w:p>
    <w:p w14:paraId="731628EF" w14:textId="7640A52E" w:rsidR="006C5973" w:rsidRPr="006C5973" w:rsidRDefault="00054D95" w:rsidP="003364D1">
      <w:pPr>
        <w:pStyle w:val="ListParagraph"/>
        <w:numPr>
          <w:ilvl w:val="0"/>
          <w:numId w:val="8"/>
        </w:numPr>
        <w:rPr>
          <w:rFonts w:eastAsia="Calibri"/>
          <w:szCs w:val="24"/>
        </w:rPr>
      </w:pPr>
      <w:r w:rsidRPr="006C5973">
        <w:rPr>
          <w:rFonts w:eastAsia="Calibri"/>
          <w:szCs w:val="24"/>
        </w:rPr>
        <w:t xml:space="preserve">The attached </w:t>
      </w:r>
      <w:r w:rsidR="006C5973" w:rsidRPr="006C5973">
        <w:rPr>
          <w:rFonts w:eastAsia="Calibri"/>
          <w:szCs w:val="24"/>
        </w:rPr>
        <w:t>Deliverable Cost and Timeline Quote t</w:t>
      </w:r>
      <w:r w:rsidRPr="006C5973">
        <w:rPr>
          <w:rFonts w:eastAsia="Calibri"/>
          <w:szCs w:val="24"/>
        </w:rPr>
        <w:t xml:space="preserve">able must be completed and submitted as part of the bidder’s response to this solicitation. Each task and responsibility listed in </w:t>
      </w:r>
      <w:r w:rsidRPr="006C5973">
        <w:rPr>
          <w:rFonts w:eastAsia="Calibri"/>
          <w:i/>
          <w:szCs w:val="24"/>
        </w:rPr>
        <w:t>Section II, B, Tasks and Responsibilities</w:t>
      </w:r>
      <w:r w:rsidRPr="006C5973">
        <w:rPr>
          <w:rFonts w:eastAsia="Calibri"/>
          <w:szCs w:val="24"/>
        </w:rPr>
        <w:t xml:space="preserve">, must be included in the </w:t>
      </w:r>
      <w:r w:rsidR="006C5973" w:rsidRPr="006C5973">
        <w:rPr>
          <w:rFonts w:eastAsia="Calibri"/>
          <w:szCs w:val="24"/>
        </w:rPr>
        <w:t>Deliverable Cost and Timeline Quote t</w:t>
      </w:r>
      <w:r w:rsidRPr="006C5973">
        <w:rPr>
          <w:rFonts w:eastAsia="Calibri"/>
          <w:szCs w:val="24"/>
        </w:rPr>
        <w:t xml:space="preserve">able. Costs should be based on the administration, purchase and delivery, and evaluation of the project not to exceed </w:t>
      </w:r>
      <w:r w:rsidRPr="00FF4230">
        <w:rPr>
          <w:rFonts w:eastAsia="Calibri"/>
          <w:b/>
          <w:bCs/>
          <w:szCs w:val="24"/>
        </w:rPr>
        <w:t>$</w:t>
      </w:r>
      <w:r w:rsidR="00075983">
        <w:rPr>
          <w:b/>
          <w:szCs w:val="24"/>
        </w:rPr>
        <w:t>34</w:t>
      </w:r>
      <w:r w:rsidR="00FF4230" w:rsidRPr="00FF4230">
        <w:rPr>
          <w:b/>
          <w:szCs w:val="24"/>
        </w:rPr>
        <w:t>,500</w:t>
      </w:r>
      <w:r w:rsidRPr="00FF4230">
        <w:rPr>
          <w:b/>
          <w:szCs w:val="24"/>
        </w:rPr>
        <w:t>.00</w:t>
      </w:r>
      <w:r w:rsidRPr="00FF4230">
        <w:rPr>
          <w:rFonts w:eastAsia="Calibri"/>
          <w:b/>
          <w:bCs/>
          <w:szCs w:val="24"/>
        </w:rPr>
        <w:t>.</w:t>
      </w:r>
    </w:p>
    <w:p w14:paraId="342D5D39" w14:textId="77777777" w:rsidR="006C5973" w:rsidRPr="006C5973" w:rsidRDefault="00054D95" w:rsidP="003364D1">
      <w:pPr>
        <w:pStyle w:val="ListParagraph"/>
        <w:numPr>
          <w:ilvl w:val="0"/>
          <w:numId w:val="8"/>
        </w:numPr>
        <w:rPr>
          <w:rFonts w:eastAsia="Calibri"/>
          <w:szCs w:val="24"/>
        </w:rPr>
      </w:pPr>
      <w:r w:rsidRPr="006C5973">
        <w:rPr>
          <w:szCs w:val="24"/>
        </w:rPr>
        <w:t xml:space="preserve">The quote must include a detailed </w:t>
      </w:r>
      <w:r w:rsidRPr="006C5973">
        <w:rPr>
          <w:i/>
          <w:szCs w:val="24"/>
        </w:rPr>
        <w:t>Narrative</w:t>
      </w:r>
      <w:r w:rsidR="006C5973" w:rsidRPr="006C5973">
        <w:rPr>
          <w:szCs w:val="24"/>
        </w:rPr>
        <w:t xml:space="preserve"> clearly describing how the B</w:t>
      </w:r>
      <w:r w:rsidRPr="006C5973">
        <w:rPr>
          <w:szCs w:val="24"/>
        </w:rPr>
        <w:t xml:space="preserve">idder meets </w:t>
      </w:r>
      <w:r w:rsidRPr="006C5973">
        <w:rPr>
          <w:i/>
          <w:szCs w:val="24"/>
        </w:rPr>
        <w:t xml:space="preserve">II. Service Specifications: A. Specific Qualifications or Requirements and B. Tasks and Responsibilities. </w:t>
      </w:r>
      <w:r w:rsidRPr="006C5973">
        <w:rPr>
          <w:szCs w:val="24"/>
        </w:rPr>
        <w:t xml:space="preserve">The detailed </w:t>
      </w:r>
      <w:r w:rsidRPr="006C5973">
        <w:rPr>
          <w:i/>
          <w:szCs w:val="24"/>
        </w:rPr>
        <w:t>Narrative</w:t>
      </w:r>
      <w:r w:rsidRPr="006C5973">
        <w:rPr>
          <w:szCs w:val="24"/>
        </w:rPr>
        <w:t xml:space="preserve"> shall include the following information: response to servic</w:t>
      </w:r>
      <w:r w:rsidR="006C5973" w:rsidRPr="006C5973">
        <w:rPr>
          <w:szCs w:val="24"/>
        </w:rPr>
        <w:t>e specifications on specific qualifications or requirements</w:t>
      </w:r>
      <w:r w:rsidRPr="006C5973">
        <w:rPr>
          <w:szCs w:val="24"/>
        </w:rPr>
        <w:t>, description of the Organization in relationship to tasks and responsibilities and compliance with the deliverables in t</w:t>
      </w:r>
      <w:r w:rsidR="006C5973" w:rsidRPr="006C5973">
        <w:rPr>
          <w:szCs w:val="24"/>
        </w:rPr>
        <w:t xml:space="preserve">he </w:t>
      </w:r>
      <w:r w:rsidR="006C5973" w:rsidRPr="006C5973">
        <w:rPr>
          <w:i/>
          <w:szCs w:val="24"/>
        </w:rPr>
        <w:t>Cost and Timeline Quote</w:t>
      </w:r>
      <w:r w:rsidRPr="006C5973">
        <w:rPr>
          <w:i/>
          <w:szCs w:val="24"/>
        </w:rPr>
        <w:t>.</w:t>
      </w:r>
      <w:r w:rsidRPr="006C5973">
        <w:rPr>
          <w:szCs w:val="24"/>
        </w:rPr>
        <w:t xml:space="preserve"> Additional documentation should be included as attachments to the quote.</w:t>
      </w:r>
    </w:p>
    <w:p w14:paraId="4B5E2C0C" w14:textId="77777777" w:rsidR="006C5973" w:rsidRPr="006C5973" w:rsidRDefault="00054D95" w:rsidP="003364D1">
      <w:pPr>
        <w:pStyle w:val="ListParagraph"/>
        <w:numPr>
          <w:ilvl w:val="0"/>
          <w:numId w:val="8"/>
        </w:numPr>
        <w:rPr>
          <w:rFonts w:eastAsia="Calibri"/>
          <w:szCs w:val="24"/>
        </w:rPr>
      </w:pPr>
      <w:r w:rsidRPr="006C5973">
        <w:rPr>
          <w:szCs w:val="24"/>
        </w:rPr>
        <w:t>The quote must inc</w:t>
      </w:r>
      <w:r w:rsidR="006C5973" w:rsidRPr="006C5973">
        <w:rPr>
          <w:szCs w:val="24"/>
        </w:rPr>
        <w:t>lude a description of the B</w:t>
      </w:r>
      <w:r w:rsidRPr="006C5973">
        <w:rPr>
          <w:szCs w:val="24"/>
        </w:rPr>
        <w:t>idder’s invoicing pr</w:t>
      </w:r>
      <w:r w:rsidR="006C5973" w:rsidRPr="006C5973">
        <w:rPr>
          <w:szCs w:val="24"/>
        </w:rPr>
        <w:t>ocedure and a statement of the B</w:t>
      </w:r>
      <w:r w:rsidRPr="006C5973">
        <w:rPr>
          <w:szCs w:val="24"/>
        </w:rPr>
        <w:t>idder’s ability to receive</w:t>
      </w:r>
      <w:r w:rsidR="006C5973" w:rsidRPr="006C5973">
        <w:rPr>
          <w:szCs w:val="24"/>
        </w:rPr>
        <w:t xml:space="preserve"> payment in the form of a </w:t>
      </w:r>
      <w:r w:rsidRPr="006C5973">
        <w:rPr>
          <w:szCs w:val="24"/>
        </w:rPr>
        <w:t>purchase order.</w:t>
      </w:r>
    </w:p>
    <w:p w14:paraId="76CCA81D" w14:textId="77777777" w:rsidR="00054D95" w:rsidRPr="006C5973" w:rsidRDefault="00F23B9B" w:rsidP="003364D1">
      <w:pPr>
        <w:pStyle w:val="ListParagraph"/>
        <w:numPr>
          <w:ilvl w:val="0"/>
          <w:numId w:val="8"/>
        </w:numPr>
        <w:rPr>
          <w:rFonts w:eastAsia="Calibri"/>
          <w:szCs w:val="24"/>
        </w:rPr>
      </w:pPr>
      <w:r w:rsidRPr="006C5973">
        <w:rPr>
          <w:szCs w:val="24"/>
        </w:rPr>
        <w:t xml:space="preserve">Note: Awarded </w:t>
      </w:r>
      <w:r w:rsidR="006C5973" w:rsidRPr="006C5973">
        <w:rPr>
          <w:szCs w:val="24"/>
        </w:rPr>
        <w:t>Vendor</w:t>
      </w:r>
      <w:r w:rsidR="00054D95" w:rsidRPr="006C5973">
        <w:rPr>
          <w:szCs w:val="24"/>
        </w:rPr>
        <w:t xml:space="preserve"> shall acknowledge that “no work sh</w:t>
      </w:r>
      <w:r w:rsidR="006C5973" w:rsidRPr="006C5973">
        <w:rPr>
          <w:szCs w:val="24"/>
        </w:rPr>
        <w:t>all be undertaken prior to</w:t>
      </w:r>
      <w:r w:rsidR="00054D95" w:rsidRPr="006C5973">
        <w:rPr>
          <w:szCs w:val="24"/>
        </w:rPr>
        <w:t xml:space="preserve"> purchase order approval.” The State of Hawaii is not liable for any work, contracts, costs, loss of profits, or any damages whatsoever incurred by the Awarded </w:t>
      </w:r>
      <w:r w:rsidR="006C5973" w:rsidRPr="006C5973">
        <w:rPr>
          <w:szCs w:val="24"/>
        </w:rPr>
        <w:t>Vendor</w:t>
      </w:r>
      <w:r w:rsidR="00054D95" w:rsidRPr="006C5973">
        <w:rPr>
          <w:szCs w:val="24"/>
        </w:rPr>
        <w:t xml:space="preserve"> prior to the State purchase order approval.</w:t>
      </w:r>
    </w:p>
    <w:p w14:paraId="245A65FC" w14:textId="24975F85" w:rsidR="00054D95" w:rsidRDefault="00054D95" w:rsidP="00054D95">
      <w:pPr>
        <w:pStyle w:val="ListParagraph"/>
        <w:ind w:left="990"/>
        <w:rPr>
          <w:szCs w:val="24"/>
        </w:rPr>
      </w:pPr>
    </w:p>
    <w:p w14:paraId="5E382504" w14:textId="77777777" w:rsidR="005D2D5E" w:rsidRDefault="005D2D5E" w:rsidP="00054D95">
      <w:pPr>
        <w:pStyle w:val="ListParagraph"/>
        <w:ind w:left="990"/>
        <w:rPr>
          <w:szCs w:val="24"/>
        </w:rPr>
      </w:pPr>
    </w:p>
    <w:p w14:paraId="3B073B5B" w14:textId="77777777" w:rsidR="00054D95" w:rsidRPr="00F23B9B" w:rsidRDefault="00054D95" w:rsidP="003364D1">
      <w:pPr>
        <w:pStyle w:val="ListParagraph"/>
        <w:numPr>
          <w:ilvl w:val="0"/>
          <w:numId w:val="7"/>
        </w:numPr>
        <w:rPr>
          <w:b/>
          <w:szCs w:val="24"/>
        </w:rPr>
      </w:pPr>
      <w:r w:rsidRPr="00F23B9B">
        <w:rPr>
          <w:b/>
          <w:szCs w:val="24"/>
        </w:rPr>
        <w:t>Form of Payment</w:t>
      </w:r>
    </w:p>
    <w:p w14:paraId="1F7CDE7D" w14:textId="77777777" w:rsidR="00054D95" w:rsidRPr="005262D5" w:rsidRDefault="00054D95" w:rsidP="00054D95">
      <w:pPr>
        <w:rPr>
          <w:szCs w:val="24"/>
        </w:rPr>
      </w:pPr>
    </w:p>
    <w:p w14:paraId="14701F61" w14:textId="77777777" w:rsidR="006C5973" w:rsidRPr="006C5973" w:rsidRDefault="006C5973" w:rsidP="006C5973">
      <w:pPr>
        <w:pStyle w:val="ListParagraph"/>
        <w:ind w:left="990"/>
        <w:rPr>
          <w:szCs w:val="24"/>
        </w:rPr>
      </w:pPr>
      <w:r w:rsidRPr="006C5973">
        <w:rPr>
          <w:szCs w:val="24"/>
        </w:rPr>
        <w:t xml:space="preserve">Awarded Vendor shall be equipped to accept State purchase order. In addition, Awarded Vendor may be asked to be equipped to accept payment via credit card.  </w:t>
      </w:r>
    </w:p>
    <w:p w14:paraId="2C708808" w14:textId="77777777" w:rsidR="00054D95" w:rsidRPr="00054D95" w:rsidRDefault="00054D95" w:rsidP="00054D95">
      <w:pPr>
        <w:ind w:right="-115"/>
        <w:rPr>
          <w:b/>
          <w:szCs w:val="24"/>
        </w:rPr>
      </w:pPr>
    </w:p>
    <w:p w14:paraId="741F72CB" w14:textId="77777777" w:rsidR="00F23B9B" w:rsidRPr="00F23B9B" w:rsidRDefault="00F23B9B" w:rsidP="003364D1">
      <w:pPr>
        <w:pStyle w:val="ListParagraph"/>
        <w:numPr>
          <w:ilvl w:val="0"/>
          <w:numId w:val="7"/>
        </w:numPr>
        <w:rPr>
          <w:b/>
          <w:szCs w:val="24"/>
        </w:rPr>
      </w:pPr>
      <w:r w:rsidRPr="00F23B9B">
        <w:rPr>
          <w:b/>
          <w:szCs w:val="24"/>
        </w:rPr>
        <w:t>Procedure for Invoicing</w:t>
      </w:r>
    </w:p>
    <w:p w14:paraId="7583D86B" w14:textId="77777777" w:rsidR="00F23B9B" w:rsidRDefault="00F23B9B" w:rsidP="00F23B9B">
      <w:pPr>
        <w:ind w:left="960"/>
        <w:rPr>
          <w:b/>
          <w:szCs w:val="24"/>
        </w:rPr>
      </w:pPr>
    </w:p>
    <w:p w14:paraId="5E1278AE" w14:textId="77777777" w:rsidR="006C5973" w:rsidRDefault="006C5973" w:rsidP="003364D1">
      <w:pPr>
        <w:pStyle w:val="ListParagraph"/>
        <w:numPr>
          <w:ilvl w:val="0"/>
          <w:numId w:val="9"/>
        </w:numPr>
        <w:spacing w:after="160" w:line="259" w:lineRule="auto"/>
        <w:rPr>
          <w:szCs w:val="24"/>
        </w:rPr>
      </w:pPr>
      <w:r w:rsidRPr="006C5973">
        <w:rPr>
          <w:szCs w:val="24"/>
        </w:rPr>
        <w:t>Awarded Vendor shall submit invoices based upon completion of deliverables.</w:t>
      </w:r>
    </w:p>
    <w:p w14:paraId="05AC9623" w14:textId="77777777" w:rsidR="006C5973" w:rsidRDefault="006C5973" w:rsidP="003364D1">
      <w:pPr>
        <w:pStyle w:val="ListParagraph"/>
        <w:numPr>
          <w:ilvl w:val="0"/>
          <w:numId w:val="9"/>
        </w:numPr>
        <w:spacing w:after="160" w:line="259" w:lineRule="auto"/>
        <w:rPr>
          <w:szCs w:val="24"/>
        </w:rPr>
      </w:pPr>
      <w:r w:rsidRPr="006C5973">
        <w:rPr>
          <w:szCs w:val="24"/>
        </w:rPr>
        <w:t xml:space="preserve">No advance payment shall be made. </w:t>
      </w:r>
    </w:p>
    <w:p w14:paraId="490877E8" w14:textId="77777777" w:rsidR="006C5973" w:rsidRPr="006C5973" w:rsidRDefault="006C5973" w:rsidP="003364D1">
      <w:pPr>
        <w:pStyle w:val="ListParagraph"/>
        <w:numPr>
          <w:ilvl w:val="0"/>
          <w:numId w:val="9"/>
        </w:numPr>
        <w:spacing w:after="160" w:line="259" w:lineRule="auto"/>
        <w:rPr>
          <w:szCs w:val="24"/>
        </w:rPr>
      </w:pPr>
      <w:r w:rsidRPr="006C5973">
        <w:rPr>
          <w:szCs w:val="24"/>
        </w:rPr>
        <w:lastRenderedPageBreak/>
        <w:t>The final invoice shall be submitted within forty-five (45) days after the end of the project period. Payment on the last invoice will not be processed until all tasks as per the Cost and Timeline Quote Table, responsibilities, deliverables, and activities including the quarterly reports, is completed to the DOH’s satisfaction.</w:t>
      </w:r>
    </w:p>
    <w:p w14:paraId="64ECEC26" w14:textId="77777777" w:rsidR="00F23B9B" w:rsidRPr="00A23198" w:rsidRDefault="00F23B9B" w:rsidP="006C5973">
      <w:pPr>
        <w:rPr>
          <w:szCs w:val="24"/>
        </w:rPr>
      </w:pPr>
    </w:p>
    <w:p w14:paraId="702C6B15" w14:textId="77777777" w:rsidR="00F23B9B" w:rsidRDefault="00F23B9B" w:rsidP="003364D1">
      <w:pPr>
        <w:numPr>
          <w:ilvl w:val="0"/>
          <w:numId w:val="7"/>
        </w:numPr>
        <w:rPr>
          <w:b/>
          <w:szCs w:val="24"/>
        </w:rPr>
      </w:pPr>
      <w:r>
        <w:rPr>
          <w:b/>
          <w:szCs w:val="24"/>
        </w:rPr>
        <w:t>Fee to NIC Hawaii</w:t>
      </w:r>
    </w:p>
    <w:p w14:paraId="7314F970" w14:textId="77777777" w:rsidR="006C5973" w:rsidRPr="003964F7" w:rsidRDefault="006C5973" w:rsidP="006C5973">
      <w:pPr>
        <w:ind w:left="990"/>
        <w:rPr>
          <w:b/>
          <w:szCs w:val="24"/>
        </w:rPr>
      </w:pPr>
    </w:p>
    <w:p w14:paraId="06B244C9" w14:textId="77777777" w:rsidR="006C5973" w:rsidRPr="006C5973" w:rsidRDefault="006C5973" w:rsidP="006C5973">
      <w:pPr>
        <w:ind w:left="630"/>
        <w:rPr>
          <w:szCs w:val="24"/>
        </w:rPr>
      </w:pPr>
      <w:r w:rsidRPr="006C5973">
        <w:rPr>
          <w:szCs w:val="24"/>
        </w:rPr>
        <w:t>Please be advised that the Awarded Vendor will be responsible to pay NIC Hawaii a fee of 0.75% of the award, capped at $5,000. NIC will bill the vendor directly via e-mail and the vendor can make payment online or by sending a check via regular mail. For technical assistance with HIePRO, please call NIC Hawaii at 808-695-4620.</w:t>
      </w:r>
      <w:r w:rsidRPr="006C5973">
        <w:rPr>
          <w:szCs w:val="24"/>
          <w:u w:val="single"/>
        </w:rPr>
        <w:t xml:space="preserve"> </w:t>
      </w:r>
    </w:p>
    <w:p w14:paraId="215D23EC" w14:textId="0D37D9BF" w:rsidR="00561231" w:rsidRDefault="00561231" w:rsidP="00F23B9B">
      <w:pPr>
        <w:ind w:left="990"/>
        <w:rPr>
          <w:bCs/>
          <w:szCs w:val="24"/>
        </w:rPr>
      </w:pPr>
    </w:p>
    <w:p w14:paraId="32A93307" w14:textId="77777777" w:rsidR="00561231" w:rsidRPr="008D3BF1" w:rsidRDefault="00561231" w:rsidP="00F23B9B">
      <w:pPr>
        <w:ind w:left="990"/>
        <w:rPr>
          <w:bCs/>
          <w:szCs w:val="24"/>
        </w:rPr>
      </w:pPr>
    </w:p>
    <w:p w14:paraId="71E566B3" w14:textId="77777777" w:rsidR="00F23B9B" w:rsidRDefault="00F23B9B" w:rsidP="003364D1">
      <w:pPr>
        <w:numPr>
          <w:ilvl w:val="0"/>
          <w:numId w:val="7"/>
        </w:numPr>
        <w:rPr>
          <w:b/>
          <w:szCs w:val="24"/>
        </w:rPr>
      </w:pPr>
      <w:r>
        <w:rPr>
          <w:b/>
          <w:szCs w:val="24"/>
        </w:rPr>
        <w:t>Hawaii Compliance Express (“HCE”)</w:t>
      </w:r>
    </w:p>
    <w:p w14:paraId="08A1CD9B" w14:textId="77777777" w:rsidR="00F23B9B" w:rsidRDefault="00F23B9B" w:rsidP="00F23B9B">
      <w:pPr>
        <w:ind w:left="960"/>
        <w:rPr>
          <w:b/>
          <w:szCs w:val="24"/>
        </w:rPr>
      </w:pPr>
    </w:p>
    <w:p w14:paraId="425955DA" w14:textId="77777777" w:rsidR="00CC0A1E" w:rsidRPr="006D1A2E" w:rsidRDefault="006C5973" w:rsidP="009366C6">
      <w:pPr>
        <w:ind w:left="630"/>
        <w:rPr>
          <w:szCs w:val="24"/>
        </w:rPr>
      </w:pPr>
      <w:r w:rsidRPr="009366C6">
        <w:rPr>
          <w:szCs w:val="24"/>
        </w:rPr>
        <w:t xml:space="preserve">State agencies can award amounts of $2,500.00 or greater only to those companies that are registered with Hawaii Compliance Express (HCE). The HCE is an electronic system that allows companies doing business with State or County agencies to quickly and easily obtain proof that they are compliant with applicable laws. The HCE certificate, “Certificate of Vendor Compliance,” is submitted in place of a tax clearance, labor certificate, and a Certificate of Good Standing required in Hawaii Revised Statues (HRS) §103-D-310(c) and Hawaii Administrative Rules (HAR) §3-122-112. For most efficient and timely processing, please register now on Hawaii Compliance Express for a fee of $12 per year at https://vendors.ehawaii.gov/hce/splash/welcome.html. For assistance with HCE registration, please call NIC Hawaii at 808-695-4620. </w:t>
      </w:r>
    </w:p>
    <w:p w14:paraId="783F5BEA" w14:textId="77777777" w:rsidR="00B574FD" w:rsidRDefault="00B574FD" w:rsidP="00DE2824">
      <w:pPr>
        <w:pStyle w:val="ListParagraph"/>
        <w:ind w:left="540"/>
        <w:rPr>
          <w:szCs w:val="24"/>
        </w:rPr>
      </w:pPr>
    </w:p>
    <w:p w14:paraId="31B62A67" w14:textId="77777777" w:rsidR="001F1746" w:rsidRPr="008D3BF1" w:rsidRDefault="001F1746" w:rsidP="002312EF">
      <w:pPr>
        <w:ind w:firstLine="630"/>
        <w:rPr>
          <w:b/>
          <w:bCs/>
          <w:szCs w:val="24"/>
        </w:rPr>
      </w:pPr>
      <w:r w:rsidRPr="008D3BF1">
        <w:rPr>
          <w:b/>
          <w:bCs/>
          <w:szCs w:val="24"/>
        </w:rPr>
        <w:t>NOTE:</w:t>
      </w:r>
    </w:p>
    <w:p w14:paraId="348577C7" w14:textId="77777777" w:rsidR="001F1746" w:rsidRPr="004011AD" w:rsidRDefault="004011AD" w:rsidP="002312EF">
      <w:pPr>
        <w:ind w:left="630"/>
        <w:rPr>
          <w:szCs w:val="24"/>
        </w:rPr>
      </w:pPr>
      <w:r w:rsidRPr="004011AD">
        <w:rPr>
          <w:szCs w:val="24"/>
        </w:rPr>
        <w:t xml:space="preserve">The attached Cost and Timeline Quote Table shall be completed and submitted as part of the Bidder’s response to this solicitation. </w:t>
      </w:r>
    </w:p>
    <w:p w14:paraId="7F50D645" w14:textId="77777777" w:rsidR="001F1746" w:rsidRPr="006D1A2E" w:rsidRDefault="001F1746" w:rsidP="00DE2824">
      <w:pPr>
        <w:pStyle w:val="ListParagraph"/>
        <w:ind w:left="540"/>
        <w:rPr>
          <w:szCs w:val="24"/>
        </w:rPr>
        <w:sectPr w:rsidR="001F1746" w:rsidRPr="006D1A2E" w:rsidSect="00525430">
          <w:footerReference w:type="default" r:id="rId11"/>
          <w:pgSz w:w="12240" w:h="15840"/>
          <w:pgMar w:top="1440" w:right="1440" w:bottom="1440" w:left="1296" w:header="720" w:footer="720" w:gutter="0"/>
          <w:cols w:space="720"/>
          <w:docGrid w:linePitch="360"/>
        </w:sectPr>
      </w:pPr>
    </w:p>
    <w:p w14:paraId="5B39121F" w14:textId="77777777" w:rsidR="00BE47DE" w:rsidRPr="00BE47DE" w:rsidRDefault="00B574FD" w:rsidP="00A81E74">
      <w:pPr>
        <w:spacing w:line="276" w:lineRule="auto"/>
        <w:jc w:val="center"/>
        <w:rPr>
          <w:b/>
          <w:bCs/>
          <w:color w:val="000000" w:themeColor="text1"/>
          <w:szCs w:val="24"/>
        </w:rPr>
      </w:pPr>
      <w:r w:rsidRPr="00BE47DE">
        <w:rPr>
          <w:b/>
          <w:bCs/>
          <w:color w:val="000000" w:themeColor="text1"/>
          <w:szCs w:val="24"/>
        </w:rPr>
        <w:lastRenderedPageBreak/>
        <w:t>Cost and Timeline Quote</w:t>
      </w:r>
      <w:r w:rsidR="00BE47DE" w:rsidRPr="00BE47DE">
        <w:rPr>
          <w:b/>
          <w:bCs/>
          <w:color w:val="000000" w:themeColor="text1"/>
          <w:szCs w:val="24"/>
        </w:rPr>
        <w:t xml:space="preserve"> Table</w:t>
      </w:r>
      <w:r w:rsidRPr="00BE47DE">
        <w:rPr>
          <w:b/>
          <w:bCs/>
          <w:color w:val="000000" w:themeColor="text1"/>
          <w:szCs w:val="24"/>
        </w:rPr>
        <w:t xml:space="preserve">: </w:t>
      </w:r>
    </w:p>
    <w:p w14:paraId="37790F3F" w14:textId="191A46F9" w:rsidR="00BE47DE" w:rsidRPr="002312EF" w:rsidRDefault="002312EF" w:rsidP="002312EF">
      <w:pPr>
        <w:jc w:val="center"/>
        <w:rPr>
          <w:b/>
        </w:rPr>
      </w:pPr>
      <w:proofErr w:type="spellStart"/>
      <w:r w:rsidRPr="00286DBE">
        <w:rPr>
          <w:b/>
        </w:rPr>
        <w:t>Nā</w:t>
      </w:r>
      <w:proofErr w:type="spellEnd"/>
      <w:r w:rsidRPr="00286DBE">
        <w:rPr>
          <w:b/>
        </w:rPr>
        <w:t xml:space="preserve"> Leo </w:t>
      </w:r>
      <w:proofErr w:type="spellStart"/>
      <w:r w:rsidRPr="00286DBE">
        <w:rPr>
          <w:b/>
        </w:rPr>
        <w:t>Kāne</w:t>
      </w:r>
      <w:proofErr w:type="spellEnd"/>
      <w:r>
        <w:rPr>
          <w:b/>
        </w:rPr>
        <w:t xml:space="preserve"> </w:t>
      </w:r>
      <w:r w:rsidR="008B0447">
        <w:rPr>
          <w:b/>
        </w:rPr>
        <w:t>Project</w:t>
      </w:r>
      <w:r w:rsidRPr="00B14C85">
        <w:rPr>
          <w:b/>
        </w:rPr>
        <w:t xml:space="preserve"> Coordinator</w:t>
      </w:r>
    </w:p>
    <w:p w14:paraId="3A4AB183" w14:textId="77777777" w:rsidR="008A497E" w:rsidRPr="006D1A2E" w:rsidRDefault="008A497E" w:rsidP="002E5121">
      <w:pPr>
        <w:spacing w:line="276" w:lineRule="auto"/>
        <w:rPr>
          <w:szCs w:val="24"/>
        </w:rPr>
      </w:pPr>
    </w:p>
    <w:tbl>
      <w:tblPr>
        <w:tblW w:w="128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8460"/>
        <w:gridCol w:w="1980"/>
      </w:tblGrid>
      <w:tr w:rsidR="0086325F" w:rsidRPr="006D1A2E" w14:paraId="1585E868" w14:textId="77777777" w:rsidTr="000452F8">
        <w:tc>
          <w:tcPr>
            <w:tcW w:w="2430" w:type="dxa"/>
            <w:shd w:val="clear" w:color="auto" w:fill="D9D9D9" w:themeFill="background1" w:themeFillShade="D9"/>
          </w:tcPr>
          <w:p w14:paraId="5E88CF52" w14:textId="77777777" w:rsidR="0086325F" w:rsidRPr="006D1A2E" w:rsidRDefault="00BD109D" w:rsidP="00E72010">
            <w:pPr>
              <w:jc w:val="center"/>
              <w:rPr>
                <w:b/>
                <w:bCs/>
                <w:color w:val="000000" w:themeColor="text1"/>
                <w:sz w:val="22"/>
                <w:szCs w:val="22"/>
              </w:rPr>
            </w:pPr>
            <w:r>
              <w:rPr>
                <w:b/>
                <w:bCs/>
                <w:color w:val="000000" w:themeColor="text1"/>
                <w:sz w:val="22"/>
                <w:szCs w:val="22"/>
              </w:rPr>
              <w:t xml:space="preserve">Cost and Timeline </w:t>
            </w:r>
            <w:r w:rsidR="004011AD">
              <w:rPr>
                <w:b/>
                <w:bCs/>
                <w:color w:val="000000" w:themeColor="text1"/>
                <w:sz w:val="22"/>
                <w:szCs w:val="22"/>
              </w:rPr>
              <w:t xml:space="preserve">            </w:t>
            </w:r>
            <w:r>
              <w:rPr>
                <w:b/>
                <w:bCs/>
                <w:color w:val="000000" w:themeColor="text1"/>
                <w:sz w:val="22"/>
                <w:szCs w:val="22"/>
              </w:rPr>
              <w:t>Proposal Fiscal Year</w:t>
            </w:r>
          </w:p>
        </w:tc>
        <w:tc>
          <w:tcPr>
            <w:tcW w:w="8460" w:type="dxa"/>
            <w:shd w:val="clear" w:color="auto" w:fill="D9D9D9" w:themeFill="background1" w:themeFillShade="D9"/>
          </w:tcPr>
          <w:p w14:paraId="418669BC" w14:textId="77777777" w:rsidR="0086325F" w:rsidRPr="006D1A2E" w:rsidRDefault="0086325F" w:rsidP="00E72010">
            <w:pPr>
              <w:jc w:val="center"/>
              <w:rPr>
                <w:b/>
                <w:bCs/>
                <w:color w:val="000000" w:themeColor="text1"/>
                <w:szCs w:val="24"/>
              </w:rPr>
            </w:pPr>
            <w:r w:rsidRPr="006D1A2E">
              <w:rPr>
                <w:b/>
                <w:bCs/>
                <w:color w:val="000000" w:themeColor="text1"/>
                <w:szCs w:val="24"/>
              </w:rPr>
              <w:t>Tasks and Responsibilities</w:t>
            </w:r>
          </w:p>
        </w:tc>
        <w:tc>
          <w:tcPr>
            <w:tcW w:w="1980" w:type="dxa"/>
            <w:shd w:val="clear" w:color="auto" w:fill="D9D9D9" w:themeFill="background1" w:themeFillShade="D9"/>
          </w:tcPr>
          <w:p w14:paraId="5C932F2E" w14:textId="77777777" w:rsidR="0086325F" w:rsidRPr="006D1A2E" w:rsidRDefault="0086325F" w:rsidP="00E72010">
            <w:pPr>
              <w:jc w:val="center"/>
              <w:rPr>
                <w:b/>
                <w:bCs/>
                <w:color w:val="000000" w:themeColor="text1"/>
                <w:szCs w:val="24"/>
              </w:rPr>
            </w:pPr>
            <w:r w:rsidRPr="006D1A2E">
              <w:rPr>
                <w:b/>
                <w:bCs/>
                <w:color w:val="000000" w:themeColor="text1"/>
                <w:szCs w:val="24"/>
              </w:rPr>
              <w:t>Sub-Total</w:t>
            </w:r>
          </w:p>
        </w:tc>
      </w:tr>
      <w:tr w:rsidR="0086325F" w:rsidRPr="006D1A2E" w14:paraId="0CCE4E03" w14:textId="77777777" w:rsidTr="000452F8">
        <w:tc>
          <w:tcPr>
            <w:tcW w:w="2430" w:type="dxa"/>
          </w:tcPr>
          <w:p w14:paraId="4D319873" w14:textId="77777777" w:rsidR="0086325F" w:rsidRPr="006D1A2E" w:rsidRDefault="0086325F" w:rsidP="0086325F">
            <w:pPr>
              <w:jc w:val="center"/>
              <w:rPr>
                <w:b/>
                <w:bCs/>
                <w:color w:val="000000" w:themeColor="text1"/>
                <w:sz w:val="22"/>
                <w:szCs w:val="22"/>
              </w:rPr>
            </w:pPr>
          </w:p>
          <w:p w14:paraId="02B2563D" w14:textId="77777777" w:rsidR="0086325F" w:rsidRPr="006D1A2E" w:rsidRDefault="0086325F" w:rsidP="00281DB6">
            <w:pPr>
              <w:rPr>
                <w:b/>
                <w:bCs/>
                <w:color w:val="000000" w:themeColor="text1"/>
                <w:sz w:val="22"/>
                <w:szCs w:val="22"/>
              </w:rPr>
            </w:pPr>
          </w:p>
        </w:tc>
        <w:tc>
          <w:tcPr>
            <w:tcW w:w="8460" w:type="dxa"/>
          </w:tcPr>
          <w:p w14:paraId="0EA30933" w14:textId="77777777" w:rsidR="0086325F" w:rsidRPr="006D1A2E" w:rsidRDefault="0086325F" w:rsidP="00E72010">
            <w:pPr>
              <w:rPr>
                <w:b/>
                <w:bCs/>
                <w:color w:val="000000" w:themeColor="text1"/>
                <w:sz w:val="22"/>
                <w:szCs w:val="22"/>
              </w:rPr>
            </w:pPr>
          </w:p>
        </w:tc>
        <w:tc>
          <w:tcPr>
            <w:tcW w:w="1980" w:type="dxa"/>
          </w:tcPr>
          <w:p w14:paraId="1FA4B55C" w14:textId="77777777" w:rsidR="0086325F" w:rsidRPr="006D1A2E" w:rsidRDefault="0086325F" w:rsidP="00E72010">
            <w:pPr>
              <w:ind w:right="144"/>
              <w:jc w:val="right"/>
              <w:rPr>
                <w:b/>
                <w:bCs/>
                <w:color w:val="000000" w:themeColor="text1"/>
                <w:sz w:val="22"/>
                <w:szCs w:val="22"/>
              </w:rPr>
            </w:pPr>
          </w:p>
        </w:tc>
      </w:tr>
      <w:tr w:rsidR="0086325F" w:rsidRPr="006D1A2E" w14:paraId="607141E1" w14:textId="77777777" w:rsidTr="000452F8">
        <w:trPr>
          <w:trHeight w:val="638"/>
        </w:trPr>
        <w:tc>
          <w:tcPr>
            <w:tcW w:w="2430" w:type="dxa"/>
          </w:tcPr>
          <w:p w14:paraId="6193766B" w14:textId="77777777" w:rsidR="0086325F" w:rsidRPr="006D1A2E" w:rsidRDefault="0086325F" w:rsidP="00D83445">
            <w:pPr>
              <w:jc w:val="center"/>
              <w:rPr>
                <w:b/>
                <w:bCs/>
                <w:color w:val="000000" w:themeColor="text1"/>
                <w:sz w:val="22"/>
                <w:szCs w:val="22"/>
              </w:rPr>
            </w:pPr>
          </w:p>
        </w:tc>
        <w:tc>
          <w:tcPr>
            <w:tcW w:w="8460" w:type="dxa"/>
            <w:shd w:val="clear" w:color="auto" w:fill="FFFFFF" w:themeFill="background1"/>
          </w:tcPr>
          <w:p w14:paraId="7132E2F3" w14:textId="77777777" w:rsidR="0086325F" w:rsidRPr="006D1A2E" w:rsidRDefault="0086325F" w:rsidP="00043396">
            <w:pPr>
              <w:ind w:right="-115"/>
              <w:rPr>
                <w:szCs w:val="24"/>
              </w:rPr>
            </w:pPr>
          </w:p>
        </w:tc>
        <w:tc>
          <w:tcPr>
            <w:tcW w:w="1980" w:type="dxa"/>
          </w:tcPr>
          <w:p w14:paraId="48397CB0" w14:textId="77777777" w:rsidR="0086325F" w:rsidRPr="006D1A2E" w:rsidRDefault="0086325F" w:rsidP="00E72010">
            <w:pPr>
              <w:ind w:right="144" w:hanging="360"/>
              <w:jc w:val="right"/>
              <w:rPr>
                <w:b/>
                <w:bCs/>
                <w:color w:val="000000" w:themeColor="text1"/>
                <w:sz w:val="22"/>
                <w:szCs w:val="22"/>
              </w:rPr>
            </w:pPr>
          </w:p>
        </w:tc>
      </w:tr>
      <w:tr w:rsidR="0086325F" w:rsidRPr="006D1A2E" w14:paraId="033A84FF" w14:textId="77777777" w:rsidTr="000452F8">
        <w:tc>
          <w:tcPr>
            <w:tcW w:w="2430" w:type="dxa"/>
          </w:tcPr>
          <w:p w14:paraId="73F93BB0" w14:textId="77777777" w:rsidR="0086325F" w:rsidRPr="006D1A2E" w:rsidRDefault="0086325F" w:rsidP="00281DB6">
            <w:pPr>
              <w:rPr>
                <w:b/>
                <w:bCs/>
                <w:color w:val="000000" w:themeColor="text1"/>
                <w:sz w:val="22"/>
                <w:szCs w:val="22"/>
              </w:rPr>
            </w:pPr>
          </w:p>
        </w:tc>
        <w:tc>
          <w:tcPr>
            <w:tcW w:w="8460" w:type="dxa"/>
            <w:shd w:val="clear" w:color="auto" w:fill="FFFFFF" w:themeFill="background1"/>
          </w:tcPr>
          <w:p w14:paraId="3B73BECE" w14:textId="77777777" w:rsidR="0086325F" w:rsidRDefault="0086325F" w:rsidP="00043396">
            <w:pPr>
              <w:ind w:right="-115"/>
              <w:rPr>
                <w:szCs w:val="24"/>
              </w:rPr>
            </w:pPr>
          </w:p>
          <w:p w14:paraId="626BC604" w14:textId="77777777" w:rsidR="0086325F" w:rsidRPr="006D1A2E" w:rsidRDefault="0086325F" w:rsidP="00043396">
            <w:pPr>
              <w:ind w:right="-115"/>
              <w:rPr>
                <w:szCs w:val="24"/>
              </w:rPr>
            </w:pPr>
          </w:p>
        </w:tc>
        <w:tc>
          <w:tcPr>
            <w:tcW w:w="1980" w:type="dxa"/>
          </w:tcPr>
          <w:p w14:paraId="5B9877D8" w14:textId="77777777" w:rsidR="0086325F" w:rsidRPr="006D1A2E" w:rsidRDefault="0086325F" w:rsidP="00E72010">
            <w:pPr>
              <w:ind w:right="144" w:hanging="360"/>
              <w:jc w:val="right"/>
              <w:rPr>
                <w:b/>
                <w:bCs/>
                <w:color w:val="000000" w:themeColor="text1"/>
                <w:sz w:val="22"/>
                <w:szCs w:val="22"/>
              </w:rPr>
            </w:pPr>
          </w:p>
        </w:tc>
      </w:tr>
      <w:tr w:rsidR="0086325F" w:rsidRPr="006D1A2E" w14:paraId="328F637F" w14:textId="77777777" w:rsidTr="000452F8">
        <w:tc>
          <w:tcPr>
            <w:tcW w:w="2430" w:type="dxa"/>
          </w:tcPr>
          <w:p w14:paraId="770CD0D9" w14:textId="77777777" w:rsidR="0086325F" w:rsidRPr="006D1A2E" w:rsidRDefault="0086325F" w:rsidP="000D2C3C">
            <w:pPr>
              <w:rPr>
                <w:b/>
                <w:bCs/>
                <w:color w:val="000000" w:themeColor="text1"/>
                <w:sz w:val="22"/>
                <w:szCs w:val="22"/>
              </w:rPr>
            </w:pPr>
          </w:p>
        </w:tc>
        <w:tc>
          <w:tcPr>
            <w:tcW w:w="8460" w:type="dxa"/>
            <w:shd w:val="clear" w:color="auto" w:fill="FFFFFF" w:themeFill="background1"/>
          </w:tcPr>
          <w:p w14:paraId="41B5071A" w14:textId="77777777" w:rsidR="0086325F" w:rsidRDefault="0086325F" w:rsidP="000D2C3C">
            <w:pPr>
              <w:ind w:right="-115"/>
              <w:rPr>
                <w:szCs w:val="24"/>
              </w:rPr>
            </w:pPr>
          </w:p>
          <w:p w14:paraId="58DE3AFF" w14:textId="77777777" w:rsidR="0086325F" w:rsidRPr="006D1A2E" w:rsidRDefault="0086325F" w:rsidP="000D2C3C">
            <w:pPr>
              <w:ind w:right="-115"/>
              <w:rPr>
                <w:szCs w:val="24"/>
              </w:rPr>
            </w:pPr>
          </w:p>
        </w:tc>
        <w:tc>
          <w:tcPr>
            <w:tcW w:w="1980" w:type="dxa"/>
          </w:tcPr>
          <w:p w14:paraId="608A3E92" w14:textId="77777777" w:rsidR="0086325F" w:rsidRPr="006D1A2E" w:rsidRDefault="0086325F" w:rsidP="000D2C3C">
            <w:pPr>
              <w:ind w:right="144" w:hanging="360"/>
              <w:jc w:val="right"/>
              <w:rPr>
                <w:b/>
                <w:bCs/>
                <w:color w:val="000000" w:themeColor="text1"/>
                <w:sz w:val="22"/>
                <w:szCs w:val="22"/>
              </w:rPr>
            </w:pPr>
          </w:p>
        </w:tc>
      </w:tr>
      <w:tr w:rsidR="0086325F" w:rsidRPr="006D1A2E" w14:paraId="421B0015" w14:textId="77777777" w:rsidTr="000452F8">
        <w:tc>
          <w:tcPr>
            <w:tcW w:w="2430" w:type="dxa"/>
          </w:tcPr>
          <w:p w14:paraId="41E8CDA9" w14:textId="77777777" w:rsidR="0086325F" w:rsidRPr="006D1A2E" w:rsidRDefault="0086325F" w:rsidP="000D2C3C">
            <w:pPr>
              <w:rPr>
                <w:b/>
                <w:bCs/>
                <w:color w:val="000000" w:themeColor="text1"/>
                <w:sz w:val="22"/>
                <w:szCs w:val="22"/>
              </w:rPr>
            </w:pPr>
          </w:p>
        </w:tc>
        <w:tc>
          <w:tcPr>
            <w:tcW w:w="8460" w:type="dxa"/>
            <w:shd w:val="clear" w:color="auto" w:fill="FFFFFF" w:themeFill="background1"/>
          </w:tcPr>
          <w:p w14:paraId="1B26B406" w14:textId="77777777" w:rsidR="0086325F" w:rsidRDefault="0086325F" w:rsidP="000D2C3C">
            <w:pPr>
              <w:ind w:right="-115"/>
              <w:rPr>
                <w:szCs w:val="24"/>
              </w:rPr>
            </w:pPr>
          </w:p>
          <w:p w14:paraId="36D505AC" w14:textId="77777777" w:rsidR="0086325F" w:rsidRPr="006D1A2E" w:rsidRDefault="0086325F" w:rsidP="000D2C3C">
            <w:pPr>
              <w:pStyle w:val="gmail-m-7084896304071148829msolistparagraph"/>
              <w:spacing w:before="0" w:beforeAutospacing="0" w:after="0" w:afterAutospacing="0"/>
            </w:pPr>
          </w:p>
        </w:tc>
        <w:tc>
          <w:tcPr>
            <w:tcW w:w="1980" w:type="dxa"/>
          </w:tcPr>
          <w:p w14:paraId="254779DE" w14:textId="77777777" w:rsidR="0086325F" w:rsidRPr="006D1A2E" w:rsidRDefault="0086325F" w:rsidP="000D2C3C">
            <w:pPr>
              <w:ind w:right="144" w:hanging="360"/>
              <w:jc w:val="right"/>
              <w:rPr>
                <w:b/>
                <w:bCs/>
                <w:color w:val="000000" w:themeColor="text1"/>
                <w:sz w:val="22"/>
                <w:szCs w:val="22"/>
              </w:rPr>
            </w:pPr>
          </w:p>
        </w:tc>
      </w:tr>
      <w:tr w:rsidR="0086325F" w:rsidRPr="006D1A2E" w14:paraId="2F3D1AF6" w14:textId="77777777" w:rsidTr="000452F8">
        <w:tc>
          <w:tcPr>
            <w:tcW w:w="2430" w:type="dxa"/>
          </w:tcPr>
          <w:p w14:paraId="20DEF594" w14:textId="77777777" w:rsidR="0086325F" w:rsidRPr="006D1A2E" w:rsidRDefault="0086325F" w:rsidP="000D2C3C">
            <w:pPr>
              <w:rPr>
                <w:b/>
                <w:bCs/>
                <w:color w:val="000000" w:themeColor="text1"/>
                <w:sz w:val="22"/>
                <w:szCs w:val="22"/>
              </w:rPr>
            </w:pPr>
          </w:p>
        </w:tc>
        <w:tc>
          <w:tcPr>
            <w:tcW w:w="8460" w:type="dxa"/>
            <w:shd w:val="clear" w:color="auto" w:fill="FFFFFF" w:themeFill="background1"/>
          </w:tcPr>
          <w:p w14:paraId="24800157" w14:textId="77777777" w:rsidR="0086325F" w:rsidRDefault="0086325F" w:rsidP="000D2C3C">
            <w:pPr>
              <w:ind w:right="-115"/>
              <w:rPr>
                <w:szCs w:val="24"/>
              </w:rPr>
            </w:pPr>
          </w:p>
          <w:p w14:paraId="5DC02086" w14:textId="77777777" w:rsidR="0086325F" w:rsidRDefault="0086325F" w:rsidP="000D2C3C">
            <w:pPr>
              <w:pStyle w:val="gmail-m-7084896304071148829msolistparagraph"/>
              <w:spacing w:before="0" w:beforeAutospacing="0" w:after="0" w:afterAutospacing="0"/>
              <w:rPr>
                <w:b/>
              </w:rPr>
            </w:pPr>
          </w:p>
        </w:tc>
        <w:tc>
          <w:tcPr>
            <w:tcW w:w="1980" w:type="dxa"/>
          </w:tcPr>
          <w:p w14:paraId="2EAC9E2E" w14:textId="77777777" w:rsidR="0086325F" w:rsidRPr="006D1A2E" w:rsidRDefault="0086325F" w:rsidP="000D2C3C">
            <w:pPr>
              <w:ind w:right="144" w:hanging="360"/>
              <w:jc w:val="right"/>
              <w:rPr>
                <w:b/>
                <w:bCs/>
                <w:color w:val="000000" w:themeColor="text1"/>
                <w:sz w:val="22"/>
                <w:szCs w:val="22"/>
              </w:rPr>
            </w:pPr>
          </w:p>
        </w:tc>
      </w:tr>
      <w:tr w:rsidR="0086325F" w:rsidRPr="006D1A2E" w14:paraId="455F163F" w14:textId="77777777" w:rsidTr="000452F8">
        <w:tc>
          <w:tcPr>
            <w:tcW w:w="2430" w:type="dxa"/>
          </w:tcPr>
          <w:p w14:paraId="56401772" w14:textId="77777777" w:rsidR="0086325F" w:rsidRPr="006D1A2E" w:rsidRDefault="0086325F" w:rsidP="000D2C3C">
            <w:pPr>
              <w:rPr>
                <w:b/>
                <w:bCs/>
                <w:color w:val="000000" w:themeColor="text1"/>
                <w:sz w:val="22"/>
                <w:szCs w:val="22"/>
              </w:rPr>
            </w:pPr>
          </w:p>
        </w:tc>
        <w:tc>
          <w:tcPr>
            <w:tcW w:w="8460" w:type="dxa"/>
            <w:shd w:val="clear" w:color="auto" w:fill="FFFFFF" w:themeFill="background1"/>
          </w:tcPr>
          <w:p w14:paraId="73D06693" w14:textId="77777777" w:rsidR="0086325F" w:rsidRDefault="0086325F" w:rsidP="000D2C3C">
            <w:pPr>
              <w:ind w:right="-115"/>
              <w:rPr>
                <w:szCs w:val="24"/>
              </w:rPr>
            </w:pPr>
          </w:p>
          <w:p w14:paraId="1CFC0067" w14:textId="77777777" w:rsidR="0086325F" w:rsidRDefault="0086325F" w:rsidP="000D2C3C">
            <w:pPr>
              <w:ind w:right="-115"/>
              <w:rPr>
                <w:szCs w:val="24"/>
              </w:rPr>
            </w:pPr>
          </w:p>
          <w:p w14:paraId="0AA83195" w14:textId="77777777" w:rsidR="0086325F" w:rsidRPr="006D1A2E" w:rsidRDefault="0086325F" w:rsidP="000D2C3C">
            <w:pPr>
              <w:pStyle w:val="gmail-m-7084896304071148829msolistparagraph"/>
              <w:spacing w:before="0" w:beforeAutospacing="0" w:after="0" w:afterAutospacing="0"/>
              <w:rPr>
                <w:b/>
              </w:rPr>
            </w:pPr>
          </w:p>
        </w:tc>
        <w:tc>
          <w:tcPr>
            <w:tcW w:w="1980" w:type="dxa"/>
          </w:tcPr>
          <w:p w14:paraId="7182E383" w14:textId="77777777" w:rsidR="0086325F" w:rsidRPr="006D1A2E" w:rsidRDefault="0086325F" w:rsidP="000D2C3C">
            <w:pPr>
              <w:ind w:right="144" w:hanging="360"/>
              <w:jc w:val="right"/>
              <w:rPr>
                <w:b/>
                <w:bCs/>
                <w:color w:val="000000" w:themeColor="text1"/>
                <w:sz w:val="22"/>
                <w:szCs w:val="22"/>
              </w:rPr>
            </w:pPr>
          </w:p>
        </w:tc>
      </w:tr>
      <w:tr w:rsidR="0086325F" w:rsidRPr="006D1A2E" w14:paraId="3AA0F1A4" w14:textId="77777777" w:rsidTr="000452F8">
        <w:tc>
          <w:tcPr>
            <w:tcW w:w="2430" w:type="dxa"/>
          </w:tcPr>
          <w:p w14:paraId="6BE539E3" w14:textId="77777777" w:rsidR="0086325F" w:rsidRDefault="0086325F" w:rsidP="000D2C3C">
            <w:pPr>
              <w:rPr>
                <w:b/>
                <w:bCs/>
                <w:color w:val="000000" w:themeColor="text1"/>
                <w:sz w:val="22"/>
                <w:szCs w:val="22"/>
              </w:rPr>
            </w:pPr>
          </w:p>
          <w:p w14:paraId="53EAB2D9" w14:textId="77777777" w:rsidR="0086325F" w:rsidRPr="006D1A2E" w:rsidRDefault="0086325F" w:rsidP="000D2C3C">
            <w:pPr>
              <w:rPr>
                <w:b/>
                <w:bCs/>
                <w:color w:val="000000" w:themeColor="text1"/>
                <w:sz w:val="22"/>
                <w:szCs w:val="22"/>
              </w:rPr>
            </w:pPr>
          </w:p>
        </w:tc>
        <w:tc>
          <w:tcPr>
            <w:tcW w:w="8460" w:type="dxa"/>
            <w:shd w:val="clear" w:color="auto" w:fill="FFFFFF" w:themeFill="background1"/>
          </w:tcPr>
          <w:p w14:paraId="6DDC128F" w14:textId="77777777" w:rsidR="0086325F" w:rsidRDefault="0086325F" w:rsidP="000D2C3C">
            <w:pPr>
              <w:ind w:right="-115"/>
              <w:rPr>
                <w:szCs w:val="24"/>
              </w:rPr>
            </w:pPr>
          </w:p>
        </w:tc>
        <w:tc>
          <w:tcPr>
            <w:tcW w:w="1980" w:type="dxa"/>
          </w:tcPr>
          <w:p w14:paraId="2EC0EF16" w14:textId="77777777" w:rsidR="0086325F" w:rsidRPr="006D1A2E" w:rsidRDefault="0086325F" w:rsidP="000D2C3C">
            <w:pPr>
              <w:ind w:right="144" w:hanging="360"/>
              <w:jc w:val="right"/>
              <w:rPr>
                <w:b/>
                <w:bCs/>
                <w:color w:val="000000" w:themeColor="text1"/>
                <w:sz w:val="22"/>
                <w:szCs w:val="22"/>
              </w:rPr>
            </w:pPr>
          </w:p>
        </w:tc>
      </w:tr>
      <w:tr w:rsidR="0086325F" w:rsidRPr="006D1A2E" w14:paraId="6A8BA72D" w14:textId="77777777" w:rsidTr="000452F8">
        <w:tc>
          <w:tcPr>
            <w:tcW w:w="2430" w:type="dxa"/>
          </w:tcPr>
          <w:p w14:paraId="4B62E177" w14:textId="77777777" w:rsidR="0086325F" w:rsidRPr="006D1A2E" w:rsidRDefault="0086325F" w:rsidP="000D2C3C">
            <w:pPr>
              <w:rPr>
                <w:b/>
                <w:bCs/>
                <w:color w:val="000000" w:themeColor="text1"/>
                <w:sz w:val="22"/>
                <w:szCs w:val="22"/>
              </w:rPr>
            </w:pPr>
          </w:p>
        </w:tc>
        <w:tc>
          <w:tcPr>
            <w:tcW w:w="8460" w:type="dxa"/>
            <w:shd w:val="clear" w:color="auto" w:fill="FFFFFF" w:themeFill="background1"/>
          </w:tcPr>
          <w:p w14:paraId="2B70779C" w14:textId="77777777" w:rsidR="0086325F" w:rsidRDefault="0086325F" w:rsidP="000D2C3C">
            <w:pPr>
              <w:ind w:right="-115"/>
              <w:rPr>
                <w:szCs w:val="24"/>
              </w:rPr>
            </w:pPr>
          </w:p>
          <w:p w14:paraId="14A96C4C" w14:textId="77777777" w:rsidR="0086325F" w:rsidRDefault="0086325F" w:rsidP="000D2C3C">
            <w:pPr>
              <w:ind w:right="-115"/>
              <w:rPr>
                <w:szCs w:val="24"/>
              </w:rPr>
            </w:pPr>
          </w:p>
        </w:tc>
        <w:tc>
          <w:tcPr>
            <w:tcW w:w="1980" w:type="dxa"/>
          </w:tcPr>
          <w:p w14:paraId="42AC642B" w14:textId="77777777" w:rsidR="0086325F" w:rsidRPr="006D1A2E" w:rsidRDefault="0086325F" w:rsidP="000D2C3C">
            <w:pPr>
              <w:ind w:right="144" w:hanging="360"/>
              <w:jc w:val="right"/>
              <w:rPr>
                <w:b/>
                <w:bCs/>
                <w:color w:val="000000" w:themeColor="text1"/>
                <w:sz w:val="22"/>
                <w:szCs w:val="22"/>
              </w:rPr>
            </w:pPr>
          </w:p>
        </w:tc>
      </w:tr>
      <w:tr w:rsidR="0086325F" w:rsidRPr="006D1A2E" w14:paraId="0312289D" w14:textId="77777777" w:rsidTr="000452F8">
        <w:tc>
          <w:tcPr>
            <w:tcW w:w="2430" w:type="dxa"/>
          </w:tcPr>
          <w:p w14:paraId="0A995639" w14:textId="77777777" w:rsidR="0086325F" w:rsidRPr="006D1A2E" w:rsidRDefault="0086325F" w:rsidP="000D2C3C">
            <w:pPr>
              <w:rPr>
                <w:b/>
                <w:bCs/>
                <w:color w:val="000000" w:themeColor="text1"/>
                <w:sz w:val="22"/>
                <w:szCs w:val="22"/>
              </w:rPr>
            </w:pPr>
          </w:p>
        </w:tc>
        <w:tc>
          <w:tcPr>
            <w:tcW w:w="8460" w:type="dxa"/>
            <w:shd w:val="clear" w:color="auto" w:fill="FFFFFF" w:themeFill="background1"/>
          </w:tcPr>
          <w:p w14:paraId="378D7943" w14:textId="77777777" w:rsidR="0086325F" w:rsidRDefault="0086325F" w:rsidP="000D2C3C">
            <w:pPr>
              <w:ind w:right="-115"/>
              <w:rPr>
                <w:szCs w:val="24"/>
              </w:rPr>
            </w:pPr>
          </w:p>
          <w:p w14:paraId="4971CDCA" w14:textId="77777777" w:rsidR="0086325F" w:rsidRDefault="0086325F" w:rsidP="000D2C3C">
            <w:pPr>
              <w:ind w:right="-115"/>
              <w:rPr>
                <w:szCs w:val="24"/>
              </w:rPr>
            </w:pPr>
          </w:p>
        </w:tc>
        <w:tc>
          <w:tcPr>
            <w:tcW w:w="1980" w:type="dxa"/>
          </w:tcPr>
          <w:p w14:paraId="2DF09F0B" w14:textId="77777777" w:rsidR="0086325F" w:rsidRPr="006D1A2E" w:rsidRDefault="0086325F" w:rsidP="000D2C3C">
            <w:pPr>
              <w:ind w:right="144" w:hanging="360"/>
              <w:jc w:val="right"/>
              <w:rPr>
                <w:b/>
                <w:bCs/>
                <w:color w:val="000000" w:themeColor="text1"/>
                <w:sz w:val="22"/>
                <w:szCs w:val="22"/>
              </w:rPr>
            </w:pPr>
          </w:p>
        </w:tc>
      </w:tr>
      <w:tr w:rsidR="0086325F" w:rsidRPr="006D1A2E" w14:paraId="41AF5FA1" w14:textId="77777777" w:rsidTr="000452F8">
        <w:tc>
          <w:tcPr>
            <w:tcW w:w="2430" w:type="dxa"/>
          </w:tcPr>
          <w:p w14:paraId="6AACCAAD" w14:textId="77777777" w:rsidR="0086325F" w:rsidRPr="006D1A2E" w:rsidRDefault="0086325F" w:rsidP="000D2C3C">
            <w:pPr>
              <w:jc w:val="center"/>
              <w:rPr>
                <w:b/>
                <w:bCs/>
                <w:color w:val="000000" w:themeColor="text1"/>
                <w:sz w:val="22"/>
                <w:szCs w:val="22"/>
              </w:rPr>
            </w:pPr>
          </w:p>
        </w:tc>
        <w:tc>
          <w:tcPr>
            <w:tcW w:w="8460" w:type="dxa"/>
          </w:tcPr>
          <w:p w14:paraId="01E83F2C" w14:textId="77777777" w:rsidR="0086325F" w:rsidRDefault="0086325F" w:rsidP="000D2C3C">
            <w:pPr>
              <w:pStyle w:val="gmail-m-7084896304071148829msolistparagraph"/>
              <w:spacing w:before="0" w:beforeAutospacing="0" w:after="0" w:afterAutospacing="0"/>
            </w:pPr>
          </w:p>
          <w:p w14:paraId="45CC29D1" w14:textId="77777777" w:rsidR="0086325F" w:rsidRDefault="0086325F" w:rsidP="000D2C3C">
            <w:pPr>
              <w:pStyle w:val="gmail-m-7084896304071148829msolistparagraph"/>
              <w:spacing w:before="0" w:beforeAutospacing="0" w:after="0" w:afterAutospacing="0"/>
            </w:pPr>
          </w:p>
          <w:p w14:paraId="446CFE8F" w14:textId="77777777" w:rsidR="0086325F" w:rsidRPr="006D1A2E" w:rsidRDefault="0086325F" w:rsidP="000D2C3C">
            <w:pPr>
              <w:jc w:val="right"/>
              <w:rPr>
                <w:b/>
                <w:bCs/>
                <w:color w:val="000000" w:themeColor="text1"/>
                <w:sz w:val="22"/>
                <w:szCs w:val="22"/>
              </w:rPr>
            </w:pPr>
          </w:p>
        </w:tc>
        <w:tc>
          <w:tcPr>
            <w:tcW w:w="1980" w:type="dxa"/>
          </w:tcPr>
          <w:p w14:paraId="246E974E" w14:textId="77777777" w:rsidR="0086325F" w:rsidRPr="006D1A2E" w:rsidRDefault="0086325F" w:rsidP="000D2C3C">
            <w:pPr>
              <w:ind w:right="144"/>
              <w:jc w:val="right"/>
              <w:rPr>
                <w:color w:val="000000" w:themeColor="text1"/>
                <w:sz w:val="22"/>
                <w:szCs w:val="22"/>
              </w:rPr>
            </w:pPr>
          </w:p>
        </w:tc>
      </w:tr>
      <w:tr w:rsidR="0086325F" w:rsidRPr="006D1A2E" w14:paraId="5BDFA200" w14:textId="77777777" w:rsidTr="000452F8">
        <w:tc>
          <w:tcPr>
            <w:tcW w:w="2430" w:type="dxa"/>
          </w:tcPr>
          <w:p w14:paraId="7FF48A96" w14:textId="77777777" w:rsidR="0086325F" w:rsidRPr="006D1A2E" w:rsidRDefault="0086325F" w:rsidP="000D2C3C">
            <w:pPr>
              <w:jc w:val="center"/>
              <w:rPr>
                <w:b/>
                <w:bCs/>
                <w:color w:val="000000" w:themeColor="text1"/>
                <w:sz w:val="22"/>
                <w:szCs w:val="22"/>
              </w:rPr>
            </w:pPr>
          </w:p>
        </w:tc>
        <w:tc>
          <w:tcPr>
            <w:tcW w:w="8460" w:type="dxa"/>
          </w:tcPr>
          <w:p w14:paraId="63759A4C" w14:textId="77777777" w:rsidR="0086325F" w:rsidRPr="00EB3040" w:rsidRDefault="0086325F" w:rsidP="000D2C3C">
            <w:pPr>
              <w:jc w:val="right"/>
              <w:rPr>
                <w:bCs/>
                <w:color w:val="000000" w:themeColor="text1"/>
                <w:szCs w:val="24"/>
              </w:rPr>
            </w:pPr>
            <w:r w:rsidRPr="00EB3040">
              <w:rPr>
                <w:bCs/>
                <w:color w:val="000000" w:themeColor="text1"/>
                <w:szCs w:val="24"/>
              </w:rPr>
              <w:t>Sub-Total:</w:t>
            </w:r>
          </w:p>
        </w:tc>
        <w:tc>
          <w:tcPr>
            <w:tcW w:w="1980" w:type="dxa"/>
          </w:tcPr>
          <w:p w14:paraId="31AD2E8D" w14:textId="77777777" w:rsidR="0086325F" w:rsidRPr="006D1A2E" w:rsidRDefault="0086325F" w:rsidP="000D2C3C">
            <w:pPr>
              <w:ind w:right="144"/>
              <w:jc w:val="right"/>
              <w:rPr>
                <w:color w:val="000000" w:themeColor="text1"/>
                <w:sz w:val="22"/>
                <w:szCs w:val="22"/>
              </w:rPr>
            </w:pPr>
          </w:p>
        </w:tc>
      </w:tr>
      <w:tr w:rsidR="0086325F" w:rsidRPr="006D1A2E" w14:paraId="17E833AB" w14:textId="77777777" w:rsidTr="000452F8">
        <w:tc>
          <w:tcPr>
            <w:tcW w:w="2430" w:type="dxa"/>
          </w:tcPr>
          <w:p w14:paraId="2D56BE7B" w14:textId="77777777" w:rsidR="0086325F" w:rsidRPr="006D1A2E" w:rsidRDefault="0086325F" w:rsidP="000D2C3C">
            <w:pPr>
              <w:jc w:val="center"/>
              <w:rPr>
                <w:b/>
                <w:bCs/>
                <w:color w:val="000000" w:themeColor="text1"/>
                <w:sz w:val="22"/>
                <w:szCs w:val="22"/>
              </w:rPr>
            </w:pPr>
          </w:p>
        </w:tc>
        <w:tc>
          <w:tcPr>
            <w:tcW w:w="8460" w:type="dxa"/>
          </w:tcPr>
          <w:p w14:paraId="73D63E69" w14:textId="77777777" w:rsidR="0086325F" w:rsidRPr="00EB3040" w:rsidRDefault="0086325F" w:rsidP="000D2C3C">
            <w:pPr>
              <w:jc w:val="right"/>
              <w:rPr>
                <w:b/>
                <w:bCs/>
                <w:color w:val="000000" w:themeColor="text1"/>
                <w:szCs w:val="24"/>
              </w:rPr>
            </w:pPr>
            <w:r w:rsidRPr="00EB3040">
              <w:rPr>
                <w:bCs/>
                <w:color w:val="000000" w:themeColor="text1"/>
                <w:szCs w:val="24"/>
              </w:rPr>
              <w:t>Hawaii General Excise Tax:</w:t>
            </w:r>
          </w:p>
        </w:tc>
        <w:tc>
          <w:tcPr>
            <w:tcW w:w="1980" w:type="dxa"/>
          </w:tcPr>
          <w:p w14:paraId="7D253827" w14:textId="77777777" w:rsidR="0086325F" w:rsidRPr="006D1A2E" w:rsidRDefault="0086325F" w:rsidP="000D2C3C">
            <w:pPr>
              <w:ind w:right="144"/>
              <w:jc w:val="right"/>
              <w:rPr>
                <w:color w:val="000000" w:themeColor="text1"/>
                <w:sz w:val="22"/>
                <w:szCs w:val="22"/>
              </w:rPr>
            </w:pPr>
          </w:p>
        </w:tc>
      </w:tr>
      <w:tr w:rsidR="0086325F" w:rsidRPr="007551FE" w14:paraId="5AAB59C5" w14:textId="77777777" w:rsidTr="000452F8">
        <w:tc>
          <w:tcPr>
            <w:tcW w:w="2430" w:type="dxa"/>
          </w:tcPr>
          <w:p w14:paraId="4212F891" w14:textId="77777777" w:rsidR="0086325F" w:rsidRPr="006D1A2E" w:rsidRDefault="0086325F" w:rsidP="000D2C3C">
            <w:pPr>
              <w:jc w:val="center"/>
              <w:rPr>
                <w:b/>
                <w:bCs/>
                <w:color w:val="000000" w:themeColor="text1"/>
                <w:sz w:val="22"/>
                <w:szCs w:val="22"/>
              </w:rPr>
            </w:pPr>
          </w:p>
        </w:tc>
        <w:tc>
          <w:tcPr>
            <w:tcW w:w="8460" w:type="dxa"/>
          </w:tcPr>
          <w:p w14:paraId="6CD6BD85" w14:textId="77777777" w:rsidR="0086325F" w:rsidRPr="00EB3040" w:rsidRDefault="0086325F" w:rsidP="000D2C3C">
            <w:pPr>
              <w:jc w:val="right"/>
              <w:rPr>
                <w:b/>
                <w:bCs/>
                <w:color w:val="000000" w:themeColor="text1"/>
                <w:szCs w:val="24"/>
              </w:rPr>
            </w:pPr>
            <w:r w:rsidRPr="00EB3040">
              <w:rPr>
                <w:b/>
                <w:bCs/>
                <w:color w:val="000000" w:themeColor="text1"/>
                <w:szCs w:val="24"/>
              </w:rPr>
              <w:t>Total:</w:t>
            </w:r>
          </w:p>
        </w:tc>
        <w:tc>
          <w:tcPr>
            <w:tcW w:w="1980" w:type="dxa"/>
          </w:tcPr>
          <w:p w14:paraId="05319846" w14:textId="77777777" w:rsidR="0086325F" w:rsidRPr="007551FE" w:rsidRDefault="0086325F" w:rsidP="000D2C3C">
            <w:pPr>
              <w:ind w:right="144"/>
              <w:jc w:val="right"/>
              <w:rPr>
                <w:color w:val="000000" w:themeColor="text1"/>
                <w:sz w:val="22"/>
                <w:szCs w:val="22"/>
              </w:rPr>
            </w:pPr>
          </w:p>
        </w:tc>
      </w:tr>
    </w:tbl>
    <w:p w14:paraId="7A9FB813" w14:textId="77777777" w:rsidR="002E5121" w:rsidRPr="00E33811" w:rsidRDefault="002E5121" w:rsidP="006D6DA1">
      <w:pPr>
        <w:rPr>
          <w:sz w:val="22"/>
          <w:szCs w:val="22"/>
        </w:rPr>
      </w:pPr>
    </w:p>
    <w:sectPr w:rsidR="002E5121" w:rsidRPr="00E33811" w:rsidSect="00DE2824">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6E696" w14:textId="77777777" w:rsidR="00C00791" w:rsidRDefault="00C00791" w:rsidP="00433308">
      <w:r>
        <w:separator/>
      </w:r>
    </w:p>
  </w:endnote>
  <w:endnote w:type="continuationSeparator" w:id="0">
    <w:p w14:paraId="198F8958" w14:textId="77777777" w:rsidR="00C00791" w:rsidRDefault="00C00791" w:rsidP="00433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754443"/>
      <w:docPartObj>
        <w:docPartGallery w:val="Page Numbers (Bottom of Page)"/>
        <w:docPartUnique/>
      </w:docPartObj>
    </w:sdtPr>
    <w:sdtEndPr>
      <w:rPr>
        <w:noProof/>
      </w:rPr>
    </w:sdtEndPr>
    <w:sdtContent>
      <w:p w14:paraId="3FD0FBAD" w14:textId="77777777" w:rsidR="007D56C5" w:rsidRDefault="007D56C5">
        <w:pPr>
          <w:pStyle w:val="Footer"/>
          <w:jc w:val="right"/>
        </w:pPr>
        <w:r>
          <w:fldChar w:fldCharType="begin"/>
        </w:r>
        <w:r>
          <w:instrText xml:space="preserve"> PAGE   \* MERGEFORMAT </w:instrText>
        </w:r>
        <w:r>
          <w:fldChar w:fldCharType="separate"/>
        </w:r>
        <w:r w:rsidR="00C31301">
          <w:rPr>
            <w:noProof/>
          </w:rPr>
          <w:t>6</w:t>
        </w:r>
        <w:r>
          <w:rPr>
            <w:noProof/>
          </w:rPr>
          <w:fldChar w:fldCharType="end"/>
        </w:r>
      </w:p>
    </w:sdtContent>
  </w:sdt>
  <w:p w14:paraId="4F53F097" w14:textId="77777777" w:rsidR="001378B4" w:rsidRDefault="001378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A9791" w14:textId="77777777" w:rsidR="00C00791" w:rsidRDefault="00C00791" w:rsidP="00433308">
      <w:r>
        <w:separator/>
      </w:r>
    </w:p>
  </w:footnote>
  <w:footnote w:type="continuationSeparator" w:id="0">
    <w:p w14:paraId="73AB1B59" w14:textId="77777777" w:rsidR="00C00791" w:rsidRDefault="00C00791" w:rsidP="004333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D5A4C"/>
    <w:multiLevelType w:val="multilevel"/>
    <w:tmpl w:val="CAF6F738"/>
    <w:lvl w:ilvl="0">
      <w:start w:val="1"/>
      <w:numFmt w:val="decimal"/>
      <w:lvlText w:val="%1."/>
      <w:lvlJc w:val="left"/>
      <w:pPr>
        <w:ind w:left="900" w:hanging="360"/>
      </w:pPr>
      <w:rPr>
        <w:rFonts w:hint="default"/>
      </w:rPr>
    </w:lvl>
    <w:lvl w:ilvl="1">
      <w:start w:val="5"/>
      <w:numFmt w:val="decimal"/>
      <w:isLgl/>
      <w:lvlText w:val="%1.%2"/>
      <w:lvlJc w:val="left"/>
      <w:pPr>
        <w:ind w:left="1260" w:hanging="36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420" w:hanging="1080"/>
      </w:pPr>
      <w:rPr>
        <w:rFonts w:hint="default"/>
      </w:rPr>
    </w:lvl>
    <w:lvl w:ilvl="6">
      <w:start w:val="1"/>
      <w:numFmt w:val="decimal"/>
      <w:isLgl/>
      <w:lvlText w:val="%1.%2.%3.%4.%5.%6.%7"/>
      <w:lvlJc w:val="left"/>
      <w:pPr>
        <w:ind w:left="4140" w:hanging="144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5220" w:hanging="1800"/>
      </w:pPr>
      <w:rPr>
        <w:rFonts w:hint="default"/>
      </w:rPr>
    </w:lvl>
  </w:abstractNum>
  <w:abstractNum w:abstractNumId="1" w15:restartNumberingAfterBreak="0">
    <w:nsid w:val="0B403523"/>
    <w:multiLevelType w:val="multilevel"/>
    <w:tmpl w:val="68C0131E"/>
    <w:lvl w:ilvl="0">
      <w:start w:val="1"/>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6167AEC"/>
    <w:multiLevelType w:val="hybridMultilevel"/>
    <w:tmpl w:val="E96A1D56"/>
    <w:lvl w:ilvl="0" w:tplc="84A2D804">
      <w:start w:val="2"/>
      <w:numFmt w:val="decimal"/>
      <w:lvlText w:val="%1."/>
      <w:lvlJc w:val="left"/>
      <w:pPr>
        <w:ind w:left="1170" w:hanging="360"/>
      </w:pPr>
      <w:rPr>
        <w:rFonts w:hint="default"/>
        <w:b w:val="0"/>
        <w:bCs/>
      </w:rPr>
    </w:lvl>
    <w:lvl w:ilvl="1" w:tplc="7DF0F888">
      <w:start w:val="1"/>
      <w:numFmt w:val="lowerLetter"/>
      <w:lvlText w:val="%2."/>
      <w:lvlJc w:val="left"/>
      <w:pPr>
        <w:ind w:left="1890" w:hanging="360"/>
      </w:pPr>
      <w:rPr>
        <w:b w:val="0"/>
        <w:bCs w:val="0"/>
      </w:rPr>
    </w:lvl>
    <w:lvl w:ilvl="2" w:tplc="CF42D1F4">
      <w:start w:val="3"/>
      <w:numFmt w:val="upperLetter"/>
      <w:lvlText w:val="%3."/>
      <w:lvlJc w:val="left"/>
      <w:pPr>
        <w:ind w:left="2790" w:hanging="360"/>
      </w:pPr>
      <w:rPr>
        <w:rFonts w:hint="default"/>
        <w:b/>
        <w:bCs/>
      </w:r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17A66241"/>
    <w:multiLevelType w:val="hybridMultilevel"/>
    <w:tmpl w:val="3112E7AC"/>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9B436EF"/>
    <w:multiLevelType w:val="hybridMultilevel"/>
    <w:tmpl w:val="92A66C86"/>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F145F5C"/>
    <w:multiLevelType w:val="multilevel"/>
    <w:tmpl w:val="3F8E8568"/>
    <w:lvl w:ilvl="0">
      <w:start w:val="1"/>
      <w:numFmt w:val="decimal"/>
      <w:lvlText w:val="%1"/>
      <w:lvlJc w:val="left"/>
      <w:pPr>
        <w:ind w:left="420" w:hanging="420"/>
      </w:pPr>
      <w:rPr>
        <w:rFonts w:hint="default"/>
      </w:rPr>
    </w:lvl>
    <w:lvl w:ilvl="1">
      <w:start w:val="16"/>
      <w:numFmt w:val="decimal"/>
      <w:lvlText w:val="%1.%2"/>
      <w:lvlJc w:val="left"/>
      <w:pPr>
        <w:ind w:left="1380" w:hanging="4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6" w15:restartNumberingAfterBreak="0">
    <w:nsid w:val="3ABB4E00"/>
    <w:multiLevelType w:val="multilevel"/>
    <w:tmpl w:val="308AA4F0"/>
    <w:lvl w:ilvl="0">
      <w:start w:val="1"/>
      <w:numFmt w:val="decimal"/>
      <w:lvlText w:val="%1"/>
      <w:lvlJc w:val="left"/>
      <w:pPr>
        <w:ind w:left="420" w:hanging="420"/>
      </w:pPr>
      <w:rPr>
        <w:rFonts w:hint="default"/>
      </w:rPr>
    </w:lvl>
    <w:lvl w:ilvl="1">
      <w:start w:val="10"/>
      <w:numFmt w:val="decimal"/>
      <w:lvlText w:val="%1.%2"/>
      <w:lvlJc w:val="left"/>
      <w:pPr>
        <w:ind w:left="1380" w:hanging="4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7" w15:restartNumberingAfterBreak="0">
    <w:nsid w:val="460C061C"/>
    <w:multiLevelType w:val="multilevel"/>
    <w:tmpl w:val="34061300"/>
    <w:lvl w:ilvl="0">
      <w:start w:val="1"/>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8273764"/>
    <w:multiLevelType w:val="multilevel"/>
    <w:tmpl w:val="593CB368"/>
    <w:lvl w:ilvl="0">
      <w:start w:val="1"/>
      <w:numFmt w:val="decimal"/>
      <w:lvlText w:val="%1"/>
      <w:lvlJc w:val="left"/>
      <w:pPr>
        <w:ind w:left="360" w:hanging="360"/>
      </w:pPr>
      <w:rPr>
        <w:rFonts w:hint="default"/>
      </w:rPr>
    </w:lvl>
    <w:lvl w:ilvl="1">
      <w:start w:val="5"/>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9" w15:restartNumberingAfterBreak="0">
    <w:nsid w:val="487909BC"/>
    <w:multiLevelType w:val="multilevel"/>
    <w:tmpl w:val="3CA2A3C2"/>
    <w:lvl w:ilvl="0">
      <w:start w:val="1"/>
      <w:numFmt w:val="decimal"/>
      <w:lvlText w:val="%1"/>
      <w:lvlJc w:val="left"/>
      <w:pPr>
        <w:ind w:left="420" w:hanging="420"/>
      </w:pPr>
      <w:rPr>
        <w:rFonts w:hint="default"/>
      </w:rPr>
    </w:lvl>
    <w:lvl w:ilvl="1">
      <w:start w:val="11"/>
      <w:numFmt w:val="decimal"/>
      <w:lvlText w:val="%1.%2"/>
      <w:lvlJc w:val="left"/>
      <w:pPr>
        <w:ind w:left="1380" w:hanging="4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10" w15:restartNumberingAfterBreak="0">
    <w:nsid w:val="4F9F5651"/>
    <w:multiLevelType w:val="hybridMultilevel"/>
    <w:tmpl w:val="8F24EAF6"/>
    <w:lvl w:ilvl="0" w:tplc="FB28D1C8">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9E4276"/>
    <w:multiLevelType w:val="hybridMultilevel"/>
    <w:tmpl w:val="1BD4EB8A"/>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5DAB2CAD"/>
    <w:multiLevelType w:val="multilevel"/>
    <w:tmpl w:val="27AC64FC"/>
    <w:lvl w:ilvl="0">
      <w:start w:val="1"/>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3" w15:restartNumberingAfterBreak="0">
    <w:nsid w:val="6AB56775"/>
    <w:multiLevelType w:val="multilevel"/>
    <w:tmpl w:val="3BE06E80"/>
    <w:lvl w:ilvl="0">
      <w:start w:val="1"/>
      <w:numFmt w:val="upperRoman"/>
      <w:lvlText w:val="%1."/>
      <w:lvlJc w:val="left"/>
      <w:pPr>
        <w:ind w:left="1080" w:hanging="720"/>
      </w:pPr>
      <w:rPr>
        <w:rFonts w:hint="default"/>
      </w:rPr>
    </w:lvl>
    <w:lvl w:ilvl="1">
      <w:start w:val="1"/>
      <w:numFmt w:val="decimal"/>
      <w:isLgl/>
      <w:lvlText w:val="%1.%2"/>
      <w:lvlJc w:val="left"/>
      <w:pPr>
        <w:ind w:left="1320" w:hanging="360"/>
      </w:pPr>
      <w:rPr>
        <w:rFonts w:hint="default"/>
      </w:rPr>
    </w:lvl>
    <w:lvl w:ilvl="2">
      <w:start w:val="1"/>
      <w:numFmt w:val="decimal"/>
      <w:isLgl/>
      <w:lvlText w:val="%1.%2.%3"/>
      <w:lvlJc w:val="left"/>
      <w:pPr>
        <w:ind w:left="228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840" w:hanging="1080"/>
      </w:pPr>
      <w:rPr>
        <w:rFonts w:hint="default"/>
      </w:rPr>
    </w:lvl>
    <w:lvl w:ilvl="5">
      <w:start w:val="1"/>
      <w:numFmt w:val="decimal"/>
      <w:isLgl/>
      <w:lvlText w:val="%1.%2.%3.%4.%5.%6"/>
      <w:lvlJc w:val="left"/>
      <w:pPr>
        <w:ind w:left="4440" w:hanging="1080"/>
      </w:pPr>
      <w:rPr>
        <w:rFonts w:hint="default"/>
      </w:rPr>
    </w:lvl>
    <w:lvl w:ilvl="6">
      <w:start w:val="1"/>
      <w:numFmt w:val="decimal"/>
      <w:isLgl/>
      <w:lvlText w:val="%1.%2.%3.%4.%5.%6.%7"/>
      <w:lvlJc w:val="left"/>
      <w:pPr>
        <w:ind w:left="5400" w:hanging="1440"/>
      </w:pPr>
      <w:rPr>
        <w:rFonts w:hint="default"/>
      </w:rPr>
    </w:lvl>
    <w:lvl w:ilvl="7">
      <w:start w:val="1"/>
      <w:numFmt w:val="decimal"/>
      <w:isLgl/>
      <w:lvlText w:val="%1.%2.%3.%4.%5.%6.%7.%8"/>
      <w:lvlJc w:val="left"/>
      <w:pPr>
        <w:ind w:left="6000" w:hanging="1440"/>
      </w:pPr>
      <w:rPr>
        <w:rFonts w:hint="default"/>
      </w:rPr>
    </w:lvl>
    <w:lvl w:ilvl="8">
      <w:start w:val="1"/>
      <w:numFmt w:val="decimal"/>
      <w:isLgl/>
      <w:lvlText w:val="%1.%2.%3.%4.%5.%6.%7.%8.%9"/>
      <w:lvlJc w:val="left"/>
      <w:pPr>
        <w:ind w:left="6960" w:hanging="1800"/>
      </w:pPr>
      <w:rPr>
        <w:rFonts w:hint="default"/>
      </w:rPr>
    </w:lvl>
  </w:abstractNum>
  <w:abstractNum w:abstractNumId="14" w15:restartNumberingAfterBreak="0">
    <w:nsid w:val="6DA06F74"/>
    <w:multiLevelType w:val="hybridMultilevel"/>
    <w:tmpl w:val="FABEE310"/>
    <w:lvl w:ilvl="0" w:tplc="9CE8F8B0">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78D96355"/>
    <w:multiLevelType w:val="hybridMultilevel"/>
    <w:tmpl w:val="21F88EB4"/>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7D450F6A"/>
    <w:multiLevelType w:val="hybridMultilevel"/>
    <w:tmpl w:val="8D42A9AC"/>
    <w:lvl w:ilvl="0" w:tplc="8D5C71A6">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2076735417">
    <w:abstractNumId w:val="13"/>
  </w:num>
  <w:num w:numId="2" w16cid:durableId="643244690">
    <w:abstractNumId w:val="14"/>
  </w:num>
  <w:num w:numId="3" w16cid:durableId="316570664">
    <w:abstractNumId w:val="16"/>
  </w:num>
  <w:num w:numId="4" w16cid:durableId="2070300601">
    <w:abstractNumId w:val="4"/>
  </w:num>
  <w:num w:numId="5" w16cid:durableId="154691935">
    <w:abstractNumId w:val="10"/>
  </w:num>
  <w:num w:numId="6" w16cid:durableId="161892139">
    <w:abstractNumId w:val="2"/>
  </w:num>
  <w:num w:numId="7" w16cid:durableId="1411198958">
    <w:abstractNumId w:val="11"/>
  </w:num>
  <w:num w:numId="8" w16cid:durableId="575284622">
    <w:abstractNumId w:val="15"/>
  </w:num>
  <w:num w:numId="9" w16cid:durableId="252056030">
    <w:abstractNumId w:val="3"/>
  </w:num>
  <w:num w:numId="10" w16cid:durableId="1635017530">
    <w:abstractNumId w:val="0"/>
  </w:num>
  <w:num w:numId="11" w16cid:durableId="40132824">
    <w:abstractNumId w:val="12"/>
  </w:num>
  <w:num w:numId="12" w16cid:durableId="894507035">
    <w:abstractNumId w:val="8"/>
  </w:num>
  <w:num w:numId="13" w16cid:durableId="73363141">
    <w:abstractNumId w:val="9"/>
  </w:num>
  <w:num w:numId="14" w16cid:durableId="703407137">
    <w:abstractNumId w:val="5"/>
  </w:num>
  <w:num w:numId="15" w16cid:durableId="583152112">
    <w:abstractNumId w:val="7"/>
  </w:num>
  <w:num w:numId="16" w16cid:durableId="1753163211">
    <w:abstractNumId w:val="6"/>
  </w:num>
  <w:num w:numId="17" w16cid:durableId="877090479">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0MDIzNrOwMDSzNDVV0lEKTi0uzszPAykwqgUA89tedSwAAAA="/>
  </w:docVars>
  <w:rsids>
    <w:rsidRoot w:val="005B0B24"/>
    <w:rsid w:val="0000461F"/>
    <w:rsid w:val="00005CA5"/>
    <w:rsid w:val="00007132"/>
    <w:rsid w:val="00015DD0"/>
    <w:rsid w:val="00016018"/>
    <w:rsid w:val="000201E4"/>
    <w:rsid w:val="00021AD3"/>
    <w:rsid w:val="00024486"/>
    <w:rsid w:val="00026E09"/>
    <w:rsid w:val="00043396"/>
    <w:rsid w:val="000452F8"/>
    <w:rsid w:val="00054D95"/>
    <w:rsid w:val="00054DF8"/>
    <w:rsid w:val="00055BDD"/>
    <w:rsid w:val="00063B5B"/>
    <w:rsid w:val="00072773"/>
    <w:rsid w:val="00072DAE"/>
    <w:rsid w:val="00075983"/>
    <w:rsid w:val="000759E9"/>
    <w:rsid w:val="00076EDA"/>
    <w:rsid w:val="00084A82"/>
    <w:rsid w:val="000864D5"/>
    <w:rsid w:val="0009041D"/>
    <w:rsid w:val="0009517C"/>
    <w:rsid w:val="00097C1E"/>
    <w:rsid w:val="000A4F60"/>
    <w:rsid w:val="000A63CA"/>
    <w:rsid w:val="000B4035"/>
    <w:rsid w:val="000C1C02"/>
    <w:rsid w:val="000D2C3C"/>
    <w:rsid w:val="000E0659"/>
    <w:rsid w:val="000E1A03"/>
    <w:rsid w:val="000F163B"/>
    <w:rsid w:val="000F2588"/>
    <w:rsid w:val="000F2DA3"/>
    <w:rsid w:val="000F5920"/>
    <w:rsid w:val="000F5E45"/>
    <w:rsid w:val="000F669D"/>
    <w:rsid w:val="001003FD"/>
    <w:rsid w:val="00101C6C"/>
    <w:rsid w:val="00105DD9"/>
    <w:rsid w:val="0011471E"/>
    <w:rsid w:val="00117FB7"/>
    <w:rsid w:val="00117FE9"/>
    <w:rsid w:val="0012249D"/>
    <w:rsid w:val="0012301D"/>
    <w:rsid w:val="001244D4"/>
    <w:rsid w:val="00124544"/>
    <w:rsid w:val="001247C3"/>
    <w:rsid w:val="00124A1E"/>
    <w:rsid w:val="0012632D"/>
    <w:rsid w:val="00131B36"/>
    <w:rsid w:val="00135EB5"/>
    <w:rsid w:val="00136B94"/>
    <w:rsid w:val="001378B4"/>
    <w:rsid w:val="00141373"/>
    <w:rsid w:val="001465A7"/>
    <w:rsid w:val="001548BA"/>
    <w:rsid w:val="00156AA2"/>
    <w:rsid w:val="00157410"/>
    <w:rsid w:val="001616CF"/>
    <w:rsid w:val="00162B99"/>
    <w:rsid w:val="0016557F"/>
    <w:rsid w:val="001665B2"/>
    <w:rsid w:val="00175E0A"/>
    <w:rsid w:val="001809D8"/>
    <w:rsid w:val="001847EF"/>
    <w:rsid w:val="00185D20"/>
    <w:rsid w:val="001871A4"/>
    <w:rsid w:val="0018748E"/>
    <w:rsid w:val="001A30DF"/>
    <w:rsid w:val="001B2A61"/>
    <w:rsid w:val="001B3C8D"/>
    <w:rsid w:val="001B7B69"/>
    <w:rsid w:val="001C1D65"/>
    <w:rsid w:val="001C243C"/>
    <w:rsid w:val="001C43E8"/>
    <w:rsid w:val="001C6369"/>
    <w:rsid w:val="001C7B67"/>
    <w:rsid w:val="001D35CC"/>
    <w:rsid w:val="001D5F4F"/>
    <w:rsid w:val="001D75FE"/>
    <w:rsid w:val="001E1201"/>
    <w:rsid w:val="001E3092"/>
    <w:rsid w:val="001F1746"/>
    <w:rsid w:val="001F4A65"/>
    <w:rsid w:val="001F5E76"/>
    <w:rsid w:val="00203FE9"/>
    <w:rsid w:val="00204081"/>
    <w:rsid w:val="00205ED9"/>
    <w:rsid w:val="0021586B"/>
    <w:rsid w:val="00223066"/>
    <w:rsid w:val="002263CB"/>
    <w:rsid w:val="002306C1"/>
    <w:rsid w:val="002312EF"/>
    <w:rsid w:val="00240686"/>
    <w:rsid w:val="00253909"/>
    <w:rsid w:val="002564E7"/>
    <w:rsid w:val="0026318F"/>
    <w:rsid w:val="002704F2"/>
    <w:rsid w:val="00273236"/>
    <w:rsid w:val="00276300"/>
    <w:rsid w:val="00276AA4"/>
    <w:rsid w:val="00281DB6"/>
    <w:rsid w:val="00285AAE"/>
    <w:rsid w:val="002946A6"/>
    <w:rsid w:val="002A1C5C"/>
    <w:rsid w:val="002A31BC"/>
    <w:rsid w:val="002B012C"/>
    <w:rsid w:val="002B687C"/>
    <w:rsid w:val="002C0C17"/>
    <w:rsid w:val="002D0A88"/>
    <w:rsid w:val="002D216D"/>
    <w:rsid w:val="002D4865"/>
    <w:rsid w:val="002D71D0"/>
    <w:rsid w:val="002E2CF8"/>
    <w:rsid w:val="002E5121"/>
    <w:rsid w:val="002F2206"/>
    <w:rsid w:val="002F31EA"/>
    <w:rsid w:val="00301B87"/>
    <w:rsid w:val="00302434"/>
    <w:rsid w:val="00305D8E"/>
    <w:rsid w:val="0031003E"/>
    <w:rsid w:val="003105F7"/>
    <w:rsid w:val="00311214"/>
    <w:rsid w:val="00315B62"/>
    <w:rsid w:val="003206CF"/>
    <w:rsid w:val="0032366F"/>
    <w:rsid w:val="00324768"/>
    <w:rsid w:val="00334304"/>
    <w:rsid w:val="003364D1"/>
    <w:rsid w:val="003440CC"/>
    <w:rsid w:val="00361C9E"/>
    <w:rsid w:val="003623C2"/>
    <w:rsid w:val="00374432"/>
    <w:rsid w:val="00375840"/>
    <w:rsid w:val="003836DB"/>
    <w:rsid w:val="003837EF"/>
    <w:rsid w:val="003862B6"/>
    <w:rsid w:val="00391E4C"/>
    <w:rsid w:val="00397DEE"/>
    <w:rsid w:val="003A13C4"/>
    <w:rsid w:val="003A3A18"/>
    <w:rsid w:val="003A79B2"/>
    <w:rsid w:val="003B0A50"/>
    <w:rsid w:val="003B10A5"/>
    <w:rsid w:val="003B151E"/>
    <w:rsid w:val="003B35FB"/>
    <w:rsid w:val="003C047D"/>
    <w:rsid w:val="003D0B35"/>
    <w:rsid w:val="003D11A2"/>
    <w:rsid w:val="003D11C4"/>
    <w:rsid w:val="003D1CAA"/>
    <w:rsid w:val="003D6F60"/>
    <w:rsid w:val="003E0909"/>
    <w:rsid w:val="003E0923"/>
    <w:rsid w:val="003E2A43"/>
    <w:rsid w:val="004011AD"/>
    <w:rsid w:val="00402686"/>
    <w:rsid w:val="00417000"/>
    <w:rsid w:val="00420838"/>
    <w:rsid w:val="00421EC6"/>
    <w:rsid w:val="00422CF9"/>
    <w:rsid w:val="00432F58"/>
    <w:rsid w:val="00433308"/>
    <w:rsid w:val="00434F8E"/>
    <w:rsid w:val="00454806"/>
    <w:rsid w:val="00466AE7"/>
    <w:rsid w:val="00467739"/>
    <w:rsid w:val="00476793"/>
    <w:rsid w:val="0048621E"/>
    <w:rsid w:val="004878A0"/>
    <w:rsid w:val="00493B78"/>
    <w:rsid w:val="004A3373"/>
    <w:rsid w:val="004D1A67"/>
    <w:rsid w:val="004D3007"/>
    <w:rsid w:val="004D6DD6"/>
    <w:rsid w:val="004D7D5C"/>
    <w:rsid w:val="004E4E38"/>
    <w:rsid w:val="004E7B8D"/>
    <w:rsid w:val="004F0F08"/>
    <w:rsid w:val="004F3232"/>
    <w:rsid w:val="005020DE"/>
    <w:rsid w:val="00505E91"/>
    <w:rsid w:val="00506742"/>
    <w:rsid w:val="00514768"/>
    <w:rsid w:val="00525430"/>
    <w:rsid w:val="00534F84"/>
    <w:rsid w:val="005448BC"/>
    <w:rsid w:val="00561231"/>
    <w:rsid w:val="00563B88"/>
    <w:rsid w:val="00564BE0"/>
    <w:rsid w:val="0058263A"/>
    <w:rsid w:val="00587003"/>
    <w:rsid w:val="005A1557"/>
    <w:rsid w:val="005A2A14"/>
    <w:rsid w:val="005A3FE1"/>
    <w:rsid w:val="005A5426"/>
    <w:rsid w:val="005B0B24"/>
    <w:rsid w:val="005B1DC3"/>
    <w:rsid w:val="005B3E7B"/>
    <w:rsid w:val="005B42DB"/>
    <w:rsid w:val="005B54B4"/>
    <w:rsid w:val="005B78F9"/>
    <w:rsid w:val="005C3F78"/>
    <w:rsid w:val="005C53AC"/>
    <w:rsid w:val="005D0A16"/>
    <w:rsid w:val="005D0B2B"/>
    <w:rsid w:val="005D179D"/>
    <w:rsid w:val="005D2D5E"/>
    <w:rsid w:val="005D7DA4"/>
    <w:rsid w:val="005F1DF7"/>
    <w:rsid w:val="005F25D6"/>
    <w:rsid w:val="006008C9"/>
    <w:rsid w:val="00600B66"/>
    <w:rsid w:val="00601248"/>
    <w:rsid w:val="0060407F"/>
    <w:rsid w:val="006046A1"/>
    <w:rsid w:val="00614A7E"/>
    <w:rsid w:val="006158E6"/>
    <w:rsid w:val="00617D29"/>
    <w:rsid w:val="00620A2F"/>
    <w:rsid w:val="00621011"/>
    <w:rsid w:val="00631664"/>
    <w:rsid w:val="00631750"/>
    <w:rsid w:val="00633DAF"/>
    <w:rsid w:val="006348ED"/>
    <w:rsid w:val="00636267"/>
    <w:rsid w:val="006371E9"/>
    <w:rsid w:val="006419DF"/>
    <w:rsid w:val="00641C2D"/>
    <w:rsid w:val="00667513"/>
    <w:rsid w:val="00670A29"/>
    <w:rsid w:val="00676799"/>
    <w:rsid w:val="006806FB"/>
    <w:rsid w:val="00683B6A"/>
    <w:rsid w:val="00694581"/>
    <w:rsid w:val="006945A2"/>
    <w:rsid w:val="006950CF"/>
    <w:rsid w:val="0069684E"/>
    <w:rsid w:val="006C47E0"/>
    <w:rsid w:val="006C5973"/>
    <w:rsid w:val="006D12B1"/>
    <w:rsid w:val="006D1A2E"/>
    <w:rsid w:val="006D41B9"/>
    <w:rsid w:val="006D6DA1"/>
    <w:rsid w:val="006F45BC"/>
    <w:rsid w:val="00702645"/>
    <w:rsid w:val="00706BF0"/>
    <w:rsid w:val="00706F18"/>
    <w:rsid w:val="00716D5B"/>
    <w:rsid w:val="00721330"/>
    <w:rsid w:val="00723C00"/>
    <w:rsid w:val="00727F65"/>
    <w:rsid w:val="00734A7D"/>
    <w:rsid w:val="007460A2"/>
    <w:rsid w:val="007502C0"/>
    <w:rsid w:val="007551FE"/>
    <w:rsid w:val="00766B50"/>
    <w:rsid w:val="0077338A"/>
    <w:rsid w:val="0078302F"/>
    <w:rsid w:val="00783A31"/>
    <w:rsid w:val="007845C3"/>
    <w:rsid w:val="00785C7A"/>
    <w:rsid w:val="00787B48"/>
    <w:rsid w:val="00792110"/>
    <w:rsid w:val="00797E62"/>
    <w:rsid w:val="007A23F0"/>
    <w:rsid w:val="007B01C0"/>
    <w:rsid w:val="007B186A"/>
    <w:rsid w:val="007B2642"/>
    <w:rsid w:val="007C263C"/>
    <w:rsid w:val="007C2DC7"/>
    <w:rsid w:val="007D56C5"/>
    <w:rsid w:val="007D5A8B"/>
    <w:rsid w:val="007E0F08"/>
    <w:rsid w:val="007E4965"/>
    <w:rsid w:val="007E5074"/>
    <w:rsid w:val="007F234E"/>
    <w:rsid w:val="007F6F5D"/>
    <w:rsid w:val="008005D5"/>
    <w:rsid w:val="0080410F"/>
    <w:rsid w:val="00820A67"/>
    <w:rsid w:val="00825799"/>
    <w:rsid w:val="00826A74"/>
    <w:rsid w:val="00832E81"/>
    <w:rsid w:val="0084059D"/>
    <w:rsid w:val="00841A50"/>
    <w:rsid w:val="00847934"/>
    <w:rsid w:val="00847A9E"/>
    <w:rsid w:val="00854E3B"/>
    <w:rsid w:val="00855F79"/>
    <w:rsid w:val="0085772E"/>
    <w:rsid w:val="00862486"/>
    <w:rsid w:val="0086325F"/>
    <w:rsid w:val="00866168"/>
    <w:rsid w:val="00880E84"/>
    <w:rsid w:val="0089259B"/>
    <w:rsid w:val="00896E6E"/>
    <w:rsid w:val="008A1707"/>
    <w:rsid w:val="008A3BDB"/>
    <w:rsid w:val="008A497E"/>
    <w:rsid w:val="008A4A3A"/>
    <w:rsid w:val="008B0447"/>
    <w:rsid w:val="008C1F3B"/>
    <w:rsid w:val="008C34F2"/>
    <w:rsid w:val="008C4218"/>
    <w:rsid w:val="008C4AD3"/>
    <w:rsid w:val="008C6042"/>
    <w:rsid w:val="008D3C1D"/>
    <w:rsid w:val="008D5EF7"/>
    <w:rsid w:val="008D7E3F"/>
    <w:rsid w:val="008E33AA"/>
    <w:rsid w:val="008E3753"/>
    <w:rsid w:val="008E7B5E"/>
    <w:rsid w:val="008F0436"/>
    <w:rsid w:val="008F2576"/>
    <w:rsid w:val="008F63C4"/>
    <w:rsid w:val="0090033B"/>
    <w:rsid w:val="009029FA"/>
    <w:rsid w:val="00916047"/>
    <w:rsid w:val="00916373"/>
    <w:rsid w:val="0091692F"/>
    <w:rsid w:val="00916A2F"/>
    <w:rsid w:val="00920D1E"/>
    <w:rsid w:val="00924069"/>
    <w:rsid w:val="0092526D"/>
    <w:rsid w:val="00926AE6"/>
    <w:rsid w:val="009366C6"/>
    <w:rsid w:val="009367FB"/>
    <w:rsid w:val="00936D62"/>
    <w:rsid w:val="00962087"/>
    <w:rsid w:val="00962242"/>
    <w:rsid w:val="009701DA"/>
    <w:rsid w:val="00977269"/>
    <w:rsid w:val="00982499"/>
    <w:rsid w:val="009833D0"/>
    <w:rsid w:val="00986014"/>
    <w:rsid w:val="00986975"/>
    <w:rsid w:val="00993D01"/>
    <w:rsid w:val="009948AE"/>
    <w:rsid w:val="00994D70"/>
    <w:rsid w:val="009A3BE4"/>
    <w:rsid w:val="009A4B75"/>
    <w:rsid w:val="009B12BF"/>
    <w:rsid w:val="009C080F"/>
    <w:rsid w:val="009C185D"/>
    <w:rsid w:val="009C5B44"/>
    <w:rsid w:val="009C6B01"/>
    <w:rsid w:val="009D48FE"/>
    <w:rsid w:val="009D4C3F"/>
    <w:rsid w:val="009D52B8"/>
    <w:rsid w:val="009E5A85"/>
    <w:rsid w:val="009E60C2"/>
    <w:rsid w:val="009E7460"/>
    <w:rsid w:val="009E7950"/>
    <w:rsid w:val="00A0196B"/>
    <w:rsid w:val="00A21E2D"/>
    <w:rsid w:val="00A25426"/>
    <w:rsid w:val="00A35941"/>
    <w:rsid w:val="00A36D69"/>
    <w:rsid w:val="00A379BD"/>
    <w:rsid w:val="00A40702"/>
    <w:rsid w:val="00A43A87"/>
    <w:rsid w:val="00A51764"/>
    <w:rsid w:val="00A53D17"/>
    <w:rsid w:val="00A540B0"/>
    <w:rsid w:val="00A55D2B"/>
    <w:rsid w:val="00A60756"/>
    <w:rsid w:val="00A70C1D"/>
    <w:rsid w:val="00A7471F"/>
    <w:rsid w:val="00A80A20"/>
    <w:rsid w:val="00A81E74"/>
    <w:rsid w:val="00A8301F"/>
    <w:rsid w:val="00A845BB"/>
    <w:rsid w:val="00A91F33"/>
    <w:rsid w:val="00A97119"/>
    <w:rsid w:val="00AA1E09"/>
    <w:rsid w:val="00AA5E84"/>
    <w:rsid w:val="00AB01F4"/>
    <w:rsid w:val="00AB331A"/>
    <w:rsid w:val="00AB5A49"/>
    <w:rsid w:val="00AC0391"/>
    <w:rsid w:val="00AC2F72"/>
    <w:rsid w:val="00AD1257"/>
    <w:rsid w:val="00AE1D45"/>
    <w:rsid w:val="00AE3D2B"/>
    <w:rsid w:val="00AF0D05"/>
    <w:rsid w:val="00AF5C92"/>
    <w:rsid w:val="00B11870"/>
    <w:rsid w:val="00B16BB8"/>
    <w:rsid w:val="00B170B7"/>
    <w:rsid w:val="00B2675C"/>
    <w:rsid w:val="00B41F75"/>
    <w:rsid w:val="00B432BF"/>
    <w:rsid w:val="00B54753"/>
    <w:rsid w:val="00B574FD"/>
    <w:rsid w:val="00B575EA"/>
    <w:rsid w:val="00B64893"/>
    <w:rsid w:val="00B8071E"/>
    <w:rsid w:val="00B82DAF"/>
    <w:rsid w:val="00B97879"/>
    <w:rsid w:val="00BC76C5"/>
    <w:rsid w:val="00BD109D"/>
    <w:rsid w:val="00BD54DE"/>
    <w:rsid w:val="00BD5E9B"/>
    <w:rsid w:val="00BE3210"/>
    <w:rsid w:val="00BE47DE"/>
    <w:rsid w:val="00BF6365"/>
    <w:rsid w:val="00C00791"/>
    <w:rsid w:val="00C02D83"/>
    <w:rsid w:val="00C11305"/>
    <w:rsid w:val="00C1179A"/>
    <w:rsid w:val="00C14CA5"/>
    <w:rsid w:val="00C20926"/>
    <w:rsid w:val="00C30E25"/>
    <w:rsid w:val="00C31301"/>
    <w:rsid w:val="00C31AD8"/>
    <w:rsid w:val="00C36C66"/>
    <w:rsid w:val="00C43410"/>
    <w:rsid w:val="00C4566A"/>
    <w:rsid w:val="00C465DB"/>
    <w:rsid w:val="00C52DAB"/>
    <w:rsid w:val="00C54754"/>
    <w:rsid w:val="00C616D4"/>
    <w:rsid w:val="00C76053"/>
    <w:rsid w:val="00C76A09"/>
    <w:rsid w:val="00C805DA"/>
    <w:rsid w:val="00C823BB"/>
    <w:rsid w:val="00C84DDE"/>
    <w:rsid w:val="00C8537D"/>
    <w:rsid w:val="00C86E81"/>
    <w:rsid w:val="00C915A6"/>
    <w:rsid w:val="00C91E87"/>
    <w:rsid w:val="00CA70EA"/>
    <w:rsid w:val="00CB2AA9"/>
    <w:rsid w:val="00CB4394"/>
    <w:rsid w:val="00CC047F"/>
    <w:rsid w:val="00CC0A1E"/>
    <w:rsid w:val="00CC109C"/>
    <w:rsid w:val="00CC2B65"/>
    <w:rsid w:val="00CC4F3C"/>
    <w:rsid w:val="00CD26F5"/>
    <w:rsid w:val="00CE039E"/>
    <w:rsid w:val="00CE0AB0"/>
    <w:rsid w:val="00CE20AB"/>
    <w:rsid w:val="00CF2220"/>
    <w:rsid w:val="00CF3C2F"/>
    <w:rsid w:val="00CF7AA9"/>
    <w:rsid w:val="00D11DFD"/>
    <w:rsid w:val="00D14A5C"/>
    <w:rsid w:val="00D21C57"/>
    <w:rsid w:val="00D2260E"/>
    <w:rsid w:val="00D2774A"/>
    <w:rsid w:val="00D464FC"/>
    <w:rsid w:val="00D47029"/>
    <w:rsid w:val="00D475F4"/>
    <w:rsid w:val="00D50B1A"/>
    <w:rsid w:val="00D519EF"/>
    <w:rsid w:val="00D55D74"/>
    <w:rsid w:val="00D606D1"/>
    <w:rsid w:val="00D61224"/>
    <w:rsid w:val="00D62F99"/>
    <w:rsid w:val="00D6339D"/>
    <w:rsid w:val="00D65208"/>
    <w:rsid w:val="00D66B72"/>
    <w:rsid w:val="00D7063F"/>
    <w:rsid w:val="00D8093F"/>
    <w:rsid w:val="00D813A8"/>
    <w:rsid w:val="00D8322C"/>
    <w:rsid w:val="00D83445"/>
    <w:rsid w:val="00D9010C"/>
    <w:rsid w:val="00D95EEE"/>
    <w:rsid w:val="00DA1510"/>
    <w:rsid w:val="00DA5802"/>
    <w:rsid w:val="00DB1099"/>
    <w:rsid w:val="00DB5DE3"/>
    <w:rsid w:val="00DB77D7"/>
    <w:rsid w:val="00DC1787"/>
    <w:rsid w:val="00DC4638"/>
    <w:rsid w:val="00DC6DBB"/>
    <w:rsid w:val="00DD4292"/>
    <w:rsid w:val="00DD4FC5"/>
    <w:rsid w:val="00DE2824"/>
    <w:rsid w:val="00DE470F"/>
    <w:rsid w:val="00DF1CD8"/>
    <w:rsid w:val="00DF4811"/>
    <w:rsid w:val="00DF55C9"/>
    <w:rsid w:val="00DF5DCC"/>
    <w:rsid w:val="00DF6464"/>
    <w:rsid w:val="00E02E2D"/>
    <w:rsid w:val="00E045A7"/>
    <w:rsid w:val="00E13F2A"/>
    <w:rsid w:val="00E178BB"/>
    <w:rsid w:val="00E30163"/>
    <w:rsid w:val="00E33811"/>
    <w:rsid w:val="00E356DB"/>
    <w:rsid w:val="00E42EF2"/>
    <w:rsid w:val="00E47614"/>
    <w:rsid w:val="00E57CF9"/>
    <w:rsid w:val="00E70DB2"/>
    <w:rsid w:val="00E7379C"/>
    <w:rsid w:val="00E759C7"/>
    <w:rsid w:val="00E77607"/>
    <w:rsid w:val="00E80DB4"/>
    <w:rsid w:val="00E81FBC"/>
    <w:rsid w:val="00E8500C"/>
    <w:rsid w:val="00E85D77"/>
    <w:rsid w:val="00E90E9C"/>
    <w:rsid w:val="00E91EC7"/>
    <w:rsid w:val="00EA0FDB"/>
    <w:rsid w:val="00EB3040"/>
    <w:rsid w:val="00EB4DBA"/>
    <w:rsid w:val="00EB6C46"/>
    <w:rsid w:val="00EC4B57"/>
    <w:rsid w:val="00EC6B94"/>
    <w:rsid w:val="00ED15AE"/>
    <w:rsid w:val="00ED166E"/>
    <w:rsid w:val="00ED379C"/>
    <w:rsid w:val="00EE1ABC"/>
    <w:rsid w:val="00EE3BCD"/>
    <w:rsid w:val="00F03B81"/>
    <w:rsid w:val="00F0784E"/>
    <w:rsid w:val="00F15B7D"/>
    <w:rsid w:val="00F22125"/>
    <w:rsid w:val="00F2267D"/>
    <w:rsid w:val="00F23B9B"/>
    <w:rsid w:val="00F30BB8"/>
    <w:rsid w:val="00F353A1"/>
    <w:rsid w:val="00F52F04"/>
    <w:rsid w:val="00F55C6A"/>
    <w:rsid w:val="00F568FF"/>
    <w:rsid w:val="00F713C0"/>
    <w:rsid w:val="00F72ED1"/>
    <w:rsid w:val="00F736FC"/>
    <w:rsid w:val="00F7405F"/>
    <w:rsid w:val="00F74A25"/>
    <w:rsid w:val="00F7523D"/>
    <w:rsid w:val="00F84953"/>
    <w:rsid w:val="00F915CA"/>
    <w:rsid w:val="00FA14B5"/>
    <w:rsid w:val="00FA1B2C"/>
    <w:rsid w:val="00FB7502"/>
    <w:rsid w:val="00FB7DCE"/>
    <w:rsid w:val="00FC0789"/>
    <w:rsid w:val="00FC0A12"/>
    <w:rsid w:val="00FC13A3"/>
    <w:rsid w:val="00FC3FA6"/>
    <w:rsid w:val="00FC72FF"/>
    <w:rsid w:val="00FD233A"/>
    <w:rsid w:val="00FD58CE"/>
    <w:rsid w:val="00FD5F6D"/>
    <w:rsid w:val="00FD6296"/>
    <w:rsid w:val="00FD7AF3"/>
    <w:rsid w:val="00FE5E58"/>
    <w:rsid w:val="00FF4230"/>
    <w:rsid w:val="00FF4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07E4A"/>
  <w15:docId w15:val="{969E05A2-3BD1-4667-A5A1-42DDD9FE2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B24"/>
    <w:pPr>
      <w:spacing w:after="0" w:line="240" w:lineRule="auto"/>
    </w:pPr>
    <w:rPr>
      <w:rFonts w:ascii="Times New Roman" w:eastAsia="Times New Roman" w:hAnsi="Times New Roman" w:cs="Times New Roman"/>
      <w:sz w:val="24"/>
      <w:szCs w:val="20"/>
    </w:rPr>
  </w:style>
  <w:style w:type="paragraph" w:styleId="Heading2">
    <w:name w:val="heading 2"/>
    <w:basedOn w:val="Normal"/>
    <w:link w:val="Heading2Char"/>
    <w:uiPriority w:val="99"/>
    <w:qFormat/>
    <w:rsid w:val="008A497E"/>
    <w:pPr>
      <w:widowControl w:val="0"/>
      <w:ind w:left="1085" w:hanging="495"/>
      <w:outlineLvl w:val="1"/>
    </w:pPr>
    <w:rPr>
      <w:rFonts w:ascii="Arial" w:eastAsia="Calibri"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64FC"/>
    <w:pPr>
      <w:ind w:left="720"/>
      <w:contextualSpacing/>
    </w:pPr>
  </w:style>
  <w:style w:type="paragraph" w:styleId="BalloonText">
    <w:name w:val="Balloon Text"/>
    <w:basedOn w:val="Normal"/>
    <w:link w:val="BalloonTextChar"/>
    <w:uiPriority w:val="99"/>
    <w:semiHidden/>
    <w:unhideWhenUsed/>
    <w:rsid w:val="006D12B1"/>
    <w:rPr>
      <w:rFonts w:ascii="Tahoma" w:hAnsi="Tahoma" w:cs="Tahoma"/>
      <w:sz w:val="16"/>
      <w:szCs w:val="16"/>
    </w:rPr>
  </w:style>
  <w:style w:type="character" w:customStyle="1" w:styleId="BalloonTextChar">
    <w:name w:val="Balloon Text Char"/>
    <w:basedOn w:val="DefaultParagraphFont"/>
    <w:link w:val="BalloonText"/>
    <w:uiPriority w:val="99"/>
    <w:semiHidden/>
    <w:rsid w:val="006D12B1"/>
    <w:rPr>
      <w:rFonts w:ascii="Tahoma" w:eastAsia="Times New Roman" w:hAnsi="Tahoma" w:cs="Tahoma"/>
      <w:sz w:val="16"/>
      <w:szCs w:val="16"/>
    </w:rPr>
  </w:style>
  <w:style w:type="character" w:styleId="Hyperlink">
    <w:name w:val="Hyperlink"/>
    <w:basedOn w:val="DefaultParagraphFont"/>
    <w:uiPriority w:val="99"/>
    <w:unhideWhenUsed/>
    <w:rsid w:val="000A4F60"/>
    <w:rPr>
      <w:color w:val="0000FF" w:themeColor="hyperlink"/>
      <w:u w:val="single"/>
    </w:rPr>
  </w:style>
  <w:style w:type="paragraph" w:styleId="Header">
    <w:name w:val="header"/>
    <w:basedOn w:val="Normal"/>
    <w:link w:val="HeaderChar"/>
    <w:uiPriority w:val="99"/>
    <w:unhideWhenUsed/>
    <w:rsid w:val="00433308"/>
    <w:pPr>
      <w:tabs>
        <w:tab w:val="center" w:pos="4680"/>
        <w:tab w:val="right" w:pos="9360"/>
      </w:tabs>
    </w:pPr>
  </w:style>
  <w:style w:type="character" w:customStyle="1" w:styleId="HeaderChar">
    <w:name w:val="Header Char"/>
    <w:basedOn w:val="DefaultParagraphFont"/>
    <w:link w:val="Header"/>
    <w:uiPriority w:val="99"/>
    <w:rsid w:val="00433308"/>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33308"/>
    <w:pPr>
      <w:tabs>
        <w:tab w:val="center" w:pos="4680"/>
        <w:tab w:val="right" w:pos="9360"/>
      </w:tabs>
    </w:pPr>
  </w:style>
  <w:style w:type="character" w:customStyle="1" w:styleId="FooterChar">
    <w:name w:val="Footer Char"/>
    <w:basedOn w:val="DefaultParagraphFont"/>
    <w:link w:val="Footer"/>
    <w:uiPriority w:val="99"/>
    <w:rsid w:val="00433308"/>
    <w:rPr>
      <w:rFonts w:ascii="Times New Roman" w:eastAsia="Times New Roman" w:hAnsi="Times New Roman" w:cs="Times New Roman"/>
      <w:sz w:val="24"/>
      <w:szCs w:val="20"/>
    </w:rPr>
  </w:style>
  <w:style w:type="paragraph" w:styleId="NoSpacing">
    <w:name w:val="No Spacing"/>
    <w:uiPriority w:val="1"/>
    <w:qFormat/>
    <w:rsid w:val="00054DF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ED379C"/>
    <w:rPr>
      <w:sz w:val="16"/>
      <w:szCs w:val="16"/>
    </w:rPr>
  </w:style>
  <w:style w:type="paragraph" w:styleId="CommentText">
    <w:name w:val="annotation text"/>
    <w:basedOn w:val="Normal"/>
    <w:link w:val="CommentTextChar"/>
    <w:uiPriority w:val="99"/>
    <w:semiHidden/>
    <w:unhideWhenUsed/>
    <w:rsid w:val="00ED379C"/>
    <w:rPr>
      <w:sz w:val="20"/>
    </w:rPr>
  </w:style>
  <w:style w:type="character" w:customStyle="1" w:styleId="CommentTextChar">
    <w:name w:val="Comment Text Char"/>
    <w:basedOn w:val="DefaultParagraphFont"/>
    <w:link w:val="CommentText"/>
    <w:uiPriority w:val="99"/>
    <w:semiHidden/>
    <w:rsid w:val="00ED379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D379C"/>
    <w:rPr>
      <w:b/>
      <w:bCs/>
    </w:rPr>
  </w:style>
  <w:style w:type="character" w:customStyle="1" w:styleId="CommentSubjectChar">
    <w:name w:val="Comment Subject Char"/>
    <w:basedOn w:val="CommentTextChar"/>
    <w:link w:val="CommentSubject"/>
    <w:uiPriority w:val="99"/>
    <w:semiHidden/>
    <w:rsid w:val="00ED379C"/>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9"/>
    <w:rsid w:val="008A497E"/>
    <w:rPr>
      <w:rFonts w:ascii="Arial" w:eastAsia="Calibri" w:hAnsi="Arial" w:cs="Arial"/>
      <w:b/>
      <w:bCs/>
      <w:sz w:val="24"/>
      <w:szCs w:val="24"/>
    </w:rPr>
  </w:style>
  <w:style w:type="paragraph" w:styleId="BodyText">
    <w:name w:val="Body Text"/>
    <w:basedOn w:val="Normal"/>
    <w:link w:val="BodyTextChar"/>
    <w:uiPriority w:val="99"/>
    <w:rsid w:val="008A497E"/>
    <w:pPr>
      <w:widowControl w:val="0"/>
      <w:ind w:left="20"/>
    </w:pPr>
    <w:rPr>
      <w:rFonts w:ascii="Arial" w:eastAsia="Calibri" w:hAnsi="Arial" w:cs="Arial"/>
      <w:sz w:val="23"/>
      <w:szCs w:val="23"/>
    </w:rPr>
  </w:style>
  <w:style w:type="character" w:customStyle="1" w:styleId="BodyTextChar">
    <w:name w:val="Body Text Char"/>
    <w:basedOn w:val="DefaultParagraphFont"/>
    <w:link w:val="BodyText"/>
    <w:uiPriority w:val="99"/>
    <w:rsid w:val="008A497E"/>
    <w:rPr>
      <w:rFonts w:ascii="Arial" w:eastAsia="Calibri" w:hAnsi="Arial" w:cs="Arial"/>
      <w:sz w:val="23"/>
      <w:szCs w:val="23"/>
    </w:rPr>
  </w:style>
  <w:style w:type="paragraph" w:customStyle="1" w:styleId="gmail-m-7084896304071148829msolistparagraph">
    <w:name w:val="gmail-m_-7084896304071148829msolistparagraph"/>
    <w:basedOn w:val="Normal"/>
    <w:rsid w:val="00276AA4"/>
    <w:pPr>
      <w:spacing w:before="100" w:beforeAutospacing="1" w:after="100" w:afterAutospacing="1"/>
    </w:pPr>
    <w:rPr>
      <w:rFonts w:eastAsiaTheme="minorHAnsi"/>
      <w:szCs w:val="24"/>
    </w:rPr>
  </w:style>
  <w:style w:type="paragraph" w:styleId="Revision">
    <w:name w:val="Revision"/>
    <w:hidden/>
    <w:uiPriority w:val="99"/>
    <w:semiHidden/>
    <w:rsid w:val="00C36C66"/>
    <w:pPr>
      <w:spacing w:after="0" w:line="240" w:lineRule="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93345">
      <w:bodyDiv w:val="1"/>
      <w:marLeft w:val="0"/>
      <w:marRight w:val="0"/>
      <w:marTop w:val="0"/>
      <w:marBottom w:val="0"/>
      <w:divBdr>
        <w:top w:val="none" w:sz="0" w:space="0" w:color="auto"/>
        <w:left w:val="none" w:sz="0" w:space="0" w:color="auto"/>
        <w:bottom w:val="none" w:sz="0" w:space="0" w:color="auto"/>
        <w:right w:val="none" w:sz="0" w:space="0" w:color="auto"/>
      </w:divBdr>
    </w:div>
    <w:div w:id="602804386">
      <w:bodyDiv w:val="1"/>
      <w:marLeft w:val="0"/>
      <w:marRight w:val="0"/>
      <w:marTop w:val="0"/>
      <w:marBottom w:val="0"/>
      <w:divBdr>
        <w:top w:val="none" w:sz="0" w:space="0" w:color="auto"/>
        <w:left w:val="none" w:sz="0" w:space="0" w:color="auto"/>
        <w:bottom w:val="none" w:sz="0" w:space="0" w:color="auto"/>
        <w:right w:val="none" w:sz="0" w:space="0" w:color="auto"/>
      </w:divBdr>
    </w:div>
    <w:div w:id="632061623">
      <w:bodyDiv w:val="1"/>
      <w:marLeft w:val="0"/>
      <w:marRight w:val="0"/>
      <w:marTop w:val="0"/>
      <w:marBottom w:val="0"/>
      <w:divBdr>
        <w:top w:val="none" w:sz="0" w:space="0" w:color="auto"/>
        <w:left w:val="none" w:sz="0" w:space="0" w:color="auto"/>
        <w:bottom w:val="none" w:sz="0" w:space="0" w:color="auto"/>
        <w:right w:val="none" w:sz="0" w:space="0" w:color="auto"/>
      </w:divBdr>
    </w:div>
    <w:div w:id="709648816">
      <w:bodyDiv w:val="1"/>
      <w:marLeft w:val="0"/>
      <w:marRight w:val="0"/>
      <w:marTop w:val="0"/>
      <w:marBottom w:val="0"/>
      <w:divBdr>
        <w:top w:val="none" w:sz="0" w:space="0" w:color="auto"/>
        <w:left w:val="none" w:sz="0" w:space="0" w:color="auto"/>
        <w:bottom w:val="none" w:sz="0" w:space="0" w:color="auto"/>
        <w:right w:val="none" w:sz="0" w:space="0" w:color="auto"/>
      </w:divBdr>
    </w:div>
    <w:div w:id="1196774829">
      <w:bodyDiv w:val="1"/>
      <w:marLeft w:val="0"/>
      <w:marRight w:val="0"/>
      <w:marTop w:val="0"/>
      <w:marBottom w:val="0"/>
      <w:divBdr>
        <w:top w:val="none" w:sz="0" w:space="0" w:color="auto"/>
        <w:left w:val="none" w:sz="0" w:space="0" w:color="auto"/>
        <w:bottom w:val="none" w:sz="0" w:space="0" w:color="auto"/>
        <w:right w:val="none" w:sz="0" w:space="0" w:color="auto"/>
      </w:divBdr>
    </w:div>
    <w:div w:id="1639186979">
      <w:bodyDiv w:val="1"/>
      <w:marLeft w:val="0"/>
      <w:marRight w:val="0"/>
      <w:marTop w:val="0"/>
      <w:marBottom w:val="0"/>
      <w:divBdr>
        <w:top w:val="none" w:sz="0" w:space="0" w:color="auto"/>
        <w:left w:val="none" w:sz="0" w:space="0" w:color="auto"/>
        <w:bottom w:val="none" w:sz="0" w:space="0" w:color="auto"/>
        <w:right w:val="none" w:sz="0" w:space="0" w:color="auto"/>
      </w:divBdr>
    </w:div>
    <w:div w:id="1649019812">
      <w:bodyDiv w:val="1"/>
      <w:marLeft w:val="0"/>
      <w:marRight w:val="0"/>
      <w:marTop w:val="0"/>
      <w:marBottom w:val="0"/>
      <w:divBdr>
        <w:top w:val="none" w:sz="0" w:space="0" w:color="auto"/>
        <w:left w:val="none" w:sz="0" w:space="0" w:color="auto"/>
        <w:bottom w:val="none" w:sz="0" w:space="0" w:color="auto"/>
        <w:right w:val="none" w:sz="0" w:space="0" w:color="auto"/>
      </w:divBdr>
    </w:div>
    <w:div w:id="1681546200">
      <w:bodyDiv w:val="1"/>
      <w:marLeft w:val="0"/>
      <w:marRight w:val="0"/>
      <w:marTop w:val="0"/>
      <w:marBottom w:val="0"/>
      <w:divBdr>
        <w:top w:val="none" w:sz="0" w:space="0" w:color="auto"/>
        <w:left w:val="none" w:sz="0" w:space="0" w:color="auto"/>
        <w:bottom w:val="none" w:sz="0" w:space="0" w:color="auto"/>
        <w:right w:val="none" w:sz="0" w:space="0" w:color="auto"/>
      </w:divBdr>
    </w:div>
    <w:div w:id="1691683747">
      <w:bodyDiv w:val="1"/>
      <w:marLeft w:val="0"/>
      <w:marRight w:val="0"/>
      <w:marTop w:val="0"/>
      <w:marBottom w:val="0"/>
      <w:divBdr>
        <w:top w:val="none" w:sz="0" w:space="0" w:color="auto"/>
        <w:left w:val="none" w:sz="0" w:space="0" w:color="auto"/>
        <w:bottom w:val="none" w:sz="0" w:space="0" w:color="auto"/>
        <w:right w:val="none" w:sz="0" w:space="0" w:color="auto"/>
      </w:divBdr>
    </w:div>
    <w:div w:id="2098363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1B41A5B51A6C4FBD94519240E600F4" ma:contentTypeVersion="0" ma:contentTypeDescription="Create a new document." ma:contentTypeScope="" ma:versionID="7f585728a8b668ffe059d8ce22b9df60">
  <xsd:schema xmlns:xsd="http://www.w3.org/2001/XMLSchema" xmlns:xs="http://www.w3.org/2001/XMLSchema" xmlns:p="http://schemas.microsoft.com/office/2006/metadata/properties" xmlns:ns2="http://schemas.microsoft.com/sharepoint/v3/fields" targetNamespace="http://schemas.microsoft.com/office/2006/metadata/properties" ma:root="true" ma:fieldsID="2b8e49bba33e058a16d08efddee8b748" ns2:_="">
    <xsd:import namespace="http://schemas.microsoft.com/sharepoint/v3/fields"/>
    <xsd:element name="properties">
      <xsd:complexType>
        <xsd:sequence>
          <xsd:element name="documentManagement">
            <xsd:complexType>
              <xsd:all>
                <xsd:element ref="ns2: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8" nillable="true" ma:displayName="Location" ma:internalName="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ocation xmlns="http://schemas.microsoft.com/sharepoint/v3/fields" xsi:nil="true"/>
  </documentManagement>
</p:properties>
</file>

<file path=customXml/itemProps1.xml><?xml version="1.0" encoding="utf-8"?>
<ds:datastoreItem xmlns:ds="http://schemas.openxmlformats.org/officeDocument/2006/customXml" ds:itemID="{49BE4FCF-27BB-41F7-B0AD-B0B512D78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0668D8-C247-4CC1-BAFD-9875A288E443}">
  <ds:schemaRefs>
    <ds:schemaRef ds:uri="http://schemas.microsoft.com/sharepoint/v3/contenttype/forms"/>
  </ds:schemaRefs>
</ds:datastoreItem>
</file>

<file path=customXml/itemProps3.xml><?xml version="1.0" encoding="utf-8"?>
<ds:datastoreItem xmlns:ds="http://schemas.openxmlformats.org/officeDocument/2006/customXml" ds:itemID="{F5223FF5-EE34-44D9-8E0A-0E6D577D12E4}">
  <ds:schemaRefs>
    <ds:schemaRef ds:uri="http://schemas.openxmlformats.org/officeDocument/2006/bibliography"/>
  </ds:schemaRefs>
</ds:datastoreItem>
</file>

<file path=customXml/itemProps4.xml><?xml version="1.0" encoding="utf-8"?>
<ds:datastoreItem xmlns:ds="http://schemas.openxmlformats.org/officeDocument/2006/customXml" ds:itemID="{5B4EA1ED-1041-4042-89DF-F153C17CEBEA}">
  <ds:schemaRefs>
    <ds:schemaRef ds:uri="http://schemas.microsoft.com/office/2006/metadata/properties"/>
    <ds:schemaRef ds:uri="http://schemas.microsoft.com/office/infopath/2007/PartnerControls"/>
    <ds:schemaRef ds:uri="http://schemas.microsoft.com/sharepoint/v3/fields"/>
  </ds:schemaRefs>
</ds:datastoreItem>
</file>

<file path=docMetadata/LabelInfo.xml><?xml version="1.0" encoding="utf-8"?>
<clbl:labelList xmlns:clbl="http://schemas.microsoft.com/office/2020/mipLabelMetadata">
  <clbl:label id="{3847dec6-63b2-43f9-a6d0-58a40aaa1a10}" enabled="0" method="" siteId="{3847dec6-63b2-43f9-a6d0-58a40aaa1a10}"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817</Words>
  <Characters>10054</Characters>
  <Application>Microsoft Office Word</Application>
  <DocSecurity>4</DocSecurity>
  <Lines>1117</Lines>
  <Paragraphs>6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huser</dc:creator>
  <cp:lastModifiedBy>Berberich, Samantha</cp:lastModifiedBy>
  <cp:revision>2</cp:revision>
  <cp:lastPrinted>2021-02-05T21:34:00Z</cp:lastPrinted>
  <dcterms:created xsi:type="dcterms:W3CDTF">2023-09-08T01:56:00Z</dcterms:created>
  <dcterms:modified xsi:type="dcterms:W3CDTF">2023-09-08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1B41A5B51A6C4FBD94519240E600F4</vt:lpwstr>
  </property>
</Properties>
</file>